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79CD97" w14:textId="0E1BC12E" w:rsidR="00AE070A" w:rsidRDefault="004D7E4D">
      <w:pPr>
        <w:pStyle w:val="FreeForm"/>
      </w:pPr>
      <w:r>
        <w:t>l</w:t>
      </w:r>
    </w:p>
    <w:p w14:paraId="4FD0D858" w14:textId="77777777" w:rsidR="00AE070A" w:rsidRDefault="00AE070A">
      <w:pPr>
        <w:pStyle w:val="FreeForm"/>
      </w:pPr>
    </w:p>
    <w:p w14:paraId="1A08948B" w14:textId="77777777" w:rsidR="00AE070A" w:rsidRDefault="00AE070A">
      <w:pPr>
        <w:pStyle w:val="FreeForm"/>
      </w:pPr>
    </w:p>
    <w:p w14:paraId="5637538A" w14:textId="77777777" w:rsidR="00AE070A" w:rsidRDefault="00AE070A">
      <w:pPr>
        <w:pStyle w:val="FreeForm"/>
      </w:pPr>
    </w:p>
    <w:p w14:paraId="238CB412" w14:textId="77777777" w:rsidR="00AE070A" w:rsidRDefault="00AE070A">
      <w:pPr>
        <w:pStyle w:val="FreeForm"/>
      </w:pPr>
    </w:p>
    <w:p w14:paraId="67E4CF55" w14:textId="77777777" w:rsidR="00AE070A" w:rsidRDefault="00AE070A">
      <w:pPr>
        <w:pStyle w:val="FreeForm"/>
      </w:pPr>
    </w:p>
    <w:p w14:paraId="4FF2E3F1" w14:textId="77777777" w:rsidR="00AE070A" w:rsidRDefault="00AE070A">
      <w:pPr>
        <w:pStyle w:val="FreeForm"/>
      </w:pPr>
    </w:p>
    <w:p w14:paraId="341F7C41" w14:textId="77777777" w:rsidR="00AE070A" w:rsidRDefault="00AE070A">
      <w:pPr>
        <w:pStyle w:val="FreeForm"/>
      </w:pPr>
    </w:p>
    <w:p w14:paraId="380170BC" w14:textId="77777777" w:rsidR="00B26254" w:rsidRDefault="00B26254">
      <w:pPr>
        <w:pStyle w:val="FreeForm"/>
      </w:pPr>
      <w:r w:rsidRPr="00B26254">
        <w:rPr>
          <w:noProof/>
          <w:lang w:val="hr-HR" w:eastAsia="hr-HR"/>
        </w:rPr>
        <w:drawing>
          <wp:inline distT="0" distB="0" distL="0" distR="0" wp14:anchorId="64DB0FF2" wp14:editId="12BD7847">
            <wp:extent cx="6619875" cy="3402330"/>
            <wp:effectExtent l="0" t="0" r="9525" b="7620"/>
            <wp:docPr id="7" name="Slika 7" descr="C:\Users\ines.potocnjak\Dropbox\PROJECTS\COST\CA17129 Catalysing transcriptomics research in cardiovascular disease\5th Meeting Zagreb\advent-in-zagreb-12-julien-duval-5b1a485f7d6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ines.potocnjak\Dropbox\PROJECTS\COST\CA17129 Catalysing transcriptomics research in cardiovascular disease\5th Meeting Zagreb\advent-in-zagreb-12-julien-duval-5b1a485f7d69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901" cy="3404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4DAD" w14:textId="6527818D" w:rsidR="00BC6628" w:rsidRPr="00BC6628" w:rsidRDefault="00D83C85" w:rsidP="00B26254">
      <w:pPr>
        <w:pStyle w:val="FreeForm"/>
      </w:pPr>
      <w:r>
        <w:rPr>
          <w:noProof/>
          <w:lang w:val="hr-HR" w:eastAsia="hr-HR"/>
        </w:rPr>
        <w:drawing>
          <wp:anchor distT="152400" distB="152400" distL="152400" distR="152400" simplePos="0" relativeHeight="251666432" behindDoc="0" locked="0" layoutInCell="1" allowOverlap="1" wp14:anchorId="034A2B95" wp14:editId="4F76B2BE">
            <wp:simplePos x="0" y="0"/>
            <wp:positionH relativeFrom="page">
              <wp:posOffset>2089150</wp:posOffset>
            </wp:positionH>
            <wp:positionV relativeFrom="page">
              <wp:posOffset>9119235</wp:posOffset>
            </wp:positionV>
            <wp:extent cx="514350" cy="367665"/>
            <wp:effectExtent l="0" t="0" r="0" b="0"/>
            <wp:wrapNone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EU-FLAG_cmyk.jp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36766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67456" behindDoc="0" locked="0" layoutInCell="1" allowOverlap="1" wp14:anchorId="17B40509" wp14:editId="10015971">
                <wp:simplePos x="0" y="0"/>
                <wp:positionH relativeFrom="page">
                  <wp:posOffset>2659380</wp:posOffset>
                </wp:positionH>
                <wp:positionV relativeFrom="page">
                  <wp:posOffset>9048305</wp:posOffset>
                </wp:positionV>
                <wp:extent cx="2882900" cy="605155"/>
                <wp:effectExtent l="0" t="0" r="0" b="0"/>
                <wp:wrapNone/>
                <wp:docPr id="107374183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2900" cy="60515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9482CC1" w14:textId="77777777" w:rsidR="002521D3" w:rsidRPr="00D83C85" w:rsidRDefault="0089662F">
                            <w:pPr>
                              <w:pStyle w:val="Body3"/>
                              <w:rPr>
                                <w:sz w:val="24"/>
                                <w:szCs w:val="24"/>
                              </w:rPr>
                            </w:pPr>
                            <w:r w:rsidRPr="00D83C85">
                              <w:rPr>
                                <w:color w:val="7F7F7F"/>
                                <w:sz w:val="24"/>
                                <w:szCs w:val="24"/>
                              </w:rPr>
                              <w:t>Funded by the Horizon 2020 Framework Programme of the European Union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B40509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style="position:absolute;margin-left:209.4pt;margin-top:712.45pt;width:227pt;height:47.65pt;z-index:251667456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" filled="f" stroked="f" strokeweight="1pt">
                <v:stroke miterlimit="4"/>
                <v:textbox inset="4pt,4pt,4pt,4pt">
                  <w:txbxContent>
                    <w:p w14:paraId="09482CC1" w14:textId="77777777" w:rsidR="002521D3" w:rsidRPr="00D83C85" w:rsidRDefault="0089662F">
                      <w:pPr>
                        <w:pStyle w:val="Body3"/>
                        <w:rPr>
                          <w:sz w:val="24"/>
                          <w:szCs w:val="24"/>
                        </w:rPr>
                      </w:pPr>
                      <w:r w:rsidRPr="00D83C85">
                        <w:rPr>
                          <w:color w:val="7F7F7F"/>
                          <w:sz w:val="24"/>
                          <w:szCs w:val="24"/>
                        </w:rPr>
                        <w:t>Funded by the Horizon 2020 Framework Programme of the European Un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9662F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726FA737" wp14:editId="0F00D426">
                <wp:simplePos x="0" y="0"/>
                <wp:positionH relativeFrom="page">
                  <wp:posOffset>304800</wp:posOffset>
                </wp:positionH>
                <wp:positionV relativeFrom="page">
                  <wp:posOffset>444500</wp:posOffset>
                </wp:positionV>
                <wp:extent cx="6959600" cy="9804400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600" cy="98044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rect w14:anchorId="772D6FC4" id="officeArt object" o:spid="_x0000_s1026" style="position:absolute;margin-left:24pt;margin-top:35pt;width:548pt;height:772pt;z-index:25165926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" filled="f" stroked="f" strokeweight="1pt">
                <v:stroke miterlimit="4"/>
                <w10:wrap anchorx="page" anchory="page"/>
              </v:rect>
            </w:pict>
          </mc:Fallback>
        </mc:AlternateContent>
      </w:r>
      <w:r w:rsidR="0089662F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60288" behindDoc="0" locked="0" layoutInCell="1" allowOverlap="1" wp14:anchorId="797327B6" wp14:editId="51C77870">
                <wp:simplePos x="0" y="0"/>
                <wp:positionH relativeFrom="page">
                  <wp:posOffset>304800</wp:posOffset>
                </wp:positionH>
                <wp:positionV relativeFrom="page">
                  <wp:posOffset>444500</wp:posOffset>
                </wp:positionV>
                <wp:extent cx="6959600" cy="1460500"/>
                <wp:effectExtent l="0" t="0" r="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600" cy="1460500"/>
                        </a:xfrm>
                        <a:prstGeom prst="rect">
                          <a:avLst/>
                        </a:prstGeom>
                        <a:solidFill>
                          <a:srgbClr val="004B91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DB13636" w14:textId="45A8B5EF" w:rsidR="009149C5" w:rsidRPr="00B26254" w:rsidRDefault="00AA5BAE" w:rsidP="00D83C85">
                            <w:pPr>
                              <w:pStyle w:val="Naslov2"/>
                              <w:spacing w:before="0" w:after="0" w:line="192" w:lineRule="auto"/>
                              <w:ind w:left="403"/>
                              <w:jc w:val="center"/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56"/>
                                <w:szCs w:val="76"/>
                              </w:rPr>
                            </w:pPr>
                            <w:r w:rsidRPr="00B26254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56"/>
                                <w:szCs w:val="76"/>
                              </w:rPr>
                              <w:t>5</w:t>
                            </w:r>
                            <w:r w:rsidR="005C1320" w:rsidRPr="00B26254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56"/>
                                <w:szCs w:val="76"/>
                                <w:vertAlign w:val="superscript"/>
                              </w:rPr>
                              <w:t>th</w:t>
                            </w:r>
                            <w:r w:rsidR="005C1320" w:rsidRPr="00B26254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56"/>
                                <w:szCs w:val="76"/>
                              </w:rPr>
                              <w:t xml:space="preserve"> </w:t>
                            </w:r>
                            <w:r w:rsidR="009149C5" w:rsidRPr="00B26254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56"/>
                                <w:szCs w:val="76"/>
                              </w:rPr>
                              <w:t xml:space="preserve">COST Action </w:t>
                            </w:r>
                            <w:proofErr w:type="spellStart"/>
                            <w:r w:rsidR="009149C5" w:rsidRPr="00B26254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56"/>
                                <w:szCs w:val="76"/>
                              </w:rPr>
                              <w:t>CardioRNA</w:t>
                            </w:r>
                            <w:proofErr w:type="spellEnd"/>
                          </w:p>
                          <w:p w14:paraId="74CF1087" w14:textId="0FD56E91" w:rsidR="00B26254" w:rsidRDefault="00BC6628" w:rsidP="00D83C85">
                            <w:pPr>
                              <w:pStyle w:val="Naslov2"/>
                              <w:spacing w:before="0" w:after="0" w:line="192" w:lineRule="auto"/>
                              <w:ind w:left="403"/>
                              <w:jc w:val="center"/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56"/>
                                <w:szCs w:val="76"/>
                              </w:rPr>
                            </w:pPr>
                            <w:r w:rsidRPr="00B26254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56"/>
                                <w:szCs w:val="76"/>
                              </w:rPr>
                              <w:t xml:space="preserve">WG </w:t>
                            </w:r>
                            <w:r w:rsidR="00B26254" w:rsidRPr="00B26254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56"/>
                                <w:szCs w:val="76"/>
                              </w:rPr>
                              <w:t xml:space="preserve">Meeting and </w:t>
                            </w:r>
                          </w:p>
                          <w:p w14:paraId="22799920" w14:textId="46BA119D" w:rsidR="002521D3" w:rsidRPr="00B26254" w:rsidRDefault="00B26254" w:rsidP="00D83C85">
                            <w:pPr>
                              <w:pStyle w:val="Naslov2"/>
                              <w:spacing w:before="0" w:after="0" w:line="192" w:lineRule="auto"/>
                              <w:ind w:left="403"/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  <w:r w:rsidRPr="00B26254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56"/>
                                <w:szCs w:val="76"/>
                              </w:rPr>
                              <w:t xml:space="preserve">Training School </w:t>
                            </w:r>
                            <w:r w:rsidR="00E4238C" w:rsidRPr="00B26254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56"/>
                                <w:szCs w:val="76"/>
                              </w:rPr>
                              <w:t>2020</w:t>
                            </w:r>
                          </w:p>
                        </w:txbxContent>
                      </wps:txbx>
                      <wps:bodyPr wrap="square" lIns="0" tIns="0" rIns="0" bIns="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7327B6" id="_x0000_s1027" style="position:absolute;margin-left:24pt;margin-top:35pt;width:548pt;height:115pt;z-index:251660288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" fillcolor="#004b91" stroked="f" strokeweight="1pt">
                <v:stroke miterlimit="4"/>
                <v:textbox inset="0,0,0,0">
                  <w:txbxContent>
                    <w:p w14:paraId="4DB13636" w14:textId="45A8B5EF" w:rsidR="009149C5" w:rsidRPr="00B26254" w:rsidRDefault="00AA5BAE" w:rsidP="00D83C85">
                      <w:pPr>
                        <w:pStyle w:val="Naslov2"/>
                        <w:spacing w:before="0" w:after="0" w:line="192" w:lineRule="auto"/>
                        <w:ind w:left="403"/>
                        <w:jc w:val="center"/>
                        <w:rPr>
                          <w:rFonts w:ascii="Arial Unicode MS" w:hAnsi="Arial Unicode MS"/>
                          <w:b/>
                          <w:color w:val="FEFEFE"/>
                          <w:sz w:val="56"/>
                          <w:szCs w:val="76"/>
                        </w:rPr>
                      </w:pPr>
                      <w:r w:rsidRPr="00B26254">
                        <w:rPr>
                          <w:rFonts w:ascii="Arial Unicode MS" w:hAnsi="Arial Unicode MS"/>
                          <w:b/>
                          <w:color w:val="FEFEFE"/>
                          <w:sz w:val="56"/>
                          <w:szCs w:val="76"/>
                        </w:rPr>
                        <w:t>5</w:t>
                      </w:r>
                      <w:r w:rsidR="005C1320" w:rsidRPr="00B26254">
                        <w:rPr>
                          <w:rFonts w:ascii="Arial Unicode MS" w:hAnsi="Arial Unicode MS"/>
                          <w:b/>
                          <w:color w:val="FEFEFE"/>
                          <w:sz w:val="56"/>
                          <w:szCs w:val="76"/>
                          <w:vertAlign w:val="superscript"/>
                        </w:rPr>
                        <w:t>th</w:t>
                      </w:r>
                      <w:r w:rsidR="005C1320" w:rsidRPr="00B26254">
                        <w:rPr>
                          <w:rFonts w:ascii="Arial Unicode MS" w:hAnsi="Arial Unicode MS"/>
                          <w:b/>
                          <w:color w:val="FEFEFE"/>
                          <w:sz w:val="56"/>
                          <w:szCs w:val="76"/>
                        </w:rPr>
                        <w:t xml:space="preserve"> </w:t>
                      </w:r>
                      <w:r w:rsidR="009149C5" w:rsidRPr="00B26254">
                        <w:rPr>
                          <w:rFonts w:ascii="Arial Unicode MS" w:hAnsi="Arial Unicode MS"/>
                          <w:b/>
                          <w:color w:val="FEFEFE"/>
                          <w:sz w:val="56"/>
                          <w:szCs w:val="76"/>
                        </w:rPr>
                        <w:t xml:space="preserve">COST Action </w:t>
                      </w:r>
                      <w:proofErr w:type="spellStart"/>
                      <w:r w:rsidR="009149C5" w:rsidRPr="00B26254">
                        <w:rPr>
                          <w:rFonts w:ascii="Arial Unicode MS" w:hAnsi="Arial Unicode MS"/>
                          <w:b/>
                          <w:color w:val="FEFEFE"/>
                          <w:sz w:val="56"/>
                          <w:szCs w:val="76"/>
                        </w:rPr>
                        <w:t>CardioRNA</w:t>
                      </w:r>
                      <w:proofErr w:type="spellEnd"/>
                    </w:p>
                    <w:p w14:paraId="74CF1087" w14:textId="0FD56E91" w:rsidR="00B26254" w:rsidRDefault="00BC6628" w:rsidP="00D83C85">
                      <w:pPr>
                        <w:pStyle w:val="Naslov2"/>
                        <w:spacing w:before="0" w:after="0" w:line="192" w:lineRule="auto"/>
                        <w:ind w:left="403"/>
                        <w:jc w:val="center"/>
                        <w:rPr>
                          <w:rFonts w:ascii="Arial Unicode MS" w:hAnsi="Arial Unicode MS"/>
                          <w:b/>
                          <w:color w:val="FEFEFE"/>
                          <w:sz w:val="56"/>
                          <w:szCs w:val="76"/>
                        </w:rPr>
                      </w:pPr>
                      <w:r w:rsidRPr="00B26254">
                        <w:rPr>
                          <w:rFonts w:ascii="Arial Unicode MS" w:hAnsi="Arial Unicode MS"/>
                          <w:b/>
                          <w:color w:val="FEFEFE"/>
                          <w:sz w:val="56"/>
                          <w:szCs w:val="76"/>
                        </w:rPr>
                        <w:t xml:space="preserve">WG </w:t>
                      </w:r>
                      <w:r w:rsidR="00B26254" w:rsidRPr="00B26254">
                        <w:rPr>
                          <w:rFonts w:ascii="Arial Unicode MS" w:hAnsi="Arial Unicode MS"/>
                          <w:b/>
                          <w:color w:val="FEFEFE"/>
                          <w:sz w:val="56"/>
                          <w:szCs w:val="76"/>
                        </w:rPr>
                        <w:t xml:space="preserve">Meeting and </w:t>
                      </w:r>
                    </w:p>
                    <w:p w14:paraId="22799920" w14:textId="46BA119D" w:rsidR="002521D3" w:rsidRPr="00B26254" w:rsidRDefault="00B26254" w:rsidP="00D83C85">
                      <w:pPr>
                        <w:pStyle w:val="Naslov2"/>
                        <w:spacing w:before="0" w:after="0" w:line="192" w:lineRule="auto"/>
                        <w:ind w:left="403"/>
                        <w:jc w:val="center"/>
                        <w:rPr>
                          <w:b/>
                          <w:sz w:val="40"/>
                        </w:rPr>
                      </w:pPr>
                      <w:r w:rsidRPr="00B26254">
                        <w:rPr>
                          <w:rFonts w:ascii="Arial Unicode MS" w:hAnsi="Arial Unicode MS"/>
                          <w:b/>
                          <w:color w:val="FEFEFE"/>
                          <w:sz w:val="56"/>
                          <w:szCs w:val="76"/>
                        </w:rPr>
                        <w:t xml:space="preserve">Training School </w:t>
                      </w:r>
                      <w:r w:rsidR="00E4238C" w:rsidRPr="00B26254">
                        <w:rPr>
                          <w:rFonts w:ascii="Arial Unicode MS" w:hAnsi="Arial Unicode MS"/>
                          <w:b/>
                          <w:color w:val="FEFEFE"/>
                          <w:sz w:val="56"/>
                          <w:szCs w:val="76"/>
                        </w:rPr>
                        <w:t>2020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B26254">
        <w:rPr>
          <w:noProof/>
          <w:lang w:val="hr-HR" w:eastAsia="hr-HR"/>
        </w:rPr>
        <w:drawing>
          <wp:inline distT="0" distB="0" distL="0" distR="0" wp14:anchorId="5F44E249" wp14:editId="0F059B67">
            <wp:extent cx="5610225" cy="947278"/>
            <wp:effectExtent l="0" t="0" r="0" b="5715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7566" cy="9518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67D138" w14:textId="437D72D3" w:rsidR="00BC6628" w:rsidRDefault="00B26254" w:rsidP="00B26254">
      <w:pPr>
        <w:tabs>
          <w:tab w:val="left" w:pos="4680"/>
        </w:tabs>
      </w:pPr>
      <w:r>
        <w:tab/>
      </w:r>
    </w:p>
    <w:p w14:paraId="1AC45CAA" w14:textId="7A23A704" w:rsidR="00AA5BAE" w:rsidRDefault="00AA5BAE" w:rsidP="00BC6628"/>
    <w:p w14:paraId="44CB4CAC" w14:textId="46494504" w:rsidR="00AA5BAE" w:rsidRDefault="00AA5BAE" w:rsidP="00BC6628"/>
    <w:p w14:paraId="03E97ED4" w14:textId="2FB32C5C" w:rsidR="00AA5BAE" w:rsidRDefault="00AA5BAE" w:rsidP="00BC6628"/>
    <w:p w14:paraId="07B998BF" w14:textId="76258A43" w:rsidR="00AA5BAE" w:rsidRDefault="00AA5BAE" w:rsidP="00BC6628"/>
    <w:p w14:paraId="193612FF" w14:textId="4A836E6B" w:rsidR="00AA5BAE" w:rsidRDefault="00AA5BAE" w:rsidP="00BC6628"/>
    <w:p w14:paraId="2F2FD80A" w14:textId="77777777" w:rsidR="00AA5BAE" w:rsidRDefault="00AA5BAE" w:rsidP="00BC6628"/>
    <w:p w14:paraId="36D2366C" w14:textId="66E48789" w:rsidR="00BC6628" w:rsidRDefault="00BC6628" w:rsidP="00BC6628"/>
    <w:p w14:paraId="397EA86C" w14:textId="221A61B4" w:rsidR="00BC6628" w:rsidRDefault="001C43CA" w:rsidP="00BC6628">
      <w:r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62336" behindDoc="0" locked="0" layoutInCell="1" allowOverlap="1" wp14:anchorId="4525CDC6" wp14:editId="5F84BA0F">
                <wp:simplePos x="0" y="0"/>
                <wp:positionH relativeFrom="page">
                  <wp:posOffset>312420</wp:posOffset>
                </wp:positionH>
                <wp:positionV relativeFrom="page">
                  <wp:posOffset>6210300</wp:posOffset>
                </wp:positionV>
                <wp:extent cx="3627120" cy="2637155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7120" cy="2637155"/>
                        </a:xfrm>
                        <a:prstGeom prst="rect">
                          <a:avLst/>
                        </a:prstGeom>
                        <a:solidFill>
                          <a:srgbClr val="004B91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DEB3B12" w14:textId="61884476" w:rsidR="002521D3" w:rsidRDefault="00B26254" w:rsidP="001C43CA">
                            <w:pPr>
                              <w:pStyle w:val="Body"/>
                              <w:spacing w:before="0" w:line="192" w:lineRule="auto"/>
                              <w:ind w:left="142" w:right="-102"/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60"/>
                                <w:szCs w:val="60"/>
                                <w:lang w:val="pt-PT"/>
                              </w:rPr>
                            </w:pPr>
                            <w:r w:rsidRPr="00B26254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60"/>
                                <w:szCs w:val="60"/>
                              </w:rPr>
                              <w:t>September 7-11 2020.</w:t>
                            </w:r>
                          </w:p>
                          <w:p w14:paraId="1445E55A" w14:textId="77777777" w:rsidR="002521D3" w:rsidRPr="009149C5" w:rsidRDefault="002521D3" w:rsidP="005479BB">
                            <w:pPr>
                              <w:pStyle w:val="Body"/>
                              <w:spacing w:before="0" w:line="192" w:lineRule="auto"/>
                              <w:ind w:left="0" w:right="403"/>
                              <w:rPr>
                                <w:rFonts w:ascii="Helvetica" w:eastAsia="Helvetica" w:hAnsi="Helvetica" w:cs="Helvetica"/>
                                <w:b/>
                                <w:bCs/>
                                <w:color w:val="FEFEFE"/>
                                <w:sz w:val="60"/>
                                <w:szCs w:val="60"/>
                              </w:rPr>
                            </w:pPr>
                          </w:p>
                          <w:p w14:paraId="779C794A" w14:textId="4424DFC5" w:rsidR="001C43CA" w:rsidRDefault="00B26254" w:rsidP="009149C5">
                            <w:pPr>
                              <w:pStyle w:val="Body"/>
                              <w:spacing w:before="0" w:line="192" w:lineRule="auto"/>
                              <w:ind w:left="403" w:right="403"/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60"/>
                                <w:szCs w:val="60"/>
                              </w:rPr>
                            </w:pPr>
                            <w:r w:rsidRPr="00B26254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60"/>
                                <w:szCs w:val="60"/>
                              </w:rPr>
                              <w:t>Zagreb,</w:t>
                            </w:r>
                          </w:p>
                          <w:p w14:paraId="587C6FEE" w14:textId="602AEAB1" w:rsidR="002521D3" w:rsidRPr="009149C5" w:rsidRDefault="00B26254" w:rsidP="009149C5">
                            <w:pPr>
                              <w:pStyle w:val="Body"/>
                              <w:spacing w:before="0" w:line="192" w:lineRule="auto"/>
                              <w:ind w:left="403" w:right="403"/>
                              <w:rPr>
                                <w:b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60"/>
                                <w:szCs w:val="60"/>
                              </w:rPr>
                              <w:t>Croatia</w:t>
                            </w:r>
                          </w:p>
                        </w:txbxContent>
                      </wps:txbx>
                      <wps:bodyPr wrap="square" lIns="0" tIns="0" rIns="0" bIns="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25CDC6" id="_x0000_s1028" style="position:absolute;margin-left:24.6pt;margin-top:489pt;width:285.6pt;height:207.65pt;z-index:25166233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" fillcolor="#004b91" stroked="f" strokeweight="1pt">
                <v:stroke miterlimit="4"/>
                <v:textbox inset="0,0,0,0">
                  <w:txbxContent>
                    <w:p w14:paraId="0DEB3B12" w14:textId="61884476" w:rsidR="002521D3" w:rsidRDefault="00B26254" w:rsidP="001C43CA">
                      <w:pPr>
                        <w:pStyle w:val="Body"/>
                        <w:spacing w:before="0" w:line="192" w:lineRule="auto"/>
                        <w:ind w:left="142" w:right="-102"/>
                        <w:rPr>
                          <w:rFonts w:ascii="Arial Unicode MS" w:hAnsi="Arial Unicode MS"/>
                          <w:b/>
                          <w:color w:val="FEFEFE"/>
                          <w:sz w:val="60"/>
                          <w:szCs w:val="60"/>
                          <w:lang w:val="pt-PT"/>
                        </w:rPr>
                      </w:pPr>
                      <w:r w:rsidRPr="00B26254">
                        <w:rPr>
                          <w:rFonts w:ascii="Arial Unicode MS" w:hAnsi="Arial Unicode MS"/>
                          <w:b/>
                          <w:color w:val="FEFEFE"/>
                          <w:sz w:val="60"/>
                          <w:szCs w:val="60"/>
                        </w:rPr>
                        <w:t>September 7-11 2020.</w:t>
                      </w:r>
                    </w:p>
                    <w:p w14:paraId="1445E55A" w14:textId="77777777" w:rsidR="002521D3" w:rsidRPr="009149C5" w:rsidRDefault="002521D3" w:rsidP="005479BB">
                      <w:pPr>
                        <w:pStyle w:val="Body"/>
                        <w:spacing w:before="0" w:line="192" w:lineRule="auto"/>
                        <w:ind w:left="0" w:right="403"/>
                        <w:rPr>
                          <w:rFonts w:ascii="Helvetica" w:eastAsia="Helvetica" w:hAnsi="Helvetica" w:cs="Helvetica"/>
                          <w:b/>
                          <w:bCs/>
                          <w:color w:val="FEFEFE"/>
                          <w:sz w:val="60"/>
                          <w:szCs w:val="60"/>
                        </w:rPr>
                      </w:pPr>
                    </w:p>
                    <w:p w14:paraId="779C794A" w14:textId="4424DFC5" w:rsidR="001C43CA" w:rsidRDefault="00B26254" w:rsidP="009149C5">
                      <w:pPr>
                        <w:pStyle w:val="Body"/>
                        <w:spacing w:before="0" w:line="192" w:lineRule="auto"/>
                        <w:ind w:left="403" w:right="403"/>
                        <w:rPr>
                          <w:rFonts w:ascii="Arial Unicode MS" w:hAnsi="Arial Unicode MS"/>
                          <w:b/>
                          <w:color w:val="FEFEFE"/>
                          <w:sz w:val="60"/>
                          <w:szCs w:val="60"/>
                        </w:rPr>
                      </w:pPr>
                      <w:r w:rsidRPr="00B26254">
                        <w:rPr>
                          <w:rFonts w:ascii="Arial Unicode MS" w:hAnsi="Arial Unicode MS"/>
                          <w:b/>
                          <w:color w:val="FEFEFE"/>
                          <w:sz w:val="60"/>
                          <w:szCs w:val="60"/>
                        </w:rPr>
                        <w:t>Zagreb,</w:t>
                      </w:r>
                    </w:p>
                    <w:p w14:paraId="587C6FEE" w14:textId="602AEAB1" w:rsidR="002521D3" w:rsidRPr="009149C5" w:rsidRDefault="00B26254" w:rsidP="009149C5">
                      <w:pPr>
                        <w:pStyle w:val="Body"/>
                        <w:spacing w:before="0" w:line="192" w:lineRule="auto"/>
                        <w:ind w:left="403" w:right="403"/>
                        <w:rPr>
                          <w:b/>
                        </w:rPr>
                      </w:pPr>
                      <w:r>
                        <w:rPr>
                          <w:rFonts w:ascii="Arial Unicode MS" w:hAnsi="Arial Unicode MS"/>
                          <w:b/>
                          <w:color w:val="FEFEFE"/>
                          <w:sz w:val="60"/>
                          <w:szCs w:val="60"/>
                        </w:rPr>
                        <w:t>Croatia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 wp14:anchorId="6E256B76" wp14:editId="08C50F5F">
                <wp:simplePos x="0" y="0"/>
                <wp:positionH relativeFrom="page">
                  <wp:posOffset>4023360</wp:posOffset>
                </wp:positionH>
                <wp:positionV relativeFrom="page">
                  <wp:posOffset>6210300</wp:posOffset>
                </wp:positionV>
                <wp:extent cx="3243580" cy="2637155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3580" cy="263715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B3DD0E1" w14:textId="77777777" w:rsidR="002521D3" w:rsidRPr="009149C5" w:rsidRDefault="009149C5" w:rsidP="009149C5">
                            <w:pPr>
                              <w:pStyle w:val="Podnaslov"/>
                              <w:spacing w:line="192" w:lineRule="auto"/>
                              <w:ind w:left="400"/>
                              <w:rPr>
                                <w:rFonts w:ascii="Helvetica" w:eastAsia="Helvetica" w:hAnsi="Helvetica" w:cs="Helvetica"/>
                                <w:b/>
                                <w:bCs/>
                                <w:color w:val="FEFEFE"/>
                                <w:sz w:val="38"/>
                                <w:szCs w:val="38"/>
                              </w:rPr>
                            </w:pPr>
                            <w:r w:rsidRPr="009149C5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38"/>
                                <w:szCs w:val="38"/>
                              </w:rPr>
                              <w:t>MEETING VENUE</w:t>
                            </w:r>
                          </w:p>
                          <w:p w14:paraId="3A6C8E29" w14:textId="77777777" w:rsidR="00B26254" w:rsidRPr="00B26254" w:rsidRDefault="00B26254" w:rsidP="00AA5BAE">
                            <w:pPr>
                              <w:pStyle w:val="Body"/>
                              <w:spacing w:before="0" w:line="192" w:lineRule="auto"/>
                              <w:ind w:left="800"/>
                              <w:rPr>
                                <w:rFonts w:ascii="Arial Unicode MS" w:hAnsi="Arial Unicode MS"/>
                                <w:color w:val="FEFEFE"/>
                                <w:sz w:val="28"/>
                                <w:szCs w:val="32"/>
                              </w:rPr>
                            </w:pPr>
                            <w:r w:rsidRPr="00B26254">
                              <w:rPr>
                                <w:rFonts w:ascii="Arial Unicode MS" w:hAnsi="Arial Unicode MS"/>
                                <w:color w:val="FEFEFE"/>
                                <w:sz w:val="28"/>
                                <w:szCs w:val="32"/>
                              </w:rPr>
                              <w:t>University Hospital Centre Sisters of Charity,</w:t>
                            </w:r>
                          </w:p>
                          <w:p w14:paraId="0E77B750" w14:textId="53AF00E7" w:rsidR="002521D3" w:rsidRPr="00B26254" w:rsidRDefault="00B26254" w:rsidP="00AA5BAE">
                            <w:pPr>
                              <w:pStyle w:val="Body"/>
                              <w:spacing w:before="0" w:line="192" w:lineRule="auto"/>
                              <w:ind w:left="800"/>
                              <w:rPr>
                                <w:rFonts w:ascii="Arial Unicode MS" w:hAnsi="Arial Unicode MS"/>
                                <w:color w:val="FEFEFE"/>
                                <w:sz w:val="28"/>
                                <w:szCs w:val="32"/>
                              </w:rPr>
                            </w:pPr>
                            <w:proofErr w:type="spellStart"/>
                            <w:r w:rsidRPr="00B26254">
                              <w:rPr>
                                <w:rFonts w:ascii="Arial Unicode MS" w:hAnsi="Arial Unicode MS"/>
                                <w:color w:val="FEFEFE"/>
                                <w:sz w:val="28"/>
                                <w:szCs w:val="32"/>
                              </w:rPr>
                              <w:t>Vinogradska</w:t>
                            </w:r>
                            <w:proofErr w:type="spellEnd"/>
                            <w:r w:rsidRPr="00B26254">
                              <w:rPr>
                                <w:rFonts w:ascii="Arial Unicode MS" w:hAnsi="Arial Unicode MS"/>
                                <w:color w:val="FEFEFE"/>
                                <w:sz w:val="28"/>
                                <w:szCs w:val="32"/>
                              </w:rPr>
                              <w:t xml:space="preserve"> street 29, Zagreb</w:t>
                            </w:r>
                          </w:p>
                          <w:p w14:paraId="25BD8DDE" w14:textId="5E64B710" w:rsidR="00AA5BAE" w:rsidRPr="00B26254" w:rsidRDefault="00B26254" w:rsidP="00B26254">
                            <w:pPr>
                              <w:pStyle w:val="Body"/>
                              <w:spacing w:before="0" w:line="192" w:lineRule="auto"/>
                              <w:ind w:left="800"/>
                              <w:rPr>
                                <w:rFonts w:ascii="Arial Unicode MS" w:hAnsi="Arial Unicode MS"/>
                                <w:color w:val="FEFEFE"/>
                                <w:sz w:val="28"/>
                                <w:szCs w:val="32"/>
                              </w:rPr>
                            </w:pPr>
                            <w:proofErr w:type="spellStart"/>
                            <w:r w:rsidRPr="00B26254">
                              <w:rPr>
                                <w:rFonts w:ascii="Arial Unicode MS" w:hAnsi="Arial Unicode MS"/>
                                <w:color w:val="FEFEFE"/>
                                <w:sz w:val="28"/>
                                <w:szCs w:val="32"/>
                              </w:rPr>
                              <w:t>Multimedijska</w:t>
                            </w:r>
                            <w:proofErr w:type="spellEnd"/>
                            <w:r w:rsidRPr="00B26254">
                              <w:rPr>
                                <w:rFonts w:ascii="Arial Unicode MS" w:hAnsi="Arial Unicode MS"/>
                                <w:color w:val="FEFEFE"/>
                                <w:sz w:val="28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B26254">
                              <w:rPr>
                                <w:rFonts w:ascii="Arial Unicode MS" w:hAnsi="Arial Unicode MS"/>
                                <w:color w:val="FEFEFE"/>
                                <w:sz w:val="28"/>
                                <w:szCs w:val="32"/>
                              </w:rPr>
                              <w:t>dvorana</w:t>
                            </w:r>
                            <w:proofErr w:type="spellEnd"/>
                          </w:p>
                          <w:p w14:paraId="21C023F9" w14:textId="77777777" w:rsidR="002521D3" w:rsidRPr="009149C5" w:rsidRDefault="009149C5" w:rsidP="009149C5">
                            <w:pPr>
                              <w:pStyle w:val="Podnaslov"/>
                              <w:spacing w:before="240" w:line="192" w:lineRule="auto"/>
                              <w:ind w:left="400"/>
                              <w:rPr>
                                <w:rFonts w:ascii="Helvetica" w:eastAsia="Helvetica" w:hAnsi="Helvetica" w:cs="Helvetica"/>
                                <w:b/>
                                <w:bCs/>
                                <w:color w:val="FEFEFE"/>
                                <w:sz w:val="38"/>
                                <w:szCs w:val="38"/>
                                <w:lang w:val="pt-BR"/>
                              </w:rPr>
                            </w:pPr>
                            <w:r w:rsidRPr="009149C5">
                              <w:rPr>
                                <w:rFonts w:ascii="Arial Unicode MS" w:hAnsi="Arial Unicode MS"/>
                                <w:b/>
                                <w:color w:val="FEFEFE"/>
                                <w:sz w:val="38"/>
                                <w:szCs w:val="38"/>
                                <w:lang w:val="pt-BR"/>
                              </w:rPr>
                              <w:t>PROGRAM COMMITTEE</w:t>
                            </w:r>
                          </w:p>
                          <w:p w14:paraId="6330CBDD" w14:textId="77777777" w:rsidR="002521D3" w:rsidRPr="00B26254" w:rsidRDefault="0089662F" w:rsidP="009149C5">
                            <w:pPr>
                              <w:pStyle w:val="Body"/>
                              <w:spacing w:before="0" w:line="192" w:lineRule="auto"/>
                              <w:ind w:left="800"/>
                              <w:rPr>
                                <w:rFonts w:ascii="Helvetica" w:eastAsia="Helvetica" w:hAnsi="Helvetica" w:cs="Helvetica"/>
                                <w:color w:val="FEFEFE"/>
                                <w:sz w:val="32"/>
                                <w:szCs w:val="32"/>
                                <w:lang w:val="pt-BR"/>
                              </w:rPr>
                            </w:pPr>
                            <w:r w:rsidRPr="009149C5">
                              <w:rPr>
                                <w:rFonts w:ascii="Arial Unicode MS" w:hAnsi="Arial Unicode MS"/>
                                <w:color w:val="FEFEFE"/>
                                <w:sz w:val="32"/>
                                <w:szCs w:val="32"/>
                                <w:lang w:val="pt-BR"/>
                              </w:rPr>
                              <w:t xml:space="preserve">CardioRNA </w:t>
                            </w:r>
                            <w:r w:rsidRPr="00B26254">
                              <w:rPr>
                                <w:rFonts w:ascii="Arial Unicode MS" w:hAnsi="Arial Unicode MS"/>
                                <w:color w:val="FEFEFE"/>
                                <w:sz w:val="32"/>
                                <w:szCs w:val="32"/>
                                <w:lang w:val="pt-BR"/>
                              </w:rPr>
                              <w:t>Core Group</w:t>
                            </w:r>
                          </w:p>
                          <w:p w14:paraId="2E9440D1" w14:textId="18A96854" w:rsidR="002521D3" w:rsidRDefault="00B26254" w:rsidP="009149C5">
                            <w:pPr>
                              <w:pStyle w:val="Body"/>
                              <w:spacing w:before="0" w:line="192" w:lineRule="auto"/>
                              <w:ind w:left="800"/>
                            </w:pPr>
                            <w:r w:rsidRPr="00B26254">
                              <w:rPr>
                                <w:rFonts w:ascii="Arial Unicode MS" w:hAnsi="Arial Unicode MS"/>
                                <w:color w:val="FEFEFE"/>
                                <w:sz w:val="32"/>
                                <w:szCs w:val="32"/>
                                <w:lang w:val="pt-BR"/>
                              </w:rPr>
                              <w:t>Ines Poto</w:t>
                            </w:r>
                            <w:r w:rsidR="009D1921">
                              <w:rPr>
                                <w:rFonts w:ascii="Calibri" w:hAnsi="Calibri" w:cs="Calibri"/>
                                <w:color w:val="FEFEFE"/>
                                <w:sz w:val="32"/>
                                <w:szCs w:val="32"/>
                                <w:lang w:val="pt-BR"/>
                              </w:rPr>
                              <w:t>č</w:t>
                            </w:r>
                            <w:r w:rsidRPr="00B26254">
                              <w:rPr>
                                <w:rFonts w:ascii="Arial Unicode MS" w:hAnsi="Arial Unicode MS"/>
                                <w:color w:val="FEFEFE"/>
                                <w:sz w:val="32"/>
                                <w:szCs w:val="32"/>
                                <w:lang w:val="pt-BR"/>
                              </w:rPr>
                              <w:t>njak, MD, PhD</w:t>
                            </w:r>
                          </w:p>
                        </w:txbxContent>
                      </wps:txbx>
                      <wps:bodyPr wrap="square" lIns="0" tIns="0" rIns="0" bIns="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256B76" id="_x0000_s1029" style="position:absolute;margin-left:316.8pt;margin-top:489pt;width:255.4pt;height:207.65pt;z-index:25166131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" fillcolor="#7f7f7f" stroked="f" strokeweight="1pt">
                <v:stroke miterlimit="4"/>
                <v:textbox inset="0,0,0,0">
                  <w:txbxContent>
                    <w:p w14:paraId="5B3DD0E1" w14:textId="77777777" w:rsidR="002521D3" w:rsidRPr="009149C5" w:rsidRDefault="009149C5" w:rsidP="009149C5">
                      <w:pPr>
                        <w:pStyle w:val="Podnaslov"/>
                        <w:spacing w:line="192" w:lineRule="auto"/>
                        <w:ind w:left="400"/>
                        <w:rPr>
                          <w:rFonts w:ascii="Helvetica" w:eastAsia="Helvetica" w:hAnsi="Helvetica" w:cs="Helvetica"/>
                          <w:b/>
                          <w:bCs/>
                          <w:color w:val="FEFEFE"/>
                          <w:sz w:val="38"/>
                          <w:szCs w:val="38"/>
                        </w:rPr>
                      </w:pPr>
                      <w:r w:rsidRPr="009149C5">
                        <w:rPr>
                          <w:rFonts w:ascii="Arial Unicode MS" w:hAnsi="Arial Unicode MS"/>
                          <w:b/>
                          <w:color w:val="FEFEFE"/>
                          <w:sz w:val="38"/>
                          <w:szCs w:val="38"/>
                        </w:rPr>
                        <w:t>MEETING VENUE</w:t>
                      </w:r>
                    </w:p>
                    <w:p w14:paraId="3A6C8E29" w14:textId="77777777" w:rsidR="00B26254" w:rsidRPr="00B26254" w:rsidRDefault="00B26254" w:rsidP="00AA5BAE">
                      <w:pPr>
                        <w:pStyle w:val="Body"/>
                        <w:spacing w:before="0" w:line="192" w:lineRule="auto"/>
                        <w:ind w:left="800"/>
                        <w:rPr>
                          <w:rFonts w:ascii="Arial Unicode MS" w:hAnsi="Arial Unicode MS"/>
                          <w:color w:val="FEFEFE"/>
                          <w:sz w:val="28"/>
                          <w:szCs w:val="32"/>
                        </w:rPr>
                      </w:pPr>
                      <w:r w:rsidRPr="00B26254">
                        <w:rPr>
                          <w:rFonts w:ascii="Arial Unicode MS" w:hAnsi="Arial Unicode MS"/>
                          <w:color w:val="FEFEFE"/>
                          <w:sz w:val="28"/>
                          <w:szCs w:val="32"/>
                        </w:rPr>
                        <w:t>University Hospital Centre Sisters of Charity,</w:t>
                      </w:r>
                    </w:p>
                    <w:p w14:paraId="0E77B750" w14:textId="53AF00E7" w:rsidR="002521D3" w:rsidRPr="00B26254" w:rsidRDefault="00B26254" w:rsidP="00AA5BAE">
                      <w:pPr>
                        <w:pStyle w:val="Body"/>
                        <w:spacing w:before="0" w:line="192" w:lineRule="auto"/>
                        <w:ind w:left="800"/>
                        <w:rPr>
                          <w:rFonts w:ascii="Arial Unicode MS" w:hAnsi="Arial Unicode MS"/>
                          <w:color w:val="FEFEFE"/>
                          <w:sz w:val="28"/>
                          <w:szCs w:val="32"/>
                        </w:rPr>
                      </w:pPr>
                      <w:proofErr w:type="spellStart"/>
                      <w:r w:rsidRPr="00B26254">
                        <w:rPr>
                          <w:rFonts w:ascii="Arial Unicode MS" w:hAnsi="Arial Unicode MS"/>
                          <w:color w:val="FEFEFE"/>
                          <w:sz w:val="28"/>
                          <w:szCs w:val="32"/>
                        </w:rPr>
                        <w:t>Vinogradska</w:t>
                      </w:r>
                      <w:proofErr w:type="spellEnd"/>
                      <w:r w:rsidRPr="00B26254">
                        <w:rPr>
                          <w:rFonts w:ascii="Arial Unicode MS" w:hAnsi="Arial Unicode MS"/>
                          <w:color w:val="FEFEFE"/>
                          <w:sz w:val="28"/>
                          <w:szCs w:val="32"/>
                        </w:rPr>
                        <w:t xml:space="preserve"> street 29, Zagreb</w:t>
                      </w:r>
                    </w:p>
                    <w:p w14:paraId="25BD8DDE" w14:textId="5E64B710" w:rsidR="00AA5BAE" w:rsidRPr="00B26254" w:rsidRDefault="00B26254" w:rsidP="00B26254">
                      <w:pPr>
                        <w:pStyle w:val="Body"/>
                        <w:spacing w:before="0" w:line="192" w:lineRule="auto"/>
                        <w:ind w:left="800"/>
                        <w:rPr>
                          <w:rFonts w:ascii="Arial Unicode MS" w:hAnsi="Arial Unicode MS"/>
                          <w:color w:val="FEFEFE"/>
                          <w:sz w:val="28"/>
                          <w:szCs w:val="32"/>
                        </w:rPr>
                      </w:pPr>
                      <w:proofErr w:type="spellStart"/>
                      <w:r w:rsidRPr="00B26254">
                        <w:rPr>
                          <w:rFonts w:ascii="Arial Unicode MS" w:hAnsi="Arial Unicode MS"/>
                          <w:color w:val="FEFEFE"/>
                          <w:sz w:val="28"/>
                          <w:szCs w:val="32"/>
                        </w:rPr>
                        <w:t>Multimedijska</w:t>
                      </w:r>
                      <w:proofErr w:type="spellEnd"/>
                      <w:r w:rsidRPr="00B26254">
                        <w:rPr>
                          <w:rFonts w:ascii="Arial Unicode MS" w:hAnsi="Arial Unicode MS"/>
                          <w:color w:val="FEFEFE"/>
                          <w:sz w:val="28"/>
                          <w:szCs w:val="32"/>
                        </w:rPr>
                        <w:t xml:space="preserve"> </w:t>
                      </w:r>
                      <w:proofErr w:type="spellStart"/>
                      <w:r w:rsidRPr="00B26254">
                        <w:rPr>
                          <w:rFonts w:ascii="Arial Unicode MS" w:hAnsi="Arial Unicode MS"/>
                          <w:color w:val="FEFEFE"/>
                          <w:sz w:val="28"/>
                          <w:szCs w:val="32"/>
                        </w:rPr>
                        <w:t>dvorana</w:t>
                      </w:r>
                      <w:proofErr w:type="spellEnd"/>
                    </w:p>
                    <w:p w14:paraId="21C023F9" w14:textId="77777777" w:rsidR="002521D3" w:rsidRPr="009149C5" w:rsidRDefault="009149C5" w:rsidP="009149C5">
                      <w:pPr>
                        <w:pStyle w:val="Podnaslov"/>
                        <w:spacing w:before="240" w:line="192" w:lineRule="auto"/>
                        <w:ind w:left="400"/>
                        <w:rPr>
                          <w:rFonts w:ascii="Helvetica" w:eastAsia="Helvetica" w:hAnsi="Helvetica" w:cs="Helvetica"/>
                          <w:b/>
                          <w:bCs/>
                          <w:color w:val="FEFEFE"/>
                          <w:sz w:val="38"/>
                          <w:szCs w:val="38"/>
                          <w:lang w:val="pt-BR"/>
                        </w:rPr>
                      </w:pPr>
                      <w:r w:rsidRPr="009149C5">
                        <w:rPr>
                          <w:rFonts w:ascii="Arial Unicode MS" w:hAnsi="Arial Unicode MS"/>
                          <w:b/>
                          <w:color w:val="FEFEFE"/>
                          <w:sz w:val="38"/>
                          <w:szCs w:val="38"/>
                          <w:lang w:val="pt-BR"/>
                        </w:rPr>
                        <w:t>PROGRAM COMMITTEE</w:t>
                      </w:r>
                    </w:p>
                    <w:p w14:paraId="6330CBDD" w14:textId="77777777" w:rsidR="002521D3" w:rsidRPr="00B26254" w:rsidRDefault="0089662F" w:rsidP="009149C5">
                      <w:pPr>
                        <w:pStyle w:val="Body"/>
                        <w:spacing w:before="0" w:line="192" w:lineRule="auto"/>
                        <w:ind w:left="800"/>
                        <w:rPr>
                          <w:rFonts w:ascii="Helvetica" w:eastAsia="Helvetica" w:hAnsi="Helvetica" w:cs="Helvetica"/>
                          <w:color w:val="FEFEFE"/>
                          <w:sz w:val="32"/>
                          <w:szCs w:val="32"/>
                          <w:lang w:val="pt-BR"/>
                        </w:rPr>
                      </w:pPr>
                      <w:r w:rsidRPr="009149C5">
                        <w:rPr>
                          <w:rFonts w:ascii="Arial Unicode MS" w:hAnsi="Arial Unicode MS"/>
                          <w:color w:val="FEFEFE"/>
                          <w:sz w:val="32"/>
                          <w:szCs w:val="32"/>
                          <w:lang w:val="pt-BR"/>
                        </w:rPr>
                        <w:t xml:space="preserve">CardioRNA </w:t>
                      </w:r>
                      <w:r w:rsidRPr="00B26254">
                        <w:rPr>
                          <w:rFonts w:ascii="Arial Unicode MS" w:hAnsi="Arial Unicode MS"/>
                          <w:color w:val="FEFEFE"/>
                          <w:sz w:val="32"/>
                          <w:szCs w:val="32"/>
                          <w:lang w:val="pt-BR"/>
                        </w:rPr>
                        <w:t>Core Group</w:t>
                      </w:r>
                    </w:p>
                    <w:p w14:paraId="2E9440D1" w14:textId="18A96854" w:rsidR="002521D3" w:rsidRDefault="00B26254" w:rsidP="009149C5">
                      <w:pPr>
                        <w:pStyle w:val="Body"/>
                        <w:spacing w:before="0" w:line="192" w:lineRule="auto"/>
                        <w:ind w:left="800"/>
                      </w:pPr>
                      <w:r w:rsidRPr="00B26254">
                        <w:rPr>
                          <w:rFonts w:ascii="Arial Unicode MS" w:hAnsi="Arial Unicode MS"/>
                          <w:color w:val="FEFEFE"/>
                          <w:sz w:val="32"/>
                          <w:szCs w:val="32"/>
                          <w:lang w:val="pt-BR"/>
                        </w:rPr>
                        <w:t>Ines Poto</w:t>
                      </w:r>
                      <w:r w:rsidR="009D1921">
                        <w:rPr>
                          <w:rFonts w:ascii="Calibri" w:hAnsi="Calibri" w:cs="Calibri"/>
                          <w:color w:val="FEFEFE"/>
                          <w:sz w:val="32"/>
                          <w:szCs w:val="32"/>
                          <w:lang w:val="pt-BR"/>
                        </w:rPr>
                        <w:t>č</w:t>
                      </w:r>
                      <w:r w:rsidRPr="00B26254">
                        <w:rPr>
                          <w:rFonts w:ascii="Arial Unicode MS" w:hAnsi="Arial Unicode MS"/>
                          <w:color w:val="FEFEFE"/>
                          <w:sz w:val="32"/>
                          <w:szCs w:val="32"/>
                          <w:lang w:val="pt-BR"/>
                        </w:rPr>
                        <w:t>njak, MD, PhD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4B10133F" w14:textId="333ADA03" w:rsidR="002521D3" w:rsidRDefault="002521D3" w:rsidP="00BC6628"/>
    <w:p w14:paraId="73CA770F" w14:textId="39466FB6" w:rsidR="00A46E70" w:rsidRDefault="00A46E70" w:rsidP="00BC6628"/>
    <w:p w14:paraId="5E387D4B" w14:textId="6B24B3E9" w:rsidR="00A46E70" w:rsidRPr="00BC6628" w:rsidRDefault="00A46E70" w:rsidP="00BC6628">
      <w:pPr>
        <w:sectPr w:rsidR="00A46E70" w:rsidRPr="00BC6628">
          <w:footerReference w:type="default" r:id="rId11"/>
          <w:pgSz w:w="11900" w:h="16840"/>
          <w:pgMar w:top="720" w:right="720" w:bottom="720" w:left="720" w:header="720" w:footer="864" w:gutter="0"/>
          <w:cols w:space="720"/>
        </w:sectPr>
      </w:pPr>
    </w:p>
    <w:p w14:paraId="42BF33D3" w14:textId="20B94A20" w:rsidR="002521D3" w:rsidRDefault="00823075">
      <w:pPr>
        <w:pStyle w:val="FreeForm"/>
        <w:sectPr w:rsidR="002521D3">
          <w:headerReference w:type="default" r:id="rId12"/>
          <w:pgSz w:w="11900" w:h="16840"/>
          <w:pgMar w:top="720" w:right="720" w:bottom="720" w:left="720" w:header="720" w:footer="864" w:gutter="0"/>
          <w:cols w:space="720"/>
        </w:sectPr>
      </w:pPr>
      <w:r>
        <w:rPr>
          <w:noProof/>
          <w:lang w:val="hr-HR" w:eastAsia="hr-HR"/>
        </w:rPr>
        <w:lastRenderedPageBreak/>
        <mc:AlternateContent>
          <mc:Choice Requires="wps">
            <w:drawing>
              <wp:anchor distT="152400" distB="152400" distL="152400" distR="152400" simplePos="0" relativeHeight="251673600" behindDoc="0" locked="0" layoutInCell="1" allowOverlap="1" wp14:anchorId="1B4386C9" wp14:editId="068B6163">
                <wp:simplePos x="0" y="0"/>
                <wp:positionH relativeFrom="page">
                  <wp:posOffset>304800</wp:posOffset>
                </wp:positionH>
                <wp:positionV relativeFrom="page">
                  <wp:posOffset>762000</wp:posOffset>
                </wp:positionV>
                <wp:extent cx="6959600" cy="8972550"/>
                <wp:effectExtent l="0" t="0" r="0" b="0"/>
                <wp:wrapNone/>
                <wp:docPr id="107374183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0" cy="89725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8C3A08F" w14:textId="77777777" w:rsidR="00B7402C" w:rsidRDefault="00B7402C" w:rsidP="00B7402C">
                            <w:pPr>
                              <w:pStyle w:val="Podnaslov"/>
                              <w:spacing w:line="16" w:lineRule="atLeast"/>
                              <w:rPr>
                                <w:rStyle w:val="Red"/>
                                <w:rFonts w:ascii="Helvetica" w:eastAsia="Helvetica" w:hAnsi="Helvetica" w:cs="Helvetica"/>
                                <w:color w:val="004B91"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rStyle w:val="Red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COST Action CA17129</w:t>
                            </w:r>
                          </w:p>
                          <w:p w14:paraId="13F37BDF" w14:textId="77777777" w:rsidR="00B7402C" w:rsidRDefault="00B7402C" w:rsidP="00B7402C">
                            <w:pPr>
                              <w:pStyle w:val="Body3"/>
                              <w:spacing w:before="0" w:after="0" w:line="16" w:lineRule="atLeast"/>
                              <w:rPr>
                                <w:rStyle w:val="Istaknuto"/>
                                <w:rFonts w:ascii="Helvetica" w:eastAsia="Helvetica" w:hAnsi="Helvetica" w:cs="Helvetica"/>
                                <w:b w:val="0"/>
                                <w:bCs w:val="0"/>
                                <w:sz w:val="38"/>
                                <w:szCs w:val="38"/>
                              </w:rPr>
                            </w:pPr>
                            <w:r>
                              <w:rPr>
                                <w:rStyle w:val="Red"/>
                                <w:rFonts w:ascii="Arial Unicode MS" w:hAnsi="Arial Unicode MS"/>
                                <w:color w:val="004B91"/>
                                <w:sz w:val="38"/>
                                <w:szCs w:val="38"/>
                              </w:rPr>
                              <w:t>Catalyzing transcriptomics research in cardiovascular disease</w:t>
                            </w:r>
                          </w:p>
                          <w:p w14:paraId="7EE3DF64" w14:textId="77777777" w:rsidR="00B7402C" w:rsidRPr="009149C5" w:rsidRDefault="00B7402C" w:rsidP="00B7402C">
                            <w:pPr>
                              <w:pStyle w:val="Body1"/>
                              <w:spacing w:before="320"/>
                              <w:rPr>
                                <w:rFonts w:ascii="Arial" w:eastAsia="Helvetica" w:hAnsi="Arial" w:cs="Arial"/>
                                <w:b/>
                                <w:bCs/>
                                <w:sz w:val="28"/>
                                <w:szCs w:val="24"/>
                                <w:lang w:val="fr-CH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b/>
                                <w:sz w:val="28"/>
                                <w:szCs w:val="24"/>
                                <w:lang w:val="fr-CH"/>
                              </w:rPr>
                              <w:t>Chair</w:t>
                            </w:r>
                          </w:p>
                          <w:p w14:paraId="06FE072D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  <w:lang w:val="fr-CH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fr-CH"/>
                              </w:rPr>
                              <w:t>Yvan Devaux (Luxembourg)</w:t>
                            </w:r>
                          </w:p>
                          <w:p w14:paraId="5A6608F6" w14:textId="77777777" w:rsidR="00B7402C" w:rsidRPr="009149C5" w:rsidRDefault="00B7402C" w:rsidP="00B7402C">
                            <w:pPr>
                              <w:pStyle w:val="Body1"/>
                              <w:spacing w:before="240"/>
                              <w:rPr>
                                <w:rFonts w:ascii="Arial" w:eastAsia="Helvetica" w:hAnsi="Arial" w:cs="Arial"/>
                                <w:b/>
                                <w:bCs/>
                                <w:sz w:val="28"/>
                                <w:szCs w:val="24"/>
                                <w:lang w:val="fr-CH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b/>
                                <w:sz w:val="28"/>
                                <w:szCs w:val="24"/>
                                <w:lang w:val="fr-CH"/>
                              </w:rPr>
                              <w:t>Vice-Chair</w:t>
                            </w:r>
                          </w:p>
                          <w:p w14:paraId="1772A760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ostanza</w:t>
                            </w:r>
                            <w:proofErr w:type="spellEnd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manueli</w:t>
                            </w:r>
                            <w:proofErr w:type="spellEnd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United Kingdom)</w:t>
                            </w:r>
                          </w:p>
                          <w:p w14:paraId="248BD7D5" w14:textId="77777777" w:rsidR="00B7402C" w:rsidRPr="00CB5EDC" w:rsidRDefault="00B7402C" w:rsidP="00B7402C">
                            <w:pPr>
                              <w:pStyle w:val="Body1"/>
                              <w:spacing w:before="240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4A3976" w:themeColor="accent6" w:themeShade="BF"/>
                                <w:sz w:val="28"/>
                                <w:szCs w:val="24"/>
                              </w:rPr>
                            </w:pPr>
                            <w:r w:rsidRPr="00CB5EDC">
                              <w:rPr>
                                <w:rFonts w:ascii="Arial" w:hAnsi="Arial" w:cs="Arial"/>
                                <w:b/>
                                <w:color w:val="4A3976" w:themeColor="accent6" w:themeShade="BF"/>
                                <w:sz w:val="28"/>
                                <w:szCs w:val="24"/>
                              </w:rPr>
                              <w:t>WG1 Regulatory function of the transcriptome</w:t>
                            </w:r>
                          </w:p>
                          <w:p w14:paraId="23E3C492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Fabio </w:t>
                            </w:r>
                            <w:proofErr w:type="spellStart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Martelli</w:t>
                            </w:r>
                            <w:proofErr w:type="spellEnd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Leader, Italy)</w:t>
                            </w:r>
                          </w:p>
                          <w:p w14:paraId="73F8E5BC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hierry </w:t>
                            </w:r>
                            <w:proofErr w:type="spellStart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edrazzini</w:t>
                            </w:r>
                            <w:proofErr w:type="spellEnd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Co-leader, Switzerland)</w:t>
                            </w:r>
                          </w:p>
                          <w:p w14:paraId="2E924F30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mma Robinson (Co-leader ECI, The Netherlands)</w:t>
                            </w:r>
                          </w:p>
                          <w:p w14:paraId="3DF4C1E0" w14:textId="77777777" w:rsidR="00B7402C" w:rsidRPr="00EC2685" w:rsidRDefault="00B7402C" w:rsidP="00B7402C">
                            <w:pPr>
                              <w:pStyle w:val="Body1"/>
                              <w:spacing w:before="240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0070C0"/>
                                <w:sz w:val="28"/>
                                <w:szCs w:val="24"/>
                              </w:rPr>
                            </w:pPr>
                            <w:r w:rsidRPr="00EC2685">
                              <w:rPr>
                                <w:rFonts w:ascii="Arial" w:hAnsi="Arial" w:cs="Arial"/>
                                <w:b/>
                                <w:color w:val="0070C0"/>
                                <w:sz w:val="28"/>
                                <w:szCs w:val="24"/>
                              </w:rPr>
                              <w:t>WG2 Best practices and experimental standards</w:t>
                            </w:r>
                          </w:p>
                          <w:p w14:paraId="71BE7541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Jan </w:t>
                            </w:r>
                            <w:proofErr w:type="spellStart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Hellemans</w:t>
                            </w:r>
                            <w:proofErr w:type="spellEnd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Leader, Belgium)</w:t>
                            </w:r>
                          </w:p>
                          <w:p w14:paraId="32A5385F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Fay </w:t>
                            </w:r>
                            <w:proofErr w:type="spellStart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etsou</w:t>
                            </w:r>
                            <w:proofErr w:type="spellEnd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Co-leader, Luxembourg)</w:t>
                            </w:r>
                          </w:p>
                          <w:p w14:paraId="077074CC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David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de </w:t>
                            </w: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Gonzalo </w:t>
                            </w:r>
                            <w:proofErr w:type="spellStart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alvo</w:t>
                            </w:r>
                            <w:proofErr w:type="spellEnd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Co-leader ECI, Spain)</w:t>
                            </w:r>
                          </w:p>
                          <w:p w14:paraId="003D7940" w14:textId="77777777" w:rsidR="00B7402C" w:rsidRPr="00EC2685" w:rsidRDefault="00B7402C" w:rsidP="00B7402C">
                            <w:pPr>
                              <w:pStyle w:val="Body1"/>
                              <w:spacing w:before="240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D98C00" w:themeColor="accent3" w:themeShade="BF"/>
                                <w:sz w:val="28"/>
                                <w:szCs w:val="24"/>
                              </w:rPr>
                            </w:pPr>
                            <w:r w:rsidRPr="00EC2685">
                              <w:rPr>
                                <w:rFonts w:ascii="Arial" w:hAnsi="Arial" w:cs="Arial"/>
                                <w:b/>
                                <w:color w:val="D98C00" w:themeColor="accent3" w:themeShade="BF"/>
                                <w:sz w:val="28"/>
                                <w:szCs w:val="24"/>
                              </w:rPr>
                              <w:t>WG3 Development of cohort inventory database</w:t>
                            </w:r>
                          </w:p>
                          <w:p w14:paraId="51613622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Monika Stoll (Leader, Germany)</w:t>
                            </w:r>
                          </w:p>
                          <w:p w14:paraId="1966A4CD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Mehmet </w:t>
                            </w:r>
                            <w:proofErr w:type="spellStart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irhan</w:t>
                            </w:r>
                            <w:proofErr w:type="spellEnd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Yilmaz (Co-leader, Turkey)</w:t>
                            </w:r>
                          </w:p>
                          <w:p w14:paraId="11CD044C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ence</w:t>
                            </w:r>
                            <w:proofErr w:type="spellEnd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Á</w:t>
                            </w: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it-IT"/>
                              </w:rPr>
                              <w:t>gg</w:t>
                            </w: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Co-leader ECI, Hungary)</w:t>
                            </w:r>
                          </w:p>
                          <w:p w14:paraId="012A9774" w14:textId="77777777" w:rsidR="00B7402C" w:rsidRPr="00EC2685" w:rsidRDefault="00B7402C" w:rsidP="00B7402C">
                            <w:pPr>
                              <w:pStyle w:val="Body1"/>
                              <w:spacing w:before="240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00CC99"/>
                                <w:sz w:val="28"/>
                                <w:szCs w:val="24"/>
                                <w:lang w:val="pt-BR"/>
                              </w:rPr>
                            </w:pPr>
                            <w:r w:rsidRPr="00EC2685">
                              <w:rPr>
                                <w:rFonts w:ascii="Arial" w:hAnsi="Arial" w:cs="Arial"/>
                                <w:b/>
                                <w:color w:val="00CC99"/>
                                <w:sz w:val="28"/>
                                <w:szCs w:val="24"/>
                                <w:lang w:val="pt-BR"/>
                              </w:rPr>
                              <w:t>WG4 Dissemination</w:t>
                            </w:r>
                          </w:p>
                          <w:p w14:paraId="5A00E753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mma Robinson (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ader, The Netherlands)</w:t>
                            </w:r>
                          </w:p>
                          <w:p w14:paraId="6FB73F1B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Gabriela </w:t>
                            </w:r>
                            <w:proofErr w:type="spellStart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Kuster</w:t>
                            </w:r>
                            <w:proofErr w:type="spellEnd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Co-leader, Switzerland)</w:t>
                            </w:r>
                          </w:p>
                          <w:p w14:paraId="63FCDFF3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Ines Potočnjak (Co-leader ECI, Croatia)</w:t>
                            </w:r>
                          </w:p>
                          <w:p w14:paraId="772851E7" w14:textId="77777777" w:rsidR="00B7402C" w:rsidRPr="009149C5" w:rsidRDefault="00B7402C" w:rsidP="00B7402C">
                            <w:pPr>
                              <w:pStyle w:val="Body1"/>
                              <w:spacing w:before="240"/>
                              <w:rPr>
                                <w:rFonts w:ascii="Arial" w:eastAsia="Helvetica" w:hAnsi="Arial" w:cs="Arial"/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b/>
                                <w:sz w:val="28"/>
                                <w:szCs w:val="24"/>
                              </w:rPr>
                              <w:t>STSM Chair</w:t>
                            </w:r>
                          </w:p>
                          <w:p w14:paraId="60DB08F2" w14:textId="77777777" w:rsidR="00B7402C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Dimitris </w:t>
                            </w:r>
                            <w:proofErr w:type="spellStart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eis</w:t>
                            </w:r>
                            <w:proofErr w:type="spellEnd"/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Greece)</w:t>
                            </w:r>
                          </w:p>
                          <w:p w14:paraId="4DF319D5" w14:textId="77777777" w:rsidR="00B7402C" w:rsidRPr="009149C5" w:rsidRDefault="00B7402C" w:rsidP="00B7402C">
                            <w:pPr>
                              <w:pStyle w:val="Body1"/>
                              <w:spacing w:before="240"/>
                              <w:rPr>
                                <w:rFonts w:ascii="Arial" w:eastAsia="Helvetica" w:hAnsi="Arial" w:cs="Arial"/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4"/>
                              </w:rPr>
                              <w:t>ITC Conference Grant</w:t>
                            </w:r>
                            <w:r w:rsidRPr="009149C5">
                              <w:rPr>
                                <w:rFonts w:ascii="Arial" w:hAnsi="Arial" w:cs="Arial"/>
                                <w:b/>
                                <w:sz w:val="28"/>
                                <w:szCs w:val="24"/>
                              </w:rPr>
                              <w:t xml:space="preserve"> Chair</w:t>
                            </w:r>
                          </w:p>
                          <w:p w14:paraId="0232EC21" w14:textId="77777777" w:rsidR="00B7402C" w:rsidRPr="00E22299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Irin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arpusc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Luxembourg</w:t>
                            </w: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699691B" w14:textId="77777777" w:rsidR="00B7402C" w:rsidRPr="009149C5" w:rsidRDefault="00B7402C" w:rsidP="00B7402C">
                            <w:pPr>
                              <w:pStyle w:val="Body1"/>
                              <w:spacing w:before="240"/>
                              <w:rPr>
                                <w:rFonts w:ascii="Arial" w:eastAsia="Helvetica" w:hAnsi="Arial" w:cs="Arial"/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b/>
                                <w:sz w:val="28"/>
                                <w:szCs w:val="24"/>
                              </w:rPr>
                              <w:t>Science Communication Manager</w:t>
                            </w:r>
                          </w:p>
                          <w:p w14:paraId="766216B6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mma Robinson (The Netherlands)</w:t>
                            </w:r>
                          </w:p>
                          <w:p w14:paraId="2C0E363C" w14:textId="77777777" w:rsidR="00B7402C" w:rsidRPr="009149C5" w:rsidRDefault="00B7402C" w:rsidP="00B7402C">
                            <w:pPr>
                              <w:pStyle w:val="Body1"/>
                              <w:spacing w:before="240"/>
                              <w:rPr>
                                <w:rFonts w:ascii="Arial" w:eastAsia="Helvetica" w:hAnsi="Arial" w:cs="Arial"/>
                                <w:b/>
                                <w:sz w:val="28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b/>
                                <w:sz w:val="28"/>
                                <w:szCs w:val="24"/>
                              </w:rPr>
                              <w:t>Grant Manager</w:t>
                            </w:r>
                          </w:p>
                          <w:p w14:paraId="384367DA" w14:textId="77777777" w:rsidR="00B7402C" w:rsidRPr="009149C5" w:rsidRDefault="00B7402C" w:rsidP="00B7402C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9149C5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Ines Potočnjak (Croatia)</w:t>
                            </w:r>
                          </w:p>
                          <w:p w14:paraId="119C0824" w14:textId="29F111A4" w:rsidR="00823075" w:rsidRDefault="00823075" w:rsidP="00823075">
                            <w:pPr>
                              <w:pStyle w:val="Bodyfff1"/>
                              <w:rPr>
                                <w:rFonts w:hint="eastAsia"/>
                              </w:rPr>
                            </w:pP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386C9" id="_x0000_s1030" type="#_x0000_t202" style="position:absolute;margin-left:24pt;margin-top:60pt;width:548pt;height:706.5pt;z-index:251673600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" filled="f" stroked="f" strokeweight="1pt">
                <v:stroke miterlimit="4"/>
                <v:textbox inset="0,0,0,0">
                  <w:txbxContent>
                    <w:p w14:paraId="48C3A08F" w14:textId="77777777" w:rsidR="00B7402C" w:rsidRDefault="00B7402C" w:rsidP="00B7402C">
                      <w:pPr>
                        <w:pStyle w:val="Podnaslov"/>
                        <w:spacing w:line="16" w:lineRule="atLeast"/>
                        <w:rPr>
                          <w:rStyle w:val="Red"/>
                          <w:rFonts w:ascii="Helvetica" w:eastAsia="Helvetica" w:hAnsi="Helvetica" w:cs="Helvetica"/>
                          <w:color w:val="004B91"/>
                          <w:sz w:val="50"/>
                          <w:szCs w:val="50"/>
                        </w:rPr>
                      </w:pPr>
                      <w:r>
                        <w:rPr>
                          <w:rStyle w:val="Red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COST Action CA17129</w:t>
                      </w:r>
                    </w:p>
                    <w:p w14:paraId="13F37BDF" w14:textId="77777777" w:rsidR="00B7402C" w:rsidRDefault="00B7402C" w:rsidP="00B7402C">
                      <w:pPr>
                        <w:pStyle w:val="Body3"/>
                        <w:spacing w:before="0" w:after="0" w:line="16" w:lineRule="atLeast"/>
                        <w:rPr>
                          <w:rStyle w:val="Istaknuto"/>
                          <w:rFonts w:ascii="Helvetica" w:eastAsia="Helvetica" w:hAnsi="Helvetica" w:cs="Helvetica"/>
                          <w:b w:val="0"/>
                          <w:bCs w:val="0"/>
                          <w:sz w:val="38"/>
                          <w:szCs w:val="38"/>
                        </w:rPr>
                      </w:pPr>
                      <w:r>
                        <w:rPr>
                          <w:rStyle w:val="Red"/>
                          <w:rFonts w:ascii="Arial Unicode MS" w:hAnsi="Arial Unicode MS"/>
                          <w:color w:val="004B91"/>
                          <w:sz w:val="38"/>
                          <w:szCs w:val="38"/>
                        </w:rPr>
                        <w:t>Catalyzing transcriptomics research in cardiovascular disease</w:t>
                      </w:r>
                    </w:p>
                    <w:p w14:paraId="7EE3DF64" w14:textId="77777777" w:rsidR="00B7402C" w:rsidRPr="009149C5" w:rsidRDefault="00B7402C" w:rsidP="00B7402C">
                      <w:pPr>
                        <w:pStyle w:val="Body1"/>
                        <w:spacing w:before="320"/>
                        <w:rPr>
                          <w:rFonts w:ascii="Arial" w:eastAsia="Helvetica" w:hAnsi="Arial" w:cs="Arial"/>
                          <w:b/>
                          <w:bCs/>
                          <w:sz w:val="28"/>
                          <w:szCs w:val="24"/>
                          <w:lang w:val="fr-CH"/>
                        </w:rPr>
                      </w:pPr>
                      <w:r w:rsidRPr="009149C5">
                        <w:rPr>
                          <w:rFonts w:ascii="Arial" w:hAnsi="Arial" w:cs="Arial"/>
                          <w:b/>
                          <w:sz w:val="28"/>
                          <w:szCs w:val="24"/>
                          <w:lang w:val="fr-CH"/>
                        </w:rPr>
                        <w:t>Chair</w:t>
                      </w:r>
                    </w:p>
                    <w:p w14:paraId="06FE072D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  <w:lang w:val="fr-CH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  <w:lang w:val="fr-CH"/>
                        </w:rPr>
                        <w:t>Yvan Devaux (Luxembourg)</w:t>
                      </w:r>
                    </w:p>
                    <w:p w14:paraId="5A6608F6" w14:textId="77777777" w:rsidR="00B7402C" w:rsidRPr="009149C5" w:rsidRDefault="00B7402C" w:rsidP="00B7402C">
                      <w:pPr>
                        <w:pStyle w:val="Body1"/>
                        <w:spacing w:before="240"/>
                        <w:rPr>
                          <w:rFonts w:ascii="Arial" w:eastAsia="Helvetica" w:hAnsi="Arial" w:cs="Arial"/>
                          <w:b/>
                          <w:bCs/>
                          <w:sz w:val="28"/>
                          <w:szCs w:val="24"/>
                          <w:lang w:val="fr-CH"/>
                        </w:rPr>
                      </w:pPr>
                      <w:r w:rsidRPr="009149C5">
                        <w:rPr>
                          <w:rFonts w:ascii="Arial" w:hAnsi="Arial" w:cs="Arial"/>
                          <w:b/>
                          <w:sz w:val="28"/>
                          <w:szCs w:val="24"/>
                          <w:lang w:val="fr-CH"/>
                        </w:rPr>
                        <w:t>Vice-Chair</w:t>
                      </w:r>
                    </w:p>
                    <w:p w14:paraId="1772A760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Costanza</w:t>
                      </w:r>
                      <w:proofErr w:type="spellEnd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Emanueli</w:t>
                      </w:r>
                      <w:proofErr w:type="spellEnd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United Kingdom)</w:t>
                      </w:r>
                    </w:p>
                    <w:p w14:paraId="248BD7D5" w14:textId="77777777" w:rsidR="00B7402C" w:rsidRPr="00CB5EDC" w:rsidRDefault="00B7402C" w:rsidP="00B7402C">
                      <w:pPr>
                        <w:pStyle w:val="Body1"/>
                        <w:spacing w:before="240"/>
                        <w:rPr>
                          <w:rFonts w:ascii="Arial" w:eastAsia="Helvetica" w:hAnsi="Arial" w:cs="Arial"/>
                          <w:b/>
                          <w:bCs/>
                          <w:color w:val="4A3976" w:themeColor="accent6" w:themeShade="BF"/>
                          <w:sz w:val="28"/>
                          <w:szCs w:val="24"/>
                        </w:rPr>
                      </w:pPr>
                      <w:r w:rsidRPr="00CB5EDC">
                        <w:rPr>
                          <w:rFonts w:ascii="Arial" w:hAnsi="Arial" w:cs="Arial"/>
                          <w:b/>
                          <w:color w:val="4A3976" w:themeColor="accent6" w:themeShade="BF"/>
                          <w:sz w:val="28"/>
                          <w:szCs w:val="24"/>
                        </w:rPr>
                        <w:t>WG1 Regulatory function of the transcriptome</w:t>
                      </w:r>
                    </w:p>
                    <w:p w14:paraId="23E3C492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Fabio </w:t>
                      </w:r>
                      <w:proofErr w:type="spellStart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Martelli</w:t>
                      </w:r>
                      <w:proofErr w:type="spellEnd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Leader, Italy)</w:t>
                      </w:r>
                    </w:p>
                    <w:p w14:paraId="73F8E5BC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hierry </w:t>
                      </w:r>
                      <w:proofErr w:type="spellStart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Pedrazzini</w:t>
                      </w:r>
                      <w:proofErr w:type="spellEnd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Co-leader, Switzerland)</w:t>
                      </w:r>
                    </w:p>
                    <w:p w14:paraId="2E924F30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Emma Robinson (Co-leader ECI, The Netherlands)</w:t>
                      </w:r>
                    </w:p>
                    <w:p w14:paraId="3DF4C1E0" w14:textId="77777777" w:rsidR="00B7402C" w:rsidRPr="00EC2685" w:rsidRDefault="00B7402C" w:rsidP="00B7402C">
                      <w:pPr>
                        <w:pStyle w:val="Body1"/>
                        <w:spacing w:before="240"/>
                        <w:rPr>
                          <w:rFonts w:ascii="Arial" w:eastAsia="Helvetica" w:hAnsi="Arial" w:cs="Arial"/>
                          <w:b/>
                          <w:bCs/>
                          <w:color w:val="0070C0"/>
                          <w:sz w:val="28"/>
                          <w:szCs w:val="24"/>
                        </w:rPr>
                      </w:pPr>
                      <w:r w:rsidRPr="00EC2685">
                        <w:rPr>
                          <w:rFonts w:ascii="Arial" w:hAnsi="Arial" w:cs="Arial"/>
                          <w:b/>
                          <w:color w:val="0070C0"/>
                          <w:sz w:val="28"/>
                          <w:szCs w:val="24"/>
                        </w:rPr>
                        <w:t>WG2 Best practices and experimental standards</w:t>
                      </w:r>
                    </w:p>
                    <w:p w14:paraId="71BE7541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Jan </w:t>
                      </w:r>
                      <w:proofErr w:type="spellStart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Hellemans</w:t>
                      </w:r>
                      <w:proofErr w:type="spellEnd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Leader, Belgium)</w:t>
                      </w:r>
                    </w:p>
                    <w:p w14:paraId="32A5385F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Fay </w:t>
                      </w:r>
                      <w:proofErr w:type="spellStart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Betsou</w:t>
                      </w:r>
                      <w:proofErr w:type="spellEnd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Co-leader, Luxembourg)</w:t>
                      </w:r>
                    </w:p>
                    <w:p w14:paraId="077074CC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David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de </w:t>
                      </w: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Gonzalo </w:t>
                      </w:r>
                      <w:proofErr w:type="spellStart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Calvo</w:t>
                      </w:r>
                      <w:proofErr w:type="spellEnd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Co-leader ECI, Spain)</w:t>
                      </w:r>
                    </w:p>
                    <w:p w14:paraId="003D7940" w14:textId="77777777" w:rsidR="00B7402C" w:rsidRPr="00EC2685" w:rsidRDefault="00B7402C" w:rsidP="00B7402C">
                      <w:pPr>
                        <w:pStyle w:val="Body1"/>
                        <w:spacing w:before="240"/>
                        <w:rPr>
                          <w:rFonts w:ascii="Arial" w:eastAsia="Helvetica" w:hAnsi="Arial" w:cs="Arial"/>
                          <w:b/>
                          <w:bCs/>
                          <w:color w:val="D98C00" w:themeColor="accent3" w:themeShade="BF"/>
                          <w:sz w:val="28"/>
                          <w:szCs w:val="24"/>
                        </w:rPr>
                      </w:pPr>
                      <w:r w:rsidRPr="00EC2685">
                        <w:rPr>
                          <w:rFonts w:ascii="Arial" w:hAnsi="Arial" w:cs="Arial"/>
                          <w:b/>
                          <w:color w:val="D98C00" w:themeColor="accent3" w:themeShade="BF"/>
                          <w:sz w:val="28"/>
                          <w:szCs w:val="24"/>
                        </w:rPr>
                        <w:t>WG3 Development of cohort inventory database</w:t>
                      </w:r>
                    </w:p>
                    <w:p w14:paraId="51613622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Monika Stoll (Leader, Germany)</w:t>
                      </w:r>
                    </w:p>
                    <w:p w14:paraId="1966A4CD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Mehmet </w:t>
                      </w:r>
                      <w:proofErr w:type="spellStart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Birhan</w:t>
                      </w:r>
                      <w:proofErr w:type="spellEnd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Yilmaz (Co-leader, Turkey)</w:t>
                      </w:r>
                    </w:p>
                    <w:p w14:paraId="11CD044C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Bence</w:t>
                      </w:r>
                      <w:proofErr w:type="spellEnd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Á</w:t>
                      </w: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  <w:lang w:val="it-IT"/>
                        </w:rPr>
                        <w:t>gg</w:t>
                      </w: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Co-leader ECI, Hungary)</w:t>
                      </w:r>
                    </w:p>
                    <w:p w14:paraId="012A9774" w14:textId="77777777" w:rsidR="00B7402C" w:rsidRPr="00EC2685" w:rsidRDefault="00B7402C" w:rsidP="00B7402C">
                      <w:pPr>
                        <w:pStyle w:val="Body1"/>
                        <w:spacing w:before="240"/>
                        <w:rPr>
                          <w:rFonts w:ascii="Arial" w:eastAsia="Helvetica" w:hAnsi="Arial" w:cs="Arial"/>
                          <w:b/>
                          <w:bCs/>
                          <w:color w:val="00CC99"/>
                          <w:sz w:val="28"/>
                          <w:szCs w:val="24"/>
                          <w:lang w:val="pt-BR"/>
                        </w:rPr>
                      </w:pPr>
                      <w:r w:rsidRPr="00EC2685">
                        <w:rPr>
                          <w:rFonts w:ascii="Arial" w:hAnsi="Arial" w:cs="Arial"/>
                          <w:b/>
                          <w:color w:val="00CC99"/>
                          <w:sz w:val="28"/>
                          <w:szCs w:val="24"/>
                          <w:lang w:val="pt-BR"/>
                        </w:rPr>
                        <w:t>WG4 Dissemination</w:t>
                      </w:r>
                    </w:p>
                    <w:p w14:paraId="5A00E753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  <w:lang w:val="pt-BR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Emma Robinson (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L</w:t>
                      </w: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eader, The Netherlands)</w:t>
                      </w:r>
                    </w:p>
                    <w:p w14:paraId="6FB73F1B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Gabriela </w:t>
                      </w:r>
                      <w:proofErr w:type="spellStart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Kuster</w:t>
                      </w:r>
                      <w:proofErr w:type="spellEnd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Co-leader, Switzerland)</w:t>
                      </w:r>
                    </w:p>
                    <w:p w14:paraId="63FCDFF3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Ines Potočnjak (Co-leader ECI, Croatia)</w:t>
                      </w:r>
                    </w:p>
                    <w:p w14:paraId="772851E7" w14:textId="77777777" w:rsidR="00B7402C" w:rsidRPr="009149C5" w:rsidRDefault="00B7402C" w:rsidP="00B7402C">
                      <w:pPr>
                        <w:pStyle w:val="Body1"/>
                        <w:spacing w:before="240"/>
                        <w:rPr>
                          <w:rFonts w:ascii="Arial" w:eastAsia="Helvetica" w:hAnsi="Arial" w:cs="Arial"/>
                          <w:b/>
                          <w:bCs/>
                          <w:sz w:val="28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b/>
                          <w:sz w:val="28"/>
                          <w:szCs w:val="24"/>
                        </w:rPr>
                        <w:t>STSM Chair</w:t>
                      </w:r>
                    </w:p>
                    <w:p w14:paraId="60DB08F2" w14:textId="77777777" w:rsidR="00B7402C" w:rsidRDefault="00B7402C" w:rsidP="00B7402C">
                      <w:pPr>
                        <w:pStyle w:val="Body1"/>
                        <w:spacing w:before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Dimitris </w:t>
                      </w:r>
                      <w:proofErr w:type="spellStart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Beis</w:t>
                      </w:r>
                      <w:proofErr w:type="spellEnd"/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Greece)</w:t>
                      </w:r>
                    </w:p>
                    <w:p w14:paraId="4DF319D5" w14:textId="77777777" w:rsidR="00B7402C" w:rsidRPr="009149C5" w:rsidRDefault="00B7402C" w:rsidP="00B7402C">
                      <w:pPr>
                        <w:pStyle w:val="Body1"/>
                        <w:spacing w:before="240"/>
                        <w:rPr>
                          <w:rFonts w:ascii="Arial" w:eastAsia="Helvetica" w:hAnsi="Arial" w:cs="Arial"/>
                          <w:b/>
                          <w:bCs/>
                          <w:sz w:val="28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4"/>
                        </w:rPr>
                        <w:t>ITC Conference Grant</w:t>
                      </w:r>
                      <w:r w:rsidRPr="009149C5">
                        <w:rPr>
                          <w:rFonts w:ascii="Arial" w:hAnsi="Arial" w:cs="Arial"/>
                          <w:b/>
                          <w:sz w:val="28"/>
                          <w:szCs w:val="24"/>
                        </w:rPr>
                        <w:t xml:space="preserve"> Chair</w:t>
                      </w:r>
                    </w:p>
                    <w:p w14:paraId="0232EC21" w14:textId="77777777" w:rsidR="00B7402C" w:rsidRPr="00E22299" w:rsidRDefault="00B7402C" w:rsidP="00B7402C">
                      <w:pPr>
                        <w:pStyle w:val="Body1"/>
                        <w:spacing w:before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Irina </w:t>
                      </w:r>
                      <w:proofErr w:type="spellStart"/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Carpusca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Luxembourg</w:t>
                      </w: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)</w:t>
                      </w:r>
                    </w:p>
                    <w:p w14:paraId="7699691B" w14:textId="77777777" w:rsidR="00B7402C" w:rsidRPr="009149C5" w:rsidRDefault="00B7402C" w:rsidP="00B7402C">
                      <w:pPr>
                        <w:pStyle w:val="Body1"/>
                        <w:spacing w:before="240"/>
                        <w:rPr>
                          <w:rFonts w:ascii="Arial" w:eastAsia="Helvetica" w:hAnsi="Arial" w:cs="Arial"/>
                          <w:b/>
                          <w:bCs/>
                          <w:sz w:val="28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b/>
                          <w:sz w:val="28"/>
                          <w:szCs w:val="24"/>
                        </w:rPr>
                        <w:t>Science Communication Manager</w:t>
                      </w:r>
                    </w:p>
                    <w:p w14:paraId="766216B6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Emma Robinson (The Netherlands)</w:t>
                      </w:r>
                    </w:p>
                    <w:p w14:paraId="2C0E363C" w14:textId="77777777" w:rsidR="00B7402C" w:rsidRPr="009149C5" w:rsidRDefault="00B7402C" w:rsidP="00B7402C">
                      <w:pPr>
                        <w:pStyle w:val="Body1"/>
                        <w:spacing w:before="240"/>
                        <w:rPr>
                          <w:rFonts w:ascii="Arial" w:eastAsia="Helvetica" w:hAnsi="Arial" w:cs="Arial"/>
                          <w:b/>
                          <w:sz w:val="28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b/>
                          <w:sz w:val="28"/>
                          <w:szCs w:val="24"/>
                        </w:rPr>
                        <w:t>Grant Manager</w:t>
                      </w:r>
                    </w:p>
                    <w:p w14:paraId="384367DA" w14:textId="77777777" w:rsidR="00B7402C" w:rsidRPr="009149C5" w:rsidRDefault="00B7402C" w:rsidP="00B7402C">
                      <w:pPr>
                        <w:pStyle w:val="Body1"/>
                        <w:spacing w:before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9149C5">
                        <w:rPr>
                          <w:rFonts w:ascii="Arial" w:hAnsi="Arial" w:cs="Arial"/>
                          <w:sz w:val="24"/>
                          <w:szCs w:val="24"/>
                        </w:rPr>
                        <w:t>Ines Potočnjak (Croatia)</w:t>
                      </w:r>
                    </w:p>
                    <w:p w14:paraId="119C0824" w14:textId="29F111A4" w:rsidR="00823075" w:rsidRDefault="00823075" w:rsidP="00823075">
                      <w:pPr>
                        <w:pStyle w:val="Bodyfff1"/>
                        <w:rPr>
                          <w:rFonts w:hint="eastAsia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06D20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72576" behindDoc="0" locked="0" layoutInCell="1" allowOverlap="1" wp14:anchorId="140F1966" wp14:editId="224E1CD9">
                <wp:simplePos x="0" y="0"/>
                <wp:positionH relativeFrom="page">
                  <wp:posOffset>304800</wp:posOffset>
                </wp:positionH>
                <wp:positionV relativeFrom="page">
                  <wp:posOffset>840295</wp:posOffset>
                </wp:positionV>
                <wp:extent cx="6959600" cy="0"/>
                <wp:effectExtent l="0" t="0" r="31750" b="19050"/>
                <wp:wrapNone/>
                <wp:docPr id="107374183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9600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line w14:anchorId="70B48CE1" id="officeArt object" o:spid="_x0000_s1026" style="position:absolute;z-index:25167257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24pt,66.15pt" to="572pt,6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" strokeweight="2pt">
                <v:stroke miterlimit="4" joinstyle="miter"/>
                <w10:wrap anchorx="page" anchory="page"/>
              </v:line>
            </w:pict>
          </mc:Fallback>
        </mc:AlternateContent>
      </w:r>
      <w:r w:rsidR="0089662F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68480" behindDoc="0" locked="0" layoutInCell="1" allowOverlap="1" wp14:anchorId="29B56C8D" wp14:editId="30122E26">
                <wp:simplePos x="0" y="0"/>
                <wp:positionH relativeFrom="page">
                  <wp:posOffset>304800</wp:posOffset>
                </wp:positionH>
                <wp:positionV relativeFrom="page">
                  <wp:posOffset>279400</wp:posOffset>
                </wp:positionV>
                <wp:extent cx="6959600" cy="9804400"/>
                <wp:effectExtent l="0" t="0" r="0" b="0"/>
                <wp:wrapNone/>
                <wp:docPr id="10737418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600" cy="98044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rect w14:anchorId="3604B1D4" id="officeArt object" o:spid="_x0000_s1026" style="position:absolute;margin-left:24pt;margin-top:22pt;width:548pt;height:772pt;z-index:25166848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" filled="f" stroked="f" strokeweight="1pt">
                <v:stroke miterlimit="4"/>
                <w10:wrap anchorx="page" anchory="page"/>
              </v:rect>
            </w:pict>
          </mc:Fallback>
        </mc:AlternateContent>
      </w:r>
      <w:r w:rsidR="0089662F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69504" behindDoc="0" locked="0" layoutInCell="1" allowOverlap="1" wp14:anchorId="448121E0" wp14:editId="770DE310">
                <wp:simplePos x="0" y="0"/>
                <wp:positionH relativeFrom="page">
                  <wp:posOffset>304800</wp:posOffset>
                </wp:positionH>
                <wp:positionV relativeFrom="page">
                  <wp:posOffset>444500</wp:posOffset>
                </wp:positionV>
                <wp:extent cx="6959600" cy="9804400"/>
                <wp:effectExtent l="0" t="0" r="0" b="0"/>
                <wp:wrapNone/>
                <wp:docPr id="107374183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600" cy="98044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rect w14:anchorId="4AC64068" id="officeArt object" o:spid="_x0000_s1026" style="position:absolute;margin-left:24pt;margin-top:35pt;width:548pt;height:772pt;z-index:25166950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" filled="f" stroked="f" strokeweight="1pt">
                <v:stroke miterlimit="4"/>
                <w10:wrap anchorx="page" anchory="page"/>
              </v:rect>
            </w:pict>
          </mc:Fallback>
        </mc:AlternateContent>
      </w:r>
    </w:p>
    <w:p w14:paraId="3C33FA9F" w14:textId="77777777" w:rsidR="008D1DFF" w:rsidRDefault="00EC49F7" w:rsidP="00106D20">
      <w:pPr>
        <w:pStyle w:val="FreeForm"/>
      </w:pPr>
      <w:r>
        <w:rPr>
          <w:noProof/>
          <w:lang w:val="hr-HR" w:eastAsia="hr-HR"/>
        </w:rPr>
        <w:lastRenderedPageBreak/>
        <mc:AlternateContent>
          <mc:Choice Requires="wps">
            <w:drawing>
              <wp:anchor distT="152400" distB="152400" distL="152400" distR="152400" simplePos="0" relativeHeight="251678720" behindDoc="0" locked="0" layoutInCell="1" allowOverlap="1" wp14:anchorId="13FF94F4" wp14:editId="4F02166D">
                <wp:simplePos x="0" y="0"/>
                <wp:positionH relativeFrom="page">
                  <wp:posOffset>253365</wp:posOffset>
                </wp:positionH>
                <wp:positionV relativeFrom="page">
                  <wp:posOffset>795020</wp:posOffset>
                </wp:positionV>
                <wp:extent cx="6959600" cy="2660015"/>
                <wp:effectExtent l="0" t="0" r="0" b="6985"/>
                <wp:wrapNone/>
                <wp:docPr id="10737418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0" cy="266001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0FCED8F" w14:textId="77777777" w:rsidR="002521D3" w:rsidRDefault="0089662F" w:rsidP="00334151">
                            <w:pPr>
                              <w:pStyle w:val="Podnaslov"/>
                              <w:spacing w:after="140"/>
                              <w:rPr>
                                <w:rFonts w:ascii="Helvetica" w:eastAsia="Helvetica" w:hAnsi="Helvetica" w:cs="Helvetica"/>
                                <w:color w:val="004B91"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Meeting venue and time</w:t>
                            </w:r>
                          </w:p>
                          <w:p w14:paraId="0D3B6A9B" w14:textId="3B75678B" w:rsidR="003442EE" w:rsidRDefault="003442EE" w:rsidP="003442EE">
                            <w:pPr>
                              <w:pStyle w:val="Body1"/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</w:pPr>
                            <w:r w:rsidRPr="003442EE">
                              <w:rPr>
                                <w:rStyle w:val="Red0"/>
                                <w:rFonts w:ascii="Arial" w:hAnsi="Arial" w:cs="Arial"/>
                                <w:b/>
                                <w:color w:val="002060"/>
                                <w:sz w:val="22"/>
                                <w:szCs w:val="22"/>
                              </w:rPr>
                              <w:t>Address:</w:t>
                            </w:r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0779E" w:rsidRPr="00D0779E"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University Hospital Centre Sisters of Charity</w:t>
                            </w:r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Klinički</w:t>
                            </w:r>
                            <w:proofErr w:type="spellEnd"/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bolnički</w:t>
                            </w:r>
                            <w:proofErr w:type="spellEnd"/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centar</w:t>
                            </w:r>
                            <w:proofErr w:type="spellEnd"/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Sestre</w:t>
                            </w:r>
                            <w:proofErr w:type="spellEnd"/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milosrdnice</w:t>
                            </w:r>
                            <w:proofErr w:type="spellEnd"/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D0779E" w:rsidRPr="00D0779E"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Vinogradska</w:t>
                            </w:r>
                            <w:proofErr w:type="spellEnd"/>
                            <w:r w:rsidR="00D0779E" w:rsidRPr="00D0779E"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 street 29, </w:t>
                            </w:r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10 000 </w:t>
                            </w:r>
                            <w:r w:rsidR="00D0779E" w:rsidRPr="00D0779E"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Zagreb</w:t>
                            </w:r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3442EE">
                              <w:rPr>
                                <w:rStyle w:val="Red0"/>
                                <w:rFonts w:ascii="Arial" w:hAnsi="Arial" w:cs="Arial"/>
                                <w:b/>
                                <w:color w:val="002060"/>
                                <w:sz w:val="22"/>
                                <w:szCs w:val="22"/>
                              </w:rPr>
                              <w:t>Room:</w:t>
                            </w:r>
                            <w:r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0779E" w:rsidRPr="00D0779E"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Multimedijska</w:t>
                            </w:r>
                            <w:proofErr w:type="spellEnd"/>
                            <w:r w:rsidR="00D0779E" w:rsidRPr="00D0779E"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0779E" w:rsidRPr="00D0779E">
                              <w:rPr>
                                <w:rStyle w:val="Red0"/>
                                <w:rFonts w:ascii="Arial" w:hAnsi="Arial" w:cs="Arial"/>
                                <w:color w:val="002060"/>
                                <w:sz w:val="22"/>
                                <w:szCs w:val="22"/>
                              </w:rPr>
                              <w:t>dvorana</w:t>
                            </w:r>
                            <w:proofErr w:type="spellEnd"/>
                          </w:p>
                          <w:p w14:paraId="221211EB" w14:textId="77777777" w:rsidR="003442EE" w:rsidRPr="000F1108" w:rsidRDefault="003442EE" w:rsidP="003442EE">
                            <w:pPr>
                              <w:pStyle w:val="Bodyfff1"/>
                              <w:rPr>
                                <w:rFonts w:hint="eastAsia"/>
                              </w:rPr>
                            </w:pPr>
                          </w:p>
                          <w:p w14:paraId="15B11B2D" w14:textId="10AD0187" w:rsidR="003442EE" w:rsidRPr="000F1108" w:rsidRDefault="003442EE" w:rsidP="003442EE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Monday, 7 September 2020</w:t>
                            </w:r>
                            <w:r w:rsidR="0089662F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</w:r>
                            <w:r w:rsidR="00334151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</w: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</w:r>
                            <w:r w:rsidR="00EC49F7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 xml:space="preserve">09:00 - </w:t>
                            </w:r>
                            <w:r w:rsidR="000F1108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18</w:t>
                            </w:r>
                            <w:r w:rsidR="0089662F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:00</w:t>
                            </w:r>
                          </w:p>
                          <w:p w14:paraId="052141F7" w14:textId="3A2DB2C5" w:rsidR="002521D3" w:rsidRPr="000F1108" w:rsidRDefault="0089662F" w:rsidP="00334151">
                            <w:pPr>
                              <w:pStyle w:val="Body1"/>
                              <w:spacing w:before="0"/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T</w:t>
                            </w:r>
                            <w:r w:rsidR="003442EE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uesday, 8 September 2020</w:t>
                            </w:r>
                            <w:r w:rsidR="00A33D2D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</w:r>
                            <w:r w:rsidR="00A33D2D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  <w:t>0</w:t>
                            </w:r>
                            <w:r w:rsidR="000F1108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9:0</w:t>
                            </w:r>
                            <w:r w:rsidR="00A33D2D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 xml:space="preserve">0 – </w:t>
                            </w:r>
                            <w:r w:rsidR="000F1108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20</w:t>
                            </w:r>
                            <w:r w:rsidR="00A33D2D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:00</w:t>
                            </w:r>
                          </w:p>
                          <w:p w14:paraId="4BA44FAF" w14:textId="7336822D" w:rsidR="003442EE" w:rsidRPr="000F1108" w:rsidRDefault="003442EE" w:rsidP="003442EE">
                            <w:pPr>
                              <w:pStyle w:val="Body1"/>
                              <w:spacing w:before="0"/>
                              <w:rPr>
                                <w:rStyle w:val="Red0"/>
                                <w:rFonts w:ascii="Arial" w:eastAsia="Helvetica" w:hAnsi="Arial" w:cs="Arial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Wednesday, 9 September 2020</w:t>
                            </w:r>
                            <w:r w:rsidR="009D1921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</w:r>
                            <w:r w:rsidR="009D1921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  <w:t>08</w:t>
                            </w: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:</w:t>
                            </w:r>
                            <w:r w:rsidR="000F1108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0</w:t>
                            </w: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 xml:space="preserve">0 – </w:t>
                            </w:r>
                            <w:r w:rsidR="009D1921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2</w:t>
                            </w:r>
                            <w:r w:rsidR="003054F6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1</w:t>
                            </w: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:00</w:t>
                            </w:r>
                          </w:p>
                          <w:p w14:paraId="48BB11BD" w14:textId="2933EB1D" w:rsidR="003442EE" w:rsidRPr="000F1108" w:rsidRDefault="003442EE" w:rsidP="003442EE">
                            <w:pPr>
                              <w:pStyle w:val="Body1"/>
                              <w:spacing w:before="0"/>
                              <w:rPr>
                                <w:rFonts w:ascii="Arial" w:eastAsia="Helvetica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Thursday, 10 September 2020</w:t>
                            </w: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</w: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  <w:t>0</w:t>
                            </w:r>
                            <w:r w:rsidR="000F1108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9</w:t>
                            </w: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:</w:t>
                            </w:r>
                            <w:r w:rsidR="000F1108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0</w:t>
                            </w: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 xml:space="preserve">0 – </w:t>
                            </w:r>
                            <w:r w:rsidR="000F1108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20</w:t>
                            </w: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:00</w:t>
                            </w:r>
                          </w:p>
                          <w:p w14:paraId="67EC52DB" w14:textId="4E62EB9A" w:rsidR="002521D3" w:rsidRPr="002E5171" w:rsidRDefault="0089662F" w:rsidP="00334151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Friday, 1</w:t>
                            </w:r>
                            <w:r w:rsidR="003442EE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1 September 2020</w:t>
                            </w:r>
                            <w:r w:rsidR="003442EE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</w:r>
                            <w:r w:rsidR="00A33D2D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</w:r>
                            <w:r w:rsidR="003442EE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ab/>
                            </w:r>
                            <w:r w:rsidR="00A33D2D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0</w:t>
                            </w:r>
                            <w:r w:rsidR="000F1108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9:00</w:t>
                            </w: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F1108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–</w:t>
                            </w:r>
                            <w:r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 xml:space="preserve"> 1</w:t>
                            </w:r>
                            <w:r w:rsidR="000F1108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4:3</w:t>
                            </w:r>
                            <w:r w:rsidR="00A33D2D" w:rsidRPr="000F1108">
                              <w:rPr>
                                <w:rStyle w:val="Red0"/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0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F94F4" id="_x0000_s1031" type="#_x0000_t202" style="position:absolute;margin-left:19.95pt;margin-top:62.6pt;width:548pt;height:209.45pt;z-index:251678720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" filled="f" stroked="f" strokeweight="1pt">
                <v:stroke miterlimit="4"/>
                <v:textbox inset="0,0,0,0">
                  <w:txbxContent>
                    <w:p w14:paraId="00FCED8F" w14:textId="77777777" w:rsidR="002521D3" w:rsidRDefault="0089662F" w:rsidP="00334151">
                      <w:pPr>
                        <w:pStyle w:val="Podnaslov"/>
                        <w:spacing w:after="140"/>
                        <w:rPr>
                          <w:rFonts w:ascii="Helvetica" w:eastAsia="Helvetica" w:hAnsi="Helvetica" w:cs="Helvetica"/>
                          <w:color w:val="004B91"/>
                          <w:sz w:val="50"/>
                          <w:szCs w:val="50"/>
                        </w:rPr>
                      </w:pPr>
                      <w:r>
                        <w:rPr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Meeting venue and time</w:t>
                      </w:r>
                    </w:p>
                    <w:p w14:paraId="0D3B6A9B" w14:textId="3B75678B" w:rsidR="003442EE" w:rsidRDefault="003442EE" w:rsidP="003442EE">
                      <w:pPr>
                        <w:pStyle w:val="Body1"/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</w:pPr>
                      <w:r w:rsidRPr="003442EE">
                        <w:rPr>
                          <w:rStyle w:val="Red0"/>
                          <w:rFonts w:ascii="Arial" w:hAnsi="Arial" w:cs="Arial"/>
                          <w:b/>
                          <w:color w:val="002060"/>
                          <w:sz w:val="22"/>
                          <w:szCs w:val="22"/>
                        </w:rPr>
                        <w:t>Address:</w:t>
                      </w:r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 </w:t>
                      </w:r>
                      <w:r w:rsidR="00D0779E" w:rsidRPr="00D0779E"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University Hospital Centre Sisters of Charity</w:t>
                      </w:r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Klinički</w:t>
                      </w:r>
                      <w:proofErr w:type="spellEnd"/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bolnički</w:t>
                      </w:r>
                      <w:proofErr w:type="spellEnd"/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centar</w:t>
                      </w:r>
                      <w:proofErr w:type="spellEnd"/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Sestre</w:t>
                      </w:r>
                      <w:proofErr w:type="spellEnd"/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milosrdnice</w:t>
                      </w:r>
                      <w:proofErr w:type="spellEnd"/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D0779E" w:rsidRPr="00D0779E"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Vinogradska</w:t>
                      </w:r>
                      <w:proofErr w:type="spellEnd"/>
                      <w:r w:rsidR="00D0779E" w:rsidRPr="00D0779E"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 street 29, </w:t>
                      </w:r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10 000 </w:t>
                      </w:r>
                      <w:r w:rsidR="00D0779E" w:rsidRPr="00D0779E"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Zagreb</w:t>
                      </w:r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, </w:t>
                      </w:r>
                      <w:r w:rsidRPr="003442EE">
                        <w:rPr>
                          <w:rStyle w:val="Red0"/>
                          <w:rFonts w:ascii="Arial" w:hAnsi="Arial" w:cs="Arial"/>
                          <w:b/>
                          <w:color w:val="002060"/>
                          <w:sz w:val="22"/>
                          <w:szCs w:val="22"/>
                        </w:rPr>
                        <w:t>Room:</w:t>
                      </w:r>
                      <w:r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0779E" w:rsidRPr="00D0779E"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Multimedijska</w:t>
                      </w:r>
                      <w:proofErr w:type="spellEnd"/>
                      <w:r w:rsidR="00D0779E" w:rsidRPr="00D0779E"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0779E" w:rsidRPr="00D0779E">
                        <w:rPr>
                          <w:rStyle w:val="Red0"/>
                          <w:rFonts w:ascii="Arial" w:hAnsi="Arial" w:cs="Arial"/>
                          <w:color w:val="002060"/>
                          <w:sz w:val="22"/>
                          <w:szCs w:val="22"/>
                        </w:rPr>
                        <w:t>dvorana</w:t>
                      </w:r>
                      <w:proofErr w:type="spellEnd"/>
                    </w:p>
                    <w:p w14:paraId="221211EB" w14:textId="77777777" w:rsidR="003442EE" w:rsidRPr="000F1108" w:rsidRDefault="003442EE" w:rsidP="003442EE">
                      <w:pPr>
                        <w:pStyle w:val="Bodyfff1"/>
                        <w:rPr>
                          <w:rFonts w:hint="eastAsia"/>
                        </w:rPr>
                      </w:pPr>
                    </w:p>
                    <w:p w14:paraId="15B11B2D" w14:textId="10AD0187" w:rsidR="003442EE" w:rsidRPr="000F1108" w:rsidRDefault="003442EE" w:rsidP="003442EE">
                      <w:pPr>
                        <w:pStyle w:val="Body1"/>
                        <w:spacing w:before="0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Monday, 7 September 2020</w:t>
                      </w:r>
                      <w:r w:rsidR="0089662F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</w:r>
                      <w:r w:rsidR="00334151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</w: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</w:r>
                      <w:r w:rsidR="00EC49F7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 xml:space="preserve">09:00 - </w:t>
                      </w:r>
                      <w:r w:rsidR="000F1108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18</w:t>
                      </w:r>
                      <w:r w:rsidR="0089662F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:00</w:t>
                      </w:r>
                    </w:p>
                    <w:p w14:paraId="052141F7" w14:textId="3A2DB2C5" w:rsidR="002521D3" w:rsidRPr="000F1108" w:rsidRDefault="0089662F" w:rsidP="00334151">
                      <w:pPr>
                        <w:pStyle w:val="Body1"/>
                        <w:spacing w:before="0"/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T</w:t>
                      </w:r>
                      <w:r w:rsidR="003442EE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uesday, 8 September 2020</w:t>
                      </w:r>
                      <w:r w:rsidR="00A33D2D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</w:r>
                      <w:r w:rsidR="00A33D2D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  <w:t>0</w:t>
                      </w:r>
                      <w:r w:rsidR="000F1108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9:0</w:t>
                      </w:r>
                      <w:r w:rsidR="00A33D2D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 xml:space="preserve">0 – </w:t>
                      </w:r>
                      <w:r w:rsidR="000F1108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20</w:t>
                      </w:r>
                      <w:r w:rsidR="00A33D2D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:00</w:t>
                      </w:r>
                    </w:p>
                    <w:p w14:paraId="4BA44FAF" w14:textId="7336822D" w:rsidR="003442EE" w:rsidRPr="000F1108" w:rsidRDefault="003442EE" w:rsidP="003442EE">
                      <w:pPr>
                        <w:pStyle w:val="Body1"/>
                        <w:spacing w:before="0"/>
                        <w:rPr>
                          <w:rStyle w:val="Red0"/>
                          <w:rFonts w:ascii="Arial" w:eastAsia="Helvetica" w:hAnsi="Arial" w:cs="Arial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Wednesday, 9 September 2020</w:t>
                      </w:r>
                      <w:r w:rsidR="009D1921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</w:r>
                      <w:r w:rsidR="009D1921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  <w:t>08</w:t>
                      </w: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:</w:t>
                      </w:r>
                      <w:r w:rsidR="000F1108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0</w:t>
                      </w: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 xml:space="preserve">0 – </w:t>
                      </w:r>
                      <w:r w:rsidR="009D1921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2</w:t>
                      </w:r>
                      <w:r w:rsidR="003054F6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1</w:t>
                      </w: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:00</w:t>
                      </w:r>
                    </w:p>
                    <w:p w14:paraId="48BB11BD" w14:textId="2933EB1D" w:rsidR="003442EE" w:rsidRPr="000F1108" w:rsidRDefault="003442EE" w:rsidP="003442EE">
                      <w:pPr>
                        <w:pStyle w:val="Body1"/>
                        <w:spacing w:before="0"/>
                        <w:rPr>
                          <w:rFonts w:ascii="Arial" w:eastAsia="Helvetica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Thursday, 10 September 2020</w:t>
                      </w: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</w: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  <w:t>0</w:t>
                      </w:r>
                      <w:r w:rsidR="000F1108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9</w:t>
                      </w: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:</w:t>
                      </w:r>
                      <w:r w:rsidR="000F1108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0</w:t>
                      </w: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 xml:space="preserve">0 – </w:t>
                      </w:r>
                      <w:r w:rsidR="000F1108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20</w:t>
                      </w: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:00</w:t>
                      </w:r>
                    </w:p>
                    <w:p w14:paraId="67EC52DB" w14:textId="4E62EB9A" w:rsidR="002521D3" w:rsidRPr="002E5171" w:rsidRDefault="0089662F" w:rsidP="00334151">
                      <w:pPr>
                        <w:pStyle w:val="Body1"/>
                        <w:spacing w:before="0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Friday, 1</w:t>
                      </w:r>
                      <w:r w:rsidR="003442EE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1 September 2020</w:t>
                      </w:r>
                      <w:r w:rsidR="003442EE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</w:r>
                      <w:r w:rsidR="00A33D2D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</w:r>
                      <w:r w:rsidR="003442EE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ab/>
                      </w:r>
                      <w:r w:rsidR="00A33D2D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0</w:t>
                      </w:r>
                      <w:r w:rsidR="000F1108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9:00</w:t>
                      </w: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="000F1108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–</w:t>
                      </w:r>
                      <w:r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 xml:space="preserve"> 1</w:t>
                      </w:r>
                      <w:r w:rsidR="000F1108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4:3</w:t>
                      </w:r>
                      <w:r w:rsidR="00A33D2D" w:rsidRPr="000F1108">
                        <w:rPr>
                          <w:rStyle w:val="Red0"/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1227EDA" w14:textId="77777777" w:rsidR="00F46E6F" w:rsidRPr="00F46E6F" w:rsidRDefault="0089662F" w:rsidP="00106D20">
      <w:pPr>
        <w:pStyle w:val="FreeForm"/>
      </w:pPr>
      <w:r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74624" behindDoc="0" locked="0" layoutInCell="1" allowOverlap="1" wp14:anchorId="1E233FDF" wp14:editId="4956138C">
                <wp:simplePos x="0" y="0"/>
                <wp:positionH relativeFrom="page">
                  <wp:posOffset>304800</wp:posOffset>
                </wp:positionH>
                <wp:positionV relativeFrom="page">
                  <wp:posOffset>444500</wp:posOffset>
                </wp:positionV>
                <wp:extent cx="6959600" cy="9804400"/>
                <wp:effectExtent l="0" t="0" r="0" b="0"/>
                <wp:wrapNone/>
                <wp:docPr id="107374184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600" cy="98044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rect w14:anchorId="65A4AC59" id="officeArt object" o:spid="_x0000_s1026" style="position:absolute;margin-left:24pt;margin-top:35pt;width:548pt;height:772pt;z-index:25167462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" filled="f" stroked="f" strokeweight="1pt">
                <v:stroke miterlimit="4"/>
                <w10:wrap anchorx="page" anchory="page"/>
              </v:rect>
            </w:pict>
          </mc:Fallback>
        </mc:AlternateContent>
      </w:r>
      <w:r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77696" behindDoc="0" locked="0" layoutInCell="1" allowOverlap="1" wp14:anchorId="0638AAEB" wp14:editId="4701B0AB">
                <wp:simplePos x="0" y="0"/>
                <wp:positionH relativeFrom="page">
                  <wp:posOffset>266700</wp:posOffset>
                </wp:positionH>
                <wp:positionV relativeFrom="page">
                  <wp:posOffset>457205</wp:posOffset>
                </wp:positionV>
                <wp:extent cx="6959600" cy="1"/>
                <wp:effectExtent l="0" t="0" r="0" b="0"/>
                <wp:wrapNone/>
                <wp:docPr id="107374184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9600" cy="1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line w14:anchorId="67727F1C" id="officeArt object" o:spid="_x0000_s1026" style="position:absolute;z-index:25167769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21pt,36pt" to="569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" strokeweight="2pt">
                <v:stroke miterlimit="4" joinstyle="miter"/>
                <w10:wrap anchorx="page" anchory="page"/>
              </v:line>
            </w:pict>
          </mc:Fallback>
        </mc:AlternateContent>
      </w:r>
    </w:p>
    <w:p w14:paraId="136949EA" w14:textId="77777777" w:rsidR="00F46E6F" w:rsidRPr="00F46E6F" w:rsidRDefault="00F46E6F" w:rsidP="00F46E6F"/>
    <w:p w14:paraId="49454BE2" w14:textId="77777777" w:rsidR="00F46E6F" w:rsidRPr="00F46E6F" w:rsidRDefault="00F46E6F" w:rsidP="00F46E6F"/>
    <w:p w14:paraId="027CE796" w14:textId="77777777" w:rsidR="00F46E6F" w:rsidRPr="00F46E6F" w:rsidRDefault="00F46E6F" w:rsidP="00F46E6F"/>
    <w:p w14:paraId="0CCD07BD" w14:textId="77777777" w:rsidR="00F46E6F" w:rsidRPr="00F46E6F" w:rsidRDefault="00F46E6F" w:rsidP="00F46E6F"/>
    <w:p w14:paraId="30AE9184" w14:textId="77777777" w:rsidR="00F46E6F" w:rsidRPr="00F46E6F" w:rsidRDefault="00F46E6F" w:rsidP="00F46E6F"/>
    <w:p w14:paraId="341133BC" w14:textId="77777777" w:rsidR="00F46E6F" w:rsidRPr="00F46E6F" w:rsidRDefault="00F46E6F" w:rsidP="00F46E6F"/>
    <w:p w14:paraId="2FF8857B" w14:textId="6D4F7547" w:rsidR="002521D3" w:rsidRPr="00F46E6F" w:rsidRDefault="008D1DFF" w:rsidP="00F46E6F">
      <w:pPr>
        <w:sectPr w:rsidR="002521D3" w:rsidRPr="00F46E6F">
          <w:headerReference w:type="default" r:id="rId13"/>
          <w:pgSz w:w="11900" w:h="16840"/>
          <w:pgMar w:top="720" w:right="720" w:bottom="720" w:left="720" w:header="720" w:footer="864" w:gutter="0"/>
          <w:cols w:space="720"/>
        </w:sectPr>
      </w:pPr>
      <w:r>
        <w:rPr>
          <w:noProof/>
          <w:lang w:val="hr-HR" w:eastAsia="hr-HR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26E36BE9" wp14:editId="7DAF90AC">
                <wp:simplePos x="0" y="0"/>
                <wp:positionH relativeFrom="column">
                  <wp:posOffset>-55336</wp:posOffset>
                </wp:positionH>
                <wp:positionV relativeFrom="paragraph">
                  <wp:posOffset>1458883</wp:posOffset>
                </wp:positionV>
                <wp:extent cx="6743700" cy="61722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6172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A1C33" w14:textId="4413BF7B" w:rsidR="008D1DFF" w:rsidRPr="004402E8" w:rsidRDefault="000F1108" w:rsidP="000F1108">
                            <w:r w:rsidRPr="000F1108">
                              <w:rPr>
                                <w:noProof/>
                                <w:lang w:val="hr-HR" w:eastAsia="hr-HR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val="hr-HR" w:eastAsia="hr-HR"/>
                              </w:rPr>
                              <w:drawing>
                                <wp:inline distT="0" distB="0" distL="0" distR="0" wp14:anchorId="5A5441A9" wp14:editId="6802D442">
                                  <wp:extent cx="6448425" cy="5994309"/>
                                  <wp:effectExtent l="0" t="0" r="0" b="6985"/>
                                  <wp:docPr id="6" name="Slika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4"/>
                                          <a:srcRect l="32710" t="18351" r="29492" b="1918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448425" cy="59943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36BE9" id="Text Box 2" o:spid="_x0000_s1032" type="#_x0000_t202" style="position:absolute;margin-left:-4.35pt;margin-top:114.85pt;width:531pt;height:486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">
                <v:textbox>
                  <w:txbxContent>
                    <w:p w14:paraId="2FFA1C33" w14:textId="4413BF7B" w:rsidR="008D1DFF" w:rsidRPr="004402E8" w:rsidRDefault="000F1108" w:rsidP="000F1108">
                      <w:r w:rsidRPr="000F1108">
                        <w:rPr>
                          <w:noProof/>
                          <w:lang w:val="hr-HR" w:eastAsia="hr-HR"/>
                        </w:rPr>
                        <w:t xml:space="preserve"> </w:t>
                      </w:r>
                      <w:r>
                        <w:rPr>
                          <w:noProof/>
                          <w:lang w:val="hr-HR" w:eastAsia="hr-HR"/>
                        </w:rPr>
                        <w:drawing>
                          <wp:inline distT="0" distB="0" distL="0" distR="0" wp14:anchorId="5A5441A9" wp14:editId="6802D442">
                            <wp:extent cx="6448425" cy="5994309"/>
                            <wp:effectExtent l="0" t="0" r="0" b="6985"/>
                            <wp:docPr id="6" name="Slika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5"/>
                                    <a:srcRect l="32710" t="18351" r="29492" b="1918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6448425" cy="5994309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C258793" w14:textId="09BB6413" w:rsidR="002521D3" w:rsidRDefault="003054F6">
      <w:pPr>
        <w:pStyle w:val="FreeForm"/>
        <w:sectPr w:rsidR="002521D3">
          <w:headerReference w:type="default" r:id="rId16"/>
          <w:pgSz w:w="11900" w:h="16840"/>
          <w:pgMar w:top="720" w:right="720" w:bottom="720" w:left="720" w:header="720" w:footer="864" w:gutter="0"/>
          <w:cols w:space="720"/>
        </w:sectPr>
      </w:pPr>
      <w:r>
        <w:rPr>
          <w:noProof/>
          <w:lang w:val="hr-HR" w:eastAsia="hr-HR"/>
        </w:rPr>
        <w:lastRenderedPageBreak/>
        <mc:AlternateContent>
          <mc:Choice Requires="wps">
            <w:drawing>
              <wp:anchor distT="152400" distB="152400" distL="152400" distR="152400" simplePos="0" relativeHeight="251679744" behindDoc="0" locked="0" layoutInCell="1" allowOverlap="1" wp14:anchorId="55B889FF" wp14:editId="4D28327C">
                <wp:simplePos x="0" y="0"/>
                <wp:positionH relativeFrom="page">
                  <wp:posOffset>304800</wp:posOffset>
                </wp:positionH>
                <wp:positionV relativeFrom="page">
                  <wp:posOffset>914400</wp:posOffset>
                </wp:positionV>
                <wp:extent cx="4457700" cy="4337050"/>
                <wp:effectExtent l="0" t="0" r="0" b="6350"/>
                <wp:wrapNone/>
                <wp:docPr id="107374184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7700" cy="43370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3A09102" w14:textId="77777777" w:rsidR="00A33D2D" w:rsidRPr="00AB0B9C" w:rsidRDefault="0089662F" w:rsidP="00A33D2D">
                            <w:pPr>
                              <w:pStyle w:val="Podnaslov"/>
                              <w:spacing w:after="120"/>
                              <w:rPr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  <w:lang w:val="pt-BR"/>
                              </w:rPr>
                            </w:pPr>
                            <w:r w:rsidRPr="00AB0B9C">
                              <w:rPr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  <w:lang w:val="pt-BR"/>
                              </w:rPr>
                              <w:t>Hotels</w:t>
                            </w:r>
                          </w:p>
                          <w:p w14:paraId="21E7F356" w14:textId="2F4D177C" w:rsidR="008D1DFF" w:rsidRPr="00AB0B9C" w:rsidRDefault="002972A3" w:rsidP="00A33D2D">
                            <w:pPr>
                              <w:pStyle w:val="Podnaslov"/>
                              <w:spacing w:after="120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AB0B9C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Name Hotel </w:t>
                            </w:r>
                          </w:p>
                          <w:p w14:paraId="5A6EFC83" w14:textId="2E0F013D" w:rsidR="00A33D2D" w:rsidRPr="00AB0B9C" w:rsidRDefault="002972A3" w:rsidP="00A33D2D">
                            <w:pPr>
                              <w:pStyle w:val="Body3"/>
                              <w:rPr>
                                <w:rFonts w:ascii="Arial" w:hAnsi="Arial" w:cs="Arial"/>
                                <w:sz w:val="24"/>
                                <w:lang w:val="pt-BR"/>
                              </w:rPr>
                            </w:pPr>
                            <w:r w:rsidRPr="00AB0B9C">
                              <w:rPr>
                                <w:rFonts w:ascii="Arial" w:hAnsi="Arial" w:cs="Arial"/>
                                <w:sz w:val="24"/>
                                <w:lang w:val="pt-BR"/>
                              </w:rPr>
                              <w:t xml:space="preserve">Address hotel </w:t>
                            </w:r>
                          </w:p>
                          <w:p w14:paraId="1BD51FFE" w14:textId="77777777" w:rsidR="00D214C7" w:rsidRPr="00AB0B9C" w:rsidRDefault="00D214C7" w:rsidP="00A33D2D">
                            <w:pPr>
                              <w:pStyle w:val="Body3"/>
                              <w:rPr>
                                <w:rFonts w:ascii="Arial" w:hAnsi="Arial" w:cs="Arial"/>
                                <w:sz w:val="24"/>
                                <w:lang w:val="pt-BR"/>
                              </w:rPr>
                            </w:pPr>
                          </w:p>
                          <w:p w14:paraId="587FC886" w14:textId="77777777" w:rsidR="00D214C7" w:rsidRPr="00AB0B9C" w:rsidRDefault="00D214C7" w:rsidP="00A33D2D">
                            <w:pPr>
                              <w:pStyle w:val="Body3"/>
                              <w:rPr>
                                <w:rFonts w:ascii="Arial" w:hAnsi="Arial" w:cs="Arial"/>
                                <w:sz w:val="24"/>
                                <w:lang w:val="pt-BR"/>
                              </w:rPr>
                            </w:pPr>
                          </w:p>
                          <w:p w14:paraId="61BC1387" w14:textId="3C200900" w:rsidR="00A33D2D" w:rsidRPr="00AB0B9C" w:rsidRDefault="00D214C7" w:rsidP="00A33D2D">
                            <w:pPr>
                              <w:pStyle w:val="Body3"/>
                            </w:pPr>
                            <w:r w:rsidRPr="00AB0B9C">
                              <w:rPr>
                                <w:rFonts w:ascii="Arial" w:hAnsi="Arial" w:cs="Arial"/>
                                <w:sz w:val="24"/>
                                <w:lang w:val="pt-BR"/>
                              </w:rPr>
                              <w:t xml:space="preserve">Website hotel </w:t>
                            </w:r>
                          </w:p>
                          <w:p w14:paraId="5B03CDCE" w14:textId="77777777" w:rsidR="00D214C7" w:rsidRPr="00AB0B9C" w:rsidRDefault="00D214C7" w:rsidP="00A33D2D">
                            <w:pPr>
                              <w:pStyle w:val="Body3"/>
                              <w:rPr>
                                <w:rFonts w:ascii="Arial" w:hAnsi="Arial" w:cs="Arial"/>
                                <w:sz w:val="24"/>
                                <w:lang w:val="pt-BR"/>
                              </w:rPr>
                            </w:pPr>
                          </w:p>
                          <w:p w14:paraId="44701E40" w14:textId="01B3D45C" w:rsidR="00D214C7" w:rsidRPr="00AB0B9C" w:rsidRDefault="00E37D25" w:rsidP="008552F4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rice hotel</w:t>
                            </w:r>
                          </w:p>
                          <w:p w14:paraId="280FC2E6" w14:textId="61523728" w:rsidR="008D1DFF" w:rsidRPr="001C43CA" w:rsidRDefault="00D214C7" w:rsidP="00D214C7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de-CH"/>
                              </w:rPr>
                            </w:pPr>
                            <w:r w:rsidRPr="00AB0B9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How to book room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FB4AEB1" w14:textId="77777777" w:rsidR="008552F4" w:rsidRDefault="008552F4" w:rsidP="008552F4">
                            <w:pPr>
                              <w:pStyle w:val="Body3"/>
                              <w:spacing w:before="0" w:after="0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de-CH"/>
                              </w:rPr>
                            </w:pPr>
                          </w:p>
                          <w:p w14:paraId="28F4F9E0" w14:textId="29AFF346" w:rsidR="003054F6" w:rsidRDefault="003054F6" w:rsidP="00F6011B">
                            <w:pPr>
                              <w:pStyle w:val="Body3"/>
                              <w:spacing w:before="0" w:after="0"/>
                              <w:rPr>
                                <w:rStyle w:val="xgmail-red9"/>
                                <w:rFonts w:ascii="Arial Unicode MS" w:hAnsi="Arial Unicode MS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</w:pPr>
                            <w:r w:rsidRPr="00AB0B9C">
                              <w:rPr>
                                <w:rStyle w:val="xgmail-red9"/>
                                <w:rFonts w:ascii="Arial Unicode MS" w:hAnsi="Arial Unicode MS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H</w:t>
                            </w:r>
                            <w:r w:rsidR="00D759F2" w:rsidRPr="00AB0B9C">
                              <w:rPr>
                                <w:rStyle w:val="xgmail-red9"/>
                                <w:rFonts w:ascii="Arial Unicode MS" w:hAnsi="Arial Unicode MS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otels</w:t>
                            </w:r>
                          </w:p>
                          <w:p w14:paraId="3B8832B9" w14:textId="65FCA93A" w:rsidR="008552F4" w:rsidRPr="009B122A" w:rsidRDefault="00D759F2" w:rsidP="00F6011B">
                            <w:pPr>
                              <w:pStyle w:val="Body3"/>
                              <w:spacing w:before="0" w:after="0"/>
                            </w:pPr>
                            <w:r>
                              <w:rPr>
                                <w:rStyle w:val="xgmail-red9"/>
                                <w:rFonts w:ascii="Arial Unicode MS" w:hAnsi="Arial Unicode MS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Cover page photo:</w:t>
                            </w:r>
                            <w:r w:rsidR="00F6011B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de-CH"/>
                              </w:rPr>
                              <w:t xml:space="preserve"> </w:t>
                            </w:r>
                            <w:r w:rsidR="00F6011B" w:rsidRPr="00F6011B">
                              <w:t xml:space="preserve">"Photography is the property of The Zagreb Tourist Board. </w:t>
                            </w:r>
                            <w:r w:rsidR="00F6011B">
                              <w:t>Julien Duval is t</w:t>
                            </w:r>
                            <w:r w:rsidR="00F6011B" w:rsidRPr="00F6011B">
                              <w:t>he author of the photo."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889FF" id="_x0000_s1033" type="#_x0000_t202" style="position:absolute;margin-left:24pt;margin-top:1in;width:351pt;height:341.5pt;z-index:251679744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" filled="f" stroked="f" strokeweight="1pt">
                <v:stroke miterlimit="4"/>
                <v:textbox inset="0,0,0,0">
                  <w:txbxContent>
                    <w:p w14:paraId="63A09102" w14:textId="77777777" w:rsidR="00A33D2D" w:rsidRPr="00AB0B9C" w:rsidRDefault="0089662F" w:rsidP="00A33D2D">
                      <w:pPr>
                        <w:pStyle w:val="Podnaslov"/>
                        <w:spacing w:after="120"/>
                        <w:rPr>
                          <w:rFonts w:ascii="Arial Unicode MS" w:hAnsi="Arial Unicode MS"/>
                          <w:color w:val="004B91"/>
                          <w:sz w:val="50"/>
                          <w:szCs w:val="50"/>
                          <w:lang w:val="pt-BR"/>
                        </w:rPr>
                      </w:pPr>
                      <w:r w:rsidRPr="00AB0B9C">
                        <w:rPr>
                          <w:rFonts w:ascii="Arial Unicode MS" w:hAnsi="Arial Unicode MS"/>
                          <w:color w:val="004B91"/>
                          <w:sz w:val="50"/>
                          <w:szCs w:val="50"/>
                          <w:lang w:val="pt-BR"/>
                        </w:rPr>
                        <w:t>Hotels</w:t>
                      </w:r>
                    </w:p>
                    <w:p w14:paraId="21E7F356" w14:textId="2F4D177C" w:rsidR="008D1DFF" w:rsidRPr="00AB0B9C" w:rsidRDefault="002972A3" w:rsidP="00A33D2D">
                      <w:pPr>
                        <w:pStyle w:val="Podnaslov"/>
                        <w:spacing w:after="120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AB0B9C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Name Hotel </w:t>
                      </w:r>
                    </w:p>
                    <w:p w14:paraId="5A6EFC83" w14:textId="2E0F013D" w:rsidR="00A33D2D" w:rsidRPr="00AB0B9C" w:rsidRDefault="002972A3" w:rsidP="00A33D2D">
                      <w:pPr>
                        <w:pStyle w:val="Body3"/>
                        <w:rPr>
                          <w:rFonts w:ascii="Arial" w:hAnsi="Arial" w:cs="Arial"/>
                          <w:sz w:val="24"/>
                          <w:lang w:val="pt-BR"/>
                        </w:rPr>
                      </w:pPr>
                      <w:r w:rsidRPr="00AB0B9C">
                        <w:rPr>
                          <w:rFonts w:ascii="Arial" w:hAnsi="Arial" w:cs="Arial"/>
                          <w:sz w:val="24"/>
                          <w:lang w:val="pt-BR"/>
                        </w:rPr>
                        <w:t xml:space="preserve">Address hotel </w:t>
                      </w:r>
                    </w:p>
                    <w:p w14:paraId="1BD51FFE" w14:textId="77777777" w:rsidR="00D214C7" w:rsidRPr="00AB0B9C" w:rsidRDefault="00D214C7" w:rsidP="00A33D2D">
                      <w:pPr>
                        <w:pStyle w:val="Body3"/>
                        <w:rPr>
                          <w:rFonts w:ascii="Arial" w:hAnsi="Arial" w:cs="Arial"/>
                          <w:sz w:val="24"/>
                          <w:lang w:val="pt-BR"/>
                        </w:rPr>
                      </w:pPr>
                    </w:p>
                    <w:p w14:paraId="587FC886" w14:textId="77777777" w:rsidR="00D214C7" w:rsidRPr="00AB0B9C" w:rsidRDefault="00D214C7" w:rsidP="00A33D2D">
                      <w:pPr>
                        <w:pStyle w:val="Body3"/>
                        <w:rPr>
                          <w:rFonts w:ascii="Arial" w:hAnsi="Arial" w:cs="Arial"/>
                          <w:sz w:val="24"/>
                          <w:lang w:val="pt-BR"/>
                        </w:rPr>
                      </w:pPr>
                    </w:p>
                    <w:p w14:paraId="61BC1387" w14:textId="3C200900" w:rsidR="00A33D2D" w:rsidRPr="00AB0B9C" w:rsidRDefault="00D214C7" w:rsidP="00A33D2D">
                      <w:pPr>
                        <w:pStyle w:val="Body3"/>
                      </w:pPr>
                      <w:r w:rsidRPr="00AB0B9C">
                        <w:rPr>
                          <w:rFonts w:ascii="Arial" w:hAnsi="Arial" w:cs="Arial"/>
                          <w:sz w:val="24"/>
                          <w:lang w:val="pt-BR"/>
                        </w:rPr>
                        <w:t xml:space="preserve">Website hotel </w:t>
                      </w:r>
                    </w:p>
                    <w:p w14:paraId="5B03CDCE" w14:textId="77777777" w:rsidR="00D214C7" w:rsidRPr="00AB0B9C" w:rsidRDefault="00D214C7" w:rsidP="00A33D2D">
                      <w:pPr>
                        <w:pStyle w:val="Body3"/>
                        <w:rPr>
                          <w:rFonts w:ascii="Arial" w:hAnsi="Arial" w:cs="Arial"/>
                          <w:sz w:val="24"/>
                          <w:lang w:val="pt-BR"/>
                        </w:rPr>
                      </w:pPr>
                    </w:p>
                    <w:p w14:paraId="44701E40" w14:textId="01B3D45C" w:rsidR="00D214C7" w:rsidRPr="00AB0B9C" w:rsidRDefault="00E37D25" w:rsidP="008552F4">
                      <w:pPr>
                        <w:pStyle w:val="Body1"/>
                        <w:spacing w:before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Price hotel</w:t>
                      </w:r>
                    </w:p>
                    <w:p w14:paraId="280FC2E6" w14:textId="61523728" w:rsidR="008D1DFF" w:rsidRPr="001C43CA" w:rsidRDefault="00D214C7" w:rsidP="00D214C7">
                      <w:pPr>
                        <w:pStyle w:val="Body1"/>
                        <w:spacing w:before="0"/>
                        <w:rPr>
                          <w:rFonts w:ascii="Arial" w:hAnsi="Arial" w:cs="Arial"/>
                          <w:sz w:val="24"/>
                          <w:szCs w:val="24"/>
                          <w:lang w:val="de-CH"/>
                        </w:rPr>
                      </w:pPr>
                      <w:r w:rsidRPr="00AB0B9C">
                        <w:rPr>
                          <w:rFonts w:ascii="Arial" w:hAnsi="Arial" w:cs="Arial"/>
                          <w:sz w:val="24"/>
                          <w:szCs w:val="24"/>
                        </w:rPr>
                        <w:t>How to book room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7FB4AEB1" w14:textId="77777777" w:rsidR="008552F4" w:rsidRDefault="008552F4" w:rsidP="008552F4">
                      <w:pPr>
                        <w:pStyle w:val="Body3"/>
                        <w:spacing w:before="0" w:after="0"/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de-CH"/>
                        </w:rPr>
                      </w:pPr>
                    </w:p>
                    <w:p w14:paraId="28F4F9E0" w14:textId="29AFF346" w:rsidR="003054F6" w:rsidRDefault="003054F6" w:rsidP="00F6011B">
                      <w:pPr>
                        <w:pStyle w:val="Body3"/>
                        <w:spacing w:before="0" w:after="0"/>
                        <w:rPr>
                          <w:rStyle w:val="xgmail-red9"/>
                          <w:rFonts w:ascii="Arial Unicode MS" w:hAnsi="Arial Unicode MS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</w:pPr>
                      <w:r w:rsidRPr="00AB0B9C">
                        <w:rPr>
                          <w:rStyle w:val="xgmail-red9"/>
                          <w:rFonts w:ascii="Arial Unicode MS" w:hAnsi="Arial Unicode MS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  <w:t>H</w:t>
                      </w:r>
                      <w:r w:rsidR="00D759F2" w:rsidRPr="00AB0B9C">
                        <w:rPr>
                          <w:rStyle w:val="xgmail-red9"/>
                          <w:rFonts w:ascii="Arial Unicode MS" w:hAnsi="Arial Unicode MS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  <w:t>otels</w:t>
                      </w:r>
                    </w:p>
                    <w:p w14:paraId="3B8832B9" w14:textId="65FCA93A" w:rsidR="008552F4" w:rsidRPr="009B122A" w:rsidRDefault="00D759F2" w:rsidP="00F6011B">
                      <w:pPr>
                        <w:pStyle w:val="Body3"/>
                        <w:spacing w:before="0" w:after="0"/>
                      </w:pPr>
                      <w:r>
                        <w:rPr>
                          <w:rStyle w:val="xgmail-red9"/>
                          <w:rFonts w:ascii="Arial Unicode MS" w:hAnsi="Arial Unicode MS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  <w:t>Cover page photo:</w:t>
                      </w:r>
                      <w:r w:rsidR="00F6011B"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de-CH"/>
                        </w:rPr>
                        <w:t xml:space="preserve"> </w:t>
                      </w:r>
                      <w:r w:rsidR="00F6011B" w:rsidRPr="00F6011B">
                        <w:t xml:space="preserve">"Photography is the property of The Zagreb Tourist Board. </w:t>
                      </w:r>
                      <w:r w:rsidR="00F6011B">
                        <w:t>Julien Duval is t</w:t>
                      </w:r>
                      <w:r w:rsidR="00F6011B" w:rsidRPr="00F6011B">
                        <w:t>he author of the photo."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4238C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708416" behindDoc="0" locked="0" layoutInCell="1" allowOverlap="1" wp14:anchorId="534E1E2E" wp14:editId="68BF65B5">
                <wp:simplePos x="0" y="0"/>
                <wp:positionH relativeFrom="page">
                  <wp:posOffset>304800</wp:posOffset>
                </wp:positionH>
                <wp:positionV relativeFrom="margin">
                  <wp:posOffset>4701540</wp:posOffset>
                </wp:positionV>
                <wp:extent cx="6995160" cy="4241800"/>
                <wp:effectExtent l="0" t="0" r="0" b="6350"/>
                <wp:wrapSquare wrapText="bothSides"/>
                <wp:docPr id="107374185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5160" cy="42418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DB21ED8" w14:textId="77777777" w:rsidR="002521D3" w:rsidRDefault="0089662F" w:rsidP="00720D12">
                            <w:pPr>
                              <w:pStyle w:val="Podnaslov"/>
                              <w:rPr>
                                <w:rFonts w:ascii="Helvetica" w:eastAsia="Helvetica" w:hAnsi="Helvetica" w:cs="Helvetica"/>
                                <w:color w:val="004B91"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Navigation</w:t>
                            </w:r>
                          </w:p>
                          <w:p w14:paraId="25561F82" w14:textId="3DA54CE7" w:rsidR="008D1DFF" w:rsidRPr="00AB0B9C" w:rsidRDefault="008D1DFF" w:rsidP="008D1DFF">
                            <w:pPr>
                              <w:pStyle w:val="xgmail-body3"/>
                              <w:shd w:val="clear" w:color="auto" w:fill="FFFFFF"/>
                              <w:spacing w:before="0" w:beforeAutospacing="0" w:after="0" w:afterAutospacing="0"/>
                              <w:jc w:val="both"/>
                              <w:rPr>
                                <w:rStyle w:val="xgmail-red9"/>
                                <w:rFonts w:ascii="Arial Unicode MS" w:eastAsia="Arial Unicode MS" w:hAnsi="Arial Unicode MS" w:cs="Arial Unicode MS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</w:pPr>
                            <w:r w:rsidRPr="00AB0B9C">
                              <w:rPr>
                                <w:rStyle w:val="xgmail-red9"/>
                                <w:rFonts w:ascii="Arial Unicode MS" w:eastAsia="Arial Unicode MS" w:hAnsi="Arial Unicode MS" w:cs="Arial Unicode MS" w:hint="eastAsia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 xml:space="preserve">From Airport to </w:t>
                            </w:r>
                            <w:r w:rsidR="0066236B" w:rsidRPr="00AB0B9C">
                              <w:rPr>
                                <w:rStyle w:val="xgmail-red9"/>
                                <w:rFonts w:ascii="Arial Unicode MS" w:eastAsia="Arial Unicode MS" w:hAnsi="Arial Unicode MS" w:cs="Arial Unicode MS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hotels</w:t>
                            </w:r>
                          </w:p>
                          <w:p w14:paraId="0983FFFB" w14:textId="647FE1AC" w:rsidR="0066236B" w:rsidRPr="00AB0B9C" w:rsidRDefault="0066236B" w:rsidP="008D1DFF">
                            <w:pPr>
                              <w:pStyle w:val="xgmail-body3"/>
                              <w:shd w:val="clear" w:color="auto" w:fill="FFFFFF"/>
                              <w:spacing w:before="0" w:beforeAutospacing="0" w:after="0" w:afterAutospacing="0"/>
                              <w:jc w:val="both"/>
                              <w:rPr>
                                <w:rStyle w:val="xgmail-red9"/>
                                <w:rFonts w:ascii="Arial Unicode MS" w:eastAsia="Arial Unicode MS" w:hAnsi="Arial Unicode MS" w:cs="Arial Unicode MS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</w:pPr>
                            <w:r w:rsidRPr="00AB0B9C">
                              <w:rPr>
                                <w:rStyle w:val="xgmail-red9"/>
                                <w:rFonts w:ascii="Arial Unicode MS" w:eastAsia="Arial Unicode MS" w:hAnsi="Arial Unicode MS" w:cs="Arial Unicode MS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From Airport to meeting venue</w:t>
                            </w:r>
                          </w:p>
                          <w:p w14:paraId="19016318" w14:textId="74B38A35" w:rsidR="0066236B" w:rsidRPr="00AB0B9C" w:rsidRDefault="0066236B" w:rsidP="008D1DFF">
                            <w:pPr>
                              <w:pStyle w:val="xgmail-body3"/>
                              <w:shd w:val="clear" w:color="auto" w:fill="FFFFFF"/>
                              <w:spacing w:before="0" w:beforeAutospacing="0" w:after="0" w:afterAutospacing="0"/>
                              <w:jc w:val="both"/>
                              <w:rPr>
                                <w:rStyle w:val="xgmail-red9"/>
                                <w:rFonts w:ascii="Arial Unicode MS" w:eastAsia="Arial Unicode MS" w:hAnsi="Arial Unicode MS" w:cs="Arial Unicode MS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</w:pPr>
                            <w:r w:rsidRPr="00AB0B9C">
                              <w:rPr>
                                <w:rStyle w:val="xgmail-red9"/>
                                <w:rFonts w:ascii="Arial Unicode MS" w:eastAsia="Arial Unicode MS" w:hAnsi="Arial Unicode MS" w:cs="Arial Unicode MS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From hotels to meeting venue</w:t>
                            </w:r>
                          </w:p>
                          <w:p w14:paraId="26CA1807" w14:textId="758F3CF4" w:rsidR="0066236B" w:rsidRPr="00AB0B9C" w:rsidRDefault="0066236B" w:rsidP="008D1DFF">
                            <w:pPr>
                              <w:pStyle w:val="xgmail-body3"/>
                              <w:shd w:val="clear" w:color="auto" w:fill="FFFFFF"/>
                              <w:spacing w:before="0" w:beforeAutospacing="0" w:after="0" w:afterAutospacing="0"/>
                              <w:jc w:val="both"/>
                              <w:rPr>
                                <w:rFonts w:ascii="Georgia" w:hAnsi="Georgia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AB0B9C">
                              <w:rPr>
                                <w:rStyle w:val="xgmail-red9"/>
                                <w:rFonts w:ascii="Arial Unicode MS" w:eastAsia="Arial Unicode MS" w:hAnsi="Arial Unicode MS" w:cs="Arial Unicode MS"/>
                                <w:b/>
                                <w:bCs/>
                                <w:color w:val="004B91"/>
                                <w:sz w:val="28"/>
                                <w:szCs w:val="28"/>
                                <w:bdr w:val="none" w:sz="0" w:space="0" w:color="auto" w:frame="1"/>
                              </w:rPr>
                              <w:t>Any other local information</w:t>
                            </w:r>
                          </w:p>
                          <w:p w14:paraId="472A4A27" w14:textId="136F88C9" w:rsidR="00E4238C" w:rsidRDefault="0066236B" w:rsidP="00E4238C">
                            <w:pPr>
                              <w:pStyle w:val="xgmail-body3"/>
                              <w:shd w:val="clear" w:color="auto" w:fill="FFFFFF"/>
                              <w:spacing w:before="0" w:beforeAutospacing="0" w:after="0" w:afterAutospacing="0"/>
                              <w:jc w:val="both"/>
                              <w:rPr>
                                <w:rFonts w:ascii="Arial Unicode MS" w:eastAsia="Arial Unicode MS" w:hAnsi="Arial Unicode MS" w:cs="Arial Unicode MS"/>
                                <w:color w:val="004B91"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  <w:r w:rsidRPr="00AB0B9C">
                              <w:rPr>
                                <w:rFonts w:ascii="Arial Unicode MS" w:eastAsia="Arial Unicode MS" w:hAnsi="Arial Unicode MS" w:cs="Arial Unicode MS"/>
                                <w:color w:val="004B91"/>
                                <w:sz w:val="22"/>
                                <w:szCs w:val="22"/>
                                <w:bdr w:val="none" w:sz="0" w:space="0" w:color="auto" w:frame="1"/>
                              </w:rPr>
                              <w:t>add picture if available</w:t>
                            </w:r>
                          </w:p>
                          <w:p w14:paraId="3C6B8E76" w14:textId="38DF32EE" w:rsidR="00E4238C" w:rsidRDefault="00E4238C" w:rsidP="00E4238C">
                            <w:pPr>
                              <w:pStyle w:val="xgmail-body3"/>
                              <w:shd w:val="clear" w:color="auto" w:fill="FFFFFF"/>
                              <w:spacing w:before="0" w:beforeAutospacing="0" w:after="0" w:afterAutospacing="0"/>
                              <w:jc w:val="both"/>
                              <w:rPr>
                                <w:rFonts w:ascii="Arial Unicode MS" w:eastAsia="Arial Unicode MS" w:hAnsi="Arial Unicode MS" w:cs="Arial Unicode MS"/>
                                <w:color w:val="004B91"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</w:p>
                          <w:p w14:paraId="2893F937" w14:textId="77777777" w:rsidR="00F6011B" w:rsidRPr="00E4238C" w:rsidRDefault="00F6011B" w:rsidP="00E4238C">
                            <w:pPr>
                              <w:pStyle w:val="xgmail-body3"/>
                              <w:shd w:val="clear" w:color="auto" w:fill="FFFFFF"/>
                              <w:spacing w:before="0" w:beforeAutospacing="0" w:after="0" w:afterAutospacing="0"/>
                              <w:jc w:val="both"/>
                              <w:rPr>
                                <w:rFonts w:ascii="Arial Unicode MS" w:eastAsia="Arial Unicode MS" w:hAnsi="Arial Unicode MS" w:cs="Arial Unicode MS"/>
                                <w:color w:val="004B91"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</w:p>
                          <w:p w14:paraId="317F80A3" w14:textId="77777777" w:rsidR="001154D7" w:rsidRDefault="001154D7" w:rsidP="008D1DFF">
                            <w:pPr>
                              <w:pStyle w:val="xgmail-body3"/>
                              <w:shd w:val="clear" w:color="auto" w:fill="FFFFFF"/>
                              <w:spacing w:before="0" w:beforeAutospacing="0" w:after="0" w:afterAutospacing="0" w:line="264" w:lineRule="atLeast"/>
                              <w:jc w:val="both"/>
                              <w:rPr>
                                <w:rFonts w:ascii="Arial Unicode MS" w:eastAsia="Arial Unicode MS" w:hAnsi="Arial Unicode MS" w:cs="Arial Unicode MS"/>
                                <w:b/>
                                <w:bCs/>
                                <w:color w:val="004B91"/>
                                <w:sz w:val="22"/>
                                <w:szCs w:val="22"/>
                                <w:bdr w:val="none" w:sz="0" w:space="0" w:color="auto" w:frame="1"/>
                              </w:rPr>
                            </w:pPr>
                          </w:p>
                          <w:p w14:paraId="0376B107" w14:textId="77777777" w:rsidR="008D1DFF" w:rsidRPr="00B23782" w:rsidRDefault="008D1DFF" w:rsidP="00B23782">
                            <w:pPr>
                              <w:pStyle w:val="xgmail-body3"/>
                              <w:shd w:val="clear" w:color="auto" w:fill="FFFFFF"/>
                              <w:spacing w:before="0" w:beforeAutospacing="0" w:after="0" w:afterAutospacing="0"/>
                              <w:jc w:val="both"/>
                              <w:rPr>
                                <w:rFonts w:ascii="Georgia" w:hAnsi="Georgia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E1E2E" id="_x0000_s1034" type="#_x0000_t202" style="position:absolute;margin-left:24pt;margin-top:370.2pt;width:550.8pt;height:334pt;z-index:2517084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" filled="f" stroked="f" strokeweight="1pt">
                <v:stroke miterlimit="4"/>
                <v:textbox inset="0,0,0,0">
                  <w:txbxContent>
                    <w:p w14:paraId="2DB21ED8" w14:textId="77777777" w:rsidR="002521D3" w:rsidRDefault="0089662F" w:rsidP="00720D12">
                      <w:pPr>
                        <w:pStyle w:val="Podnaslov"/>
                        <w:rPr>
                          <w:rFonts w:ascii="Helvetica" w:eastAsia="Helvetica" w:hAnsi="Helvetica" w:cs="Helvetica"/>
                          <w:color w:val="004B91"/>
                          <w:sz w:val="50"/>
                          <w:szCs w:val="50"/>
                        </w:rPr>
                      </w:pPr>
                      <w:r>
                        <w:rPr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Navigation</w:t>
                      </w:r>
                    </w:p>
                    <w:p w14:paraId="25561F82" w14:textId="3DA54CE7" w:rsidR="008D1DFF" w:rsidRPr="00AB0B9C" w:rsidRDefault="008D1DFF" w:rsidP="008D1DFF">
                      <w:pPr>
                        <w:pStyle w:val="xgmail-body3"/>
                        <w:shd w:val="clear" w:color="auto" w:fill="FFFFFF"/>
                        <w:spacing w:before="0" w:beforeAutospacing="0" w:after="0" w:afterAutospacing="0"/>
                        <w:jc w:val="both"/>
                        <w:rPr>
                          <w:rStyle w:val="xgmail-red9"/>
                          <w:rFonts w:ascii="Arial Unicode MS" w:eastAsia="Arial Unicode MS" w:hAnsi="Arial Unicode MS" w:cs="Arial Unicode MS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</w:pPr>
                      <w:r w:rsidRPr="00AB0B9C">
                        <w:rPr>
                          <w:rStyle w:val="xgmail-red9"/>
                          <w:rFonts w:ascii="Arial Unicode MS" w:eastAsia="Arial Unicode MS" w:hAnsi="Arial Unicode MS" w:cs="Arial Unicode MS" w:hint="eastAsia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  <w:t xml:space="preserve">From Airport to </w:t>
                      </w:r>
                      <w:r w:rsidR="0066236B" w:rsidRPr="00AB0B9C">
                        <w:rPr>
                          <w:rStyle w:val="xgmail-red9"/>
                          <w:rFonts w:ascii="Arial Unicode MS" w:eastAsia="Arial Unicode MS" w:hAnsi="Arial Unicode MS" w:cs="Arial Unicode MS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  <w:t>hotels</w:t>
                      </w:r>
                    </w:p>
                    <w:p w14:paraId="0983FFFB" w14:textId="647FE1AC" w:rsidR="0066236B" w:rsidRPr="00AB0B9C" w:rsidRDefault="0066236B" w:rsidP="008D1DFF">
                      <w:pPr>
                        <w:pStyle w:val="xgmail-body3"/>
                        <w:shd w:val="clear" w:color="auto" w:fill="FFFFFF"/>
                        <w:spacing w:before="0" w:beforeAutospacing="0" w:after="0" w:afterAutospacing="0"/>
                        <w:jc w:val="both"/>
                        <w:rPr>
                          <w:rStyle w:val="xgmail-red9"/>
                          <w:rFonts w:ascii="Arial Unicode MS" w:eastAsia="Arial Unicode MS" w:hAnsi="Arial Unicode MS" w:cs="Arial Unicode MS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</w:pPr>
                      <w:r w:rsidRPr="00AB0B9C">
                        <w:rPr>
                          <w:rStyle w:val="xgmail-red9"/>
                          <w:rFonts w:ascii="Arial Unicode MS" w:eastAsia="Arial Unicode MS" w:hAnsi="Arial Unicode MS" w:cs="Arial Unicode MS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  <w:t>From Airport to meeting venue</w:t>
                      </w:r>
                    </w:p>
                    <w:p w14:paraId="19016318" w14:textId="74B38A35" w:rsidR="0066236B" w:rsidRPr="00AB0B9C" w:rsidRDefault="0066236B" w:rsidP="008D1DFF">
                      <w:pPr>
                        <w:pStyle w:val="xgmail-body3"/>
                        <w:shd w:val="clear" w:color="auto" w:fill="FFFFFF"/>
                        <w:spacing w:before="0" w:beforeAutospacing="0" w:after="0" w:afterAutospacing="0"/>
                        <w:jc w:val="both"/>
                        <w:rPr>
                          <w:rStyle w:val="xgmail-red9"/>
                          <w:rFonts w:ascii="Arial Unicode MS" w:eastAsia="Arial Unicode MS" w:hAnsi="Arial Unicode MS" w:cs="Arial Unicode MS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</w:pPr>
                      <w:r w:rsidRPr="00AB0B9C">
                        <w:rPr>
                          <w:rStyle w:val="xgmail-red9"/>
                          <w:rFonts w:ascii="Arial Unicode MS" w:eastAsia="Arial Unicode MS" w:hAnsi="Arial Unicode MS" w:cs="Arial Unicode MS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  <w:t>From hotels to meeting venue</w:t>
                      </w:r>
                    </w:p>
                    <w:p w14:paraId="26CA1807" w14:textId="758F3CF4" w:rsidR="0066236B" w:rsidRPr="00AB0B9C" w:rsidRDefault="0066236B" w:rsidP="008D1DFF">
                      <w:pPr>
                        <w:pStyle w:val="xgmail-body3"/>
                        <w:shd w:val="clear" w:color="auto" w:fill="FFFFFF"/>
                        <w:spacing w:before="0" w:beforeAutospacing="0" w:after="0" w:afterAutospacing="0"/>
                        <w:jc w:val="both"/>
                        <w:rPr>
                          <w:rFonts w:ascii="Georgia" w:hAnsi="Georgia"/>
                          <w:color w:val="000000"/>
                          <w:sz w:val="28"/>
                          <w:szCs w:val="28"/>
                        </w:rPr>
                      </w:pPr>
                      <w:r w:rsidRPr="00AB0B9C">
                        <w:rPr>
                          <w:rStyle w:val="xgmail-red9"/>
                          <w:rFonts w:ascii="Arial Unicode MS" w:eastAsia="Arial Unicode MS" w:hAnsi="Arial Unicode MS" w:cs="Arial Unicode MS"/>
                          <w:b/>
                          <w:bCs/>
                          <w:color w:val="004B91"/>
                          <w:sz w:val="28"/>
                          <w:szCs w:val="28"/>
                          <w:bdr w:val="none" w:sz="0" w:space="0" w:color="auto" w:frame="1"/>
                        </w:rPr>
                        <w:t>Any other local information</w:t>
                      </w:r>
                    </w:p>
                    <w:p w14:paraId="472A4A27" w14:textId="136F88C9" w:rsidR="00E4238C" w:rsidRDefault="0066236B" w:rsidP="00E4238C">
                      <w:pPr>
                        <w:pStyle w:val="xgmail-body3"/>
                        <w:shd w:val="clear" w:color="auto" w:fill="FFFFFF"/>
                        <w:spacing w:before="0" w:beforeAutospacing="0" w:after="0" w:afterAutospacing="0"/>
                        <w:jc w:val="both"/>
                        <w:rPr>
                          <w:rFonts w:ascii="Arial Unicode MS" w:eastAsia="Arial Unicode MS" w:hAnsi="Arial Unicode MS" w:cs="Arial Unicode MS"/>
                          <w:color w:val="004B91"/>
                          <w:sz w:val="22"/>
                          <w:szCs w:val="22"/>
                          <w:bdr w:val="none" w:sz="0" w:space="0" w:color="auto" w:frame="1"/>
                        </w:rPr>
                      </w:pPr>
                      <w:r w:rsidRPr="00AB0B9C">
                        <w:rPr>
                          <w:rFonts w:ascii="Arial Unicode MS" w:eastAsia="Arial Unicode MS" w:hAnsi="Arial Unicode MS" w:cs="Arial Unicode MS"/>
                          <w:color w:val="004B91"/>
                          <w:sz w:val="22"/>
                          <w:szCs w:val="22"/>
                          <w:bdr w:val="none" w:sz="0" w:space="0" w:color="auto" w:frame="1"/>
                        </w:rPr>
                        <w:t>add picture if available</w:t>
                      </w:r>
                    </w:p>
                    <w:p w14:paraId="3C6B8E76" w14:textId="38DF32EE" w:rsidR="00E4238C" w:rsidRDefault="00E4238C" w:rsidP="00E4238C">
                      <w:pPr>
                        <w:pStyle w:val="xgmail-body3"/>
                        <w:shd w:val="clear" w:color="auto" w:fill="FFFFFF"/>
                        <w:spacing w:before="0" w:beforeAutospacing="0" w:after="0" w:afterAutospacing="0"/>
                        <w:jc w:val="both"/>
                        <w:rPr>
                          <w:rFonts w:ascii="Arial Unicode MS" w:eastAsia="Arial Unicode MS" w:hAnsi="Arial Unicode MS" w:cs="Arial Unicode MS"/>
                          <w:color w:val="004B91"/>
                          <w:sz w:val="22"/>
                          <w:szCs w:val="22"/>
                          <w:bdr w:val="none" w:sz="0" w:space="0" w:color="auto" w:frame="1"/>
                        </w:rPr>
                      </w:pPr>
                    </w:p>
                    <w:p w14:paraId="2893F937" w14:textId="77777777" w:rsidR="00F6011B" w:rsidRPr="00E4238C" w:rsidRDefault="00F6011B" w:rsidP="00E4238C">
                      <w:pPr>
                        <w:pStyle w:val="xgmail-body3"/>
                        <w:shd w:val="clear" w:color="auto" w:fill="FFFFFF"/>
                        <w:spacing w:before="0" w:beforeAutospacing="0" w:after="0" w:afterAutospacing="0"/>
                        <w:jc w:val="both"/>
                        <w:rPr>
                          <w:rFonts w:ascii="Arial Unicode MS" w:eastAsia="Arial Unicode MS" w:hAnsi="Arial Unicode MS" w:cs="Arial Unicode MS"/>
                          <w:color w:val="004B91"/>
                          <w:sz w:val="22"/>
                          <w:szCs w:val="22"/>
                          <w:bdr w:val="none" w:sz="0" w:space="0" w:color="auto" w:frame="1"/>
                        </w:rPr>
                      </w:pPr>
                    </w:p>
                    <w:p w14:paraId="317F80A3" w14:textId="77777777" w:rsidR="001154D7" w:rsidRDefault="001154D7" w:rsidP="008D1DFF">
                      <w:pPr>
                        <w:pStyle w:val="xgmail-body3"/>
                        <w:shd w:val="clear" w:color="auto" w:fill="FFFFFF"/>
                        <w:spacing w:before="0" w:beforeAutospacing="0" w:after="0" w:afterAutospacing="0" w:line="264" w:lineRule="atLeast"/>
                        <w:jc w:val="both"/>
                        <w:rPr>
                          <w:rFonts w:ascii="Arial Unicode MS" w:eastAsia="Arial Unicode MS" w:hAnsi="Arial Unicode MS" w:cs="Arial Unicode MS"/>
                          <w:b/>
                          <w:bCs/>
                          <w:color w:val="004B91"/>
                          <w:sz w:val="22"/>
                          <w:szCs w:val="22"/>
                          <w:bdr w:val="none" w:sz="0" w:space="0" w:color="auto" w:frame="1"/>
                        </w:rPr>
                      </w:pPr>
                    </w:p>
                    <w:p w14:paraId="0376B107" w14:textId="77777777" w:rsidR="008D1DFF" w:rsidRPr="00B23782" w:rsidRDefault="008D1DFF" w:rsidP="00B23782">
                      <w:pPr>
                        <w:pStyle w:val="xgmail-body3"/>
                        <w:shd w:val="clear" w:color="auto" w:fill="FFFFFF"/>
                        <w:spacing w:before="0" w:beforeAutospacing="0" w:after="0" w:afterAutospacing="0"/>
                        <w:jc w:val="both"/>
                        <w:rPr>
                          <w:rFonts w:ascii="Georgia" w:hAnsi="Georgia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="008552F4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716095" behindDoc="0" locked="0" layoutInCell="1" allowOverlap="1" wp14:anchorId="565BD53A" wp14:editId="1C1003BD">
                <wp:simplePos x="0" y="0"/>
                <wp:positionH relativeFrom="page">
                  <wp:posOffset>4912241</wp:posOffset>
                </wp:positionH>
                <wp:positionV relativeFrom="page">
                  <wp:posOffset>893135</wp:posOffset>
                </wp:positionV>
                <wp:extent cx="2470859" cy="3403600"/>
                <wp:effectExtent l="0" t="0" r="5715" b="6350"/>
                <wp:wrapNone/>
                <wp:docPr id="107374185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0859" cy="3403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3CB5153" w14:textId="77777777" w:rsidR="002521D3" w:rsidRPr="009149C5" w:rsidRDefault="0089662F" w:rsidP="00C04049">
                            <w:pPr>
                              <w:pStyle w:val="Podnaslov"/>
                              <w:rPr>
                                <w:rFonts w:ascii="Helvetica" w:eastAsia="Helvetica" w:hAnsi="Helvetica" w:cs="Helvetica"/>
                                <w:color w:val="004B91"/>
                                <w:sz w:val="50"/>
                                <w:szCs w:val="50"/>
                                <w:lang w:val="pt-BR"/>
                              </w:rPr>
                            </w:pPr>
                            <w:r w:rsidRPr="009149C5">
                              <w:rPr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  <w:lang w:val="pt-BR"/>
                              </w:rPr>
                              <w:t>Local Organizer</w:t>
                            </w:r>
                            <w:r w:rsidR="00946E3C">
                              <w:rPr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  <w:lang w:val="pt-BR"/>
                              </w:rPr>
                              <w:t>s</w:t>
                            </w:r>
                          </w:p>
                          <w:p w14:paraId="79FB951F" w14:textId="7206350D" w:rsidR="00946E3C" w:rsidRPr="000F1108" w:rsidRDefault="000F1108" w:rsidP="00946E3C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0F110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pt-BR"/>
                              </w:rPr>
                              <w:t>Ines Potočnjak, MD, PhD</w:t>
                            </w:r>
                          </w:p>
                          <w:p w14:paraId="4394BA67" w14:textId="5A32B2A7" w:rsidR="00946E3C" w:rsidRPr="00622052" w:rsidRDefault="000F1108" w:rsidP="00946E3C">
                            <w:pPr>
                              <w:pStyle w:val="Body1"/>
                              <w:spacing w:before="0"/>
                              <w:rPr>
                                <w:rStyle w:val="Red7"/>
                                <w:rFonts w:ascii="Arial" w:hAnsi="Arial" w:cs="Arial"/>
                                <w:color w:val="0070C0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622052">
                              <w:rPr>
                                <w:rStyle w:val="Hiperveza"/>
                                <w:rFonts w:ascii="Arial" w:hAnsi="Arial" w:cs="Arial"/>
                                <w:sz w:val="24"/>
                                <w:szCs w:val="24"/>
                                <w:u w:val="none"/>
                                <w:lang w:val="pt-BR"/>
                              </w:rPr>
                              <w:t>ines.potocnjak@</w:t>
                            </w:r>
                            <w:r w:rsidR="003054F6">
                              <w:rPr>
                                <w:rStyle w:val="Hiperveza"/>
                                <w:rFonts w:ascii="Arial" w:hAnsi="Arial" w:cs="Arial"/>
                                <w:sz w:val="24"/>
                                <w:szCs w:val="24"/>
                                <w:u w:val="none"/>
                                <w:lang w:val="pt-BR"/>
                              </w:rPr>
                              <w:t>yahoo.com</w:t>
                            </w:r>
                          </w:p>
                          <w:p w14:paraId="3BBFC9E0" w14:textId="6919C1F6" w:rsidR="00946E3C" w:rsidRDefault="008D1DFF" w:rsidP="00946E3C">
                            <w:pPr>
                              <w:pStyle w:val="Body1"/>
                              <w:spacing w:before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0F1108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fr-FR"/>
                              </w:rPr>
                              <w:t>phone: +</w:t>
                            </w:r>
                            <w:r w:rsidR="000F1108" w:rsidRPr="000F1108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fr-FR"/>
                              </w:rPr>
                              <w:t>385 91 38 20 604</w:t>
                            </w:r>
                          </w:p>
                          <w:p w14:paraId="1462F85B" w14:textId="77777777" w:rsidR="00E37D25" w:rsidRPr="00E37D25" w:rsidRDefault="00E37D25" w:rsidP="00E37D25">
                            <w:pPr>
                              <w:pStyle w:val="Bodyfff1"/>
                              <w:rPr>
                                <w:rFonts w:hint="eastAsia"/>
                                <w:lang w:val="fr-FR"/>
                              </w:rPr>
                            </w:pPr>
                          </w:p>
                          <w:p w14:paraId="27C85448" w14:textId="26FC3744" w:rsidR="00E37D25" w:rsidRPr="000F1108" w:rsidRDefault="00E37D25" w:rsidP="00E37D25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pt-BR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pt-BR"/>
                              </w:rPr>
                              <w:t>Prof. Vesna Degoricija</w:t>
                            </w:r>
                            <w:r w:rsidRPr="000F110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pt-BR"/>
                              </w:rPr>
                              <w:t>, MD, PhD</w:t>
                            </w:r>
                          </w:p>
                          <w:p w14:paraId="272922C6" w14:textId="33316D37" w:rsidR="00E37D25" w:rsidRDefault="00E37D25" w:rsidP="00E37D25">
                            <w:pPr>
                              <w:pStyle w:val="Body1"/>
                              <w:spacing w:before="0"/>
                              <w:rPr>
                                <w:rStyle w:val="Hiperveza"/>
                                <w:rFonts w:ascii="Arial" w:hAnsi="Arial" w:cs="Arial"/>
                                <w:sz w:val="24"/>
                                <w:szCs w:val="24"/>
                                <w:u w:val="none"/>
                                <w:lang w:val="pt-BR"/>
                              </w:rPr>
                            </w:pPr>
                            <w:r w:rsidRPr="00E37D25">
                              <w:rPr>
                                <w:rStyle w:val="Hiperveza"/>
                                <w:rFonts w:ascii="Arial" w:hAnsi="Arial" w:cs="Arial"/>
                                <w:sz w:val="24"/>
                                <w:szCs w:val="24"/>
                                <w:u w:val="none"/>
                                <w:lang w:val="pt-BR"/>
                              </w:rPr>
                              <w:t>Vesna.degoricija@gmail.com</w:t>
                            </w:r>
                          </w:p>
                          <w:p w14:paraId="3EA328DA" w14:textId="3F1233F0" w:rsidR="00E37D25" w:rsidRPr="000F1108" w:rsidRDefault="00E37D25" w:rsidP="00E37D25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fr-FR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fr-FR"/>
                              </w:rPr>
                              <w:t>phone:</w:t>
                            </w:r>
                          </w:p>
                          <w:p w14:paraId="6AE68996" w14:textId="137BA1DC" w:rsidR="00E37D25" w:rsidRPr="00E37D25" w:rsidRDefault="00E37D25" w:rsidP="00E37D25">
                            <w:pPr>
                              <w:pStyle w:val="Bodyfff1"/>
                              <w:rPr>
                                <w:rFonts w:hint="eastAsia"/>
                                <w:lang w:val="pt-BR"/>
                              </w:rPr>
                            </w:pPr>
                          </w:p>
                          <w:p w14:paraId="3F2DC6D0" w14:textId="77777777" w:rsidR="002521D3" w:rsidRPr="000F1108" w:rsidRDefault="0089662F" w:rsidP="00946E3C">
                            <w:pPr>
                              <w:pStyle w:val="Body1"/>
                              <w:spacing w:before="120" w:line="240" w:lineRule="auto"/>
                              <w:rPr>
                                <w:rStyle w:val="Red7"/>
                                <w:rFonts w:ascii="Helvetica" w:eastAsia="Helvetica" w:hAnsi="Helvetica" w:cs="Helvetica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0F1108">
                              <w:rPr>
                                <w:rStyle w:val="Red7"/>
                                <w:rFonts w:ascii="Arial Unicode MS" w:hAnsi="Arial Unicode MS"/>
                                <w:color w:val="004B91"/>
                                <w:sz w:val="30"/>
                                <w:szCs w:val="30"/>
                              </w:rPr>
                              <w:t>Administrative support</w:t>
                            </w:r>
                          </w:p>
                          <w:p w14:paraId="5A30EDDB" w14:textId="77777777" w:rsidR="002521D3" w:rsidRPr="000F1108" w:rsidRDefault="002521D3" w:rsidP="008D1DFF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lang w:val="pt-BR"/>
                              </w:rPr>
                            </w:pPr>
                          </w:p>
                          <w:p w14:paraId="2221D1A9" w14:textId="77777777" w:rsidR="008D1DFF" w:rsidRPr="000F1108" w:rsidRDefault="008D1DFF" w:rsidP="008D1DFF">
                            <w:pPr>
                              <w:pStyle w:val="Body1"/>
                              <w:spacing w:before="0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0F110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lang w:val="pt-BR"/>
                              </w:rPr>
                              <w:t>Ana Dlaka</w:t>
                            </w:r>
                          </w:p>
                          <w:p w14:paraId="067517D7" w14:textId="77777777" w:rsidR="008D1DFF" w:rsidRPr="000F1108" w:rsidRDefault="008D1DFF" w:rsidP="008D1DFF">
                            <w:pPr>
                              <w:pStyle w:val="Body1"/>
                              <w:spacing w:before="0"/>
                              <w:rPr>
                                <w:rStyle w:val="Red7"/>
                                <w:rFonts w:ascii="Arial" w:hAnsi="Arial" w:cs="Arial"/>
                                <w:color w:val="004B91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0F1108">
                              <w:rPr>
                                <w:rStyle w:val="Red7"/>
                                <w:rFonts w:ascii="Arial" w:hAnsi="Arial" w:cs="Arial"/>
                                <w:color w:val="004B91"/>
                                <w:sz w:val="24"/>
                                <w:szCs w:val="24"/>
                                <w:lang w:val="pt-BR"/>
                              </w:rPr>
                              <w:t>ana.dlaka@kbcsm.hr</w:t>
                            </w:r>
                          </w:p>
                          <w:p w14:paraId="5520459B" w14:textId="77777777" w:rsidR="008D1DFF" w:rsidRPr="008D1DFF" w:rsidRDefault="008D1DFF" w:rsidP="008D1DFF">
                            <w:pPr>
                              <w:pStyle w:val="Body1"/>
                              <w:spacing w:before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0F1108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pt-BR"/>
                              </w:rPr>
                              <w:t xml:space="preserve">phone: </w:t>
                            </w:r>
                            <w:r w:rsidR="00187848" w:rsidRPr="000F1108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pt-BR"/>
                              </w:rPr>
                              <w:t>+385 1 3787 957</w:t>
                            </w:r>
                          </w:p>
                          <w:p w14:paraId="521B357B" w14:textId="77777777" w:rsidR="008D1DFF" w:rsidRPr="008D1DFF" w:rsidRDefault="008D1DFF" w:rsidP="008D1DFF">
                            <w:pPr>
                              <w:pStyle w:val="Bodyfff1"/>
                              <w:rPr>
                                <w:rFonts w:hint="eastAsia"/>
                                <w:lang w:val="pt-BR"/>
                              </w:rPr>
                            </w:pP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BD53A" id="_x0000_s1035" type="#_x0000_t202" style="position:absolute;margin-left:386.8pt;margin-top:70.35pt;width:194.55pt;height:268pt;z-index:251716095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" filled="f" stroked="f" strokeweight="1pt">
                <v:stroke miterlimit="4"/>
                <v:textbox inset="0,0,0,0">
                  <w:txbxContent>
                    <w:p w14:paraId="13CB5153" w14:textId="77777777" w:rsidR="002521D3" w:rsidRPr="009149C5" w:rsidRDefault="0089662F" w:rsidP="00C04049">
                      <w:pPr>
                        <w:pStyle w:val="Podnaslov"/>
                        <w:rPr>
                          <w:rFonts w:ascii="Helvetica" w:eastAsia="Helvetica" w:hAnsi="Helvetica" w:cs="Helvetica"/>
                          <w:color w:val="004B91"/>
                          <w:sz w:val="50"/>
                          <w:szCs w:val="50"/>
                          <w:lang w:val="pt-BR"/>
                        </w:rPr>
                      </w:pPr>
                      <w:r w:rsidRPr="009149C5">
                        <w:rPr>
                          <w:rFonts w:ascii="Arial Unicode MS" w:hAnsi="Arial Unicode MS"/>
                          <w:color w:val="004B91"/>
                          <w:sz w:val="50"/>
                          <w:szCs w:val="50"/>
                          <w:lang w:val="pt-BR"/>
                        </w:rPr>
                        <w:t>Local Organizer</w:t>
                      </w:r>
                      <w:r w:rsidR="00946E3C">
                        <w:rPr>
                          <w:rFonts w:ascii="Arial Unicode MS" w:hAnsi="Arial Unicode MS"/>
                          <w:color w:val="004B91"/>
                          <w:sz w:val="50"/>
                          <w:szCs w:val="50"/>
                          <w:lang w:val="pt-BR"/>
                        </w:rPr>
                        <w:t>s</w:t>
                      </w:r>
                    </w:p>
                    <w:p w14:paraId="79FB951F" w14:textId="7206350D" w:rsidR="00946E3C" w:rsidRPr="000F1108" w:rsidRDefault="000F1108" w:rsidP="00946E3C">
                      <w:pPr>
                        <w:pStyle w:val="Body1"/>
                        <w:spacing w:before="0"/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pt-BR"/>
                        </w:rPr>
                      </w:pPr>
                      <w:r w:rsidRPr="000F1108"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pt-BR"/>
                        </w:rPr>
                        <w:t>Ines Potočnjak, MD, PhD</w:t>
                      </w:r>
                    </w:p>
                    <w:p w14:paraId="4394BA67" w14:textId="5A32B2A7" w:rsidR="00946E3C" w:rsidRPr="00622052" w:rsidRDefault="000F1108" w:rsidP="00946E3C">
                      <w:pPr>
                        <w:pStyle w:val="Body1"/>
                        <w:spacing w:before="0"/>
                        <w:rPr>
                          <w:rStyle w:val="Red7"/>
                          <w:rFonts w:ascii="Arial" w:hAnsi="Arial" w:cs="Arial"/>
                          <w:color w:val="0070C0"/>
                          <w:sz w:val="24"/>
                          <w:szCs w:val="24"/>
                          <w:lang w:val="pt-BR"/>
                        </w:rPr>
                      </w:pPr>
                      <w:r w:rsidRPr="00622052">
                        <w:rPr>
                          <w:rStyle w:val="Hiperveza"/>
                          <w:rFonts w:ascii="Arial" w:hAnsi="Arial" w:cs="Arial"/>
                          <w:sz w:val="24"/>
                          <w:szCs w:val="24"/>
                          <w:u w:val="none"/>
                          <w:lang w:val="pt-BR"/>
                        </w:rPr>
                        <w:t>ines.potocnjak@</w:t>
                      </w:r>
                      <w:r w:rsidR="003054F6">
                        <w:rPr>
                          <w:rStyle w:val="Hiperveza"/>
                          <w:rFonts w:ascii="Arial" w:hAnsi="Arial" w:cs="Arial"/>
                          <w:sz w:val="24"/>
                          <w:szCs w:val="24"/>
                          <w:u w:val="none"/>
                          <w:lang w:val="pt-BR"/>
                        </w:rPr>
                        <w:t>yahoo.com</w:t>
                      </w:r>
                    </w:p>
                    <w:p w14:paraId="3BBFC9E0" w14:textId="6919C1F6" w:rsidR="00946E3C" w:rsidRDefault="008D1DFF" w:rsidP="00946E3C">
                      <w:pPr>
                        <w:pStyle w:val="Body1"/>
                        <w:spacing w:before="0" w:line="240" w:lineRule="auto"/>
                        <w:rPr>
                          <w:rFonts w:ascii="Arial" w:hAnsi="Arial" w:cs="Arial"/>
                          <w:sz w:val="24"/>
                          <w:szCs w:val="24"/>
                          <w:lang w:val="fr-FR"/>
                        </w:rPr>
                      </w:pPr>
                      <w:r w:rsidRPr="000F1108">
                        <w:rPr>
                          <w:rFonts w:ascii="Arial" w:hAnsi="Arial" w:cs="Arial"/>
                          <w:sz w:val="24"/>
                          <w:szCs w:val="24"/>
                          <w:lang w:val="fr-FR"/>
                        </w:rPr>
                        <w:t>phone: +</w:t>
                      </w:r>
                      <w:r w:rsidR="000F1108" w:rsidRPr="000F1108">
                        <w:rPr>
                          <w:rFonts w:ascii="Arial" w:hAnsi="Arial" w:cs="Arial"/>
                          <w:sz w:val="24"/>
                          <w:szCs w:val="24"/>
                          <w:lang w:val="fr-FR"/>
                        </w:rPr>
                        <w:t xml:space="preserve">385 </w:t>
                      </w:r>
                      <w:r w:rsidR="000F1108" w:rsidRPr="000F1108">
                        <w:rPr>
                          <w:rFonts w:ascii="Arial" w:hAnsi="Arial" w:cs="Arial"/>
                          <w:sz w:val="24"/>
                          <w:szCs w:val="24"/>
                          <w:lang w:val="fr-FR"/>
                        </w:rPr>
                        <w:t>91 38 20 604</w:t>
                      </w:r>
                    </w:p>
                    <w:p w14:paraId="1462F85B" w14:textId="77777777" w:rsidR="00E37D25" w:rsidRPr="00E37D25" w:rsidRDefault="00E37D25" w:rsidP="00E37D25">
                      <w:pPr>
                        <w:pStyle w:val="Bodyfff1"/>
                        <w:rPr>
                          <w:lang w:val="fr-FR"/>
                        </w:rPr>
                      </w:pPr>
                    </w:p>
                    <w:p w14:paraId="27C85448" w14:textId="26FC3744" w:rsidR="00E37D25" w:rsidRPr="000F1108" w:rsidRDefault="00E37D25" w:rsidP="00E37D25">
                      <w:pPr>
                        <w:pStyle w:val="Body1"/>
                        <w:spacing w:before="0"/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pt-BR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pt-BR"/>
                        </w:rPr>
                        <w:t>Prof. Vesna Degoricija</w:t>
                      </w:r>
                      <w:r w:rsidRPr="000F1108"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pt-BR"/>
                        </w:rPr>
                        <w:t>, MD, PhD</w:t>
                      </w:r>
                    </w:p>
                    <w:p w14:paraId="272922C6" w14:textId="33316D37" w:rsidR="00E37D25" w:rsidRDefault="00E37D25" w:rsidP="00E37D25">
                      <w:pPr>
                        <w:pStyle w:val="Body1"/>
                        <w:spacing w:before="0"/>
                        <w:rPr>
                          <w:rStyle w:val="Hiperveza"/>
                          <w:rFonts w:ascii="Arial" w:hAnsi="Arial" w:cs="Arial"/>
                          <w:sz w:val="24"/>
                          <w:szCs w:val="24"/>
                          <w:u w:val="none"/>
                          <w:lang w:val="pt-BR"/>
                        </w:rPr>
                      </w:pPr>
                      <w:r w:rsidRPr="00E37D25">
                        <w:rPr>
                          <w:rStyle w:val="Hiperveza"/>
                          <w:rFonts w:ascii="Arial" w:hAnsi="Arial" w:cs="Arial"/>
                          <w:sz w:val="24"/>
                          <w:szCs w:val="24"/>
                          <w:u w:val="none"/>
                          <w:lang w:val="pt-BR"/>
                        </w:rPr>
                        <w:t>Vesna.degoricija@gmail.com</w:t>
                      </w:r>
                    </w:p>
                    <w:p w14:paraId="3EA328DA" w14:textId="3F1233F0" w:rsidR="00E37D25" w:rsidRPr="000F1108" w:rsidRDefault="00E37D25" w:rsidP="00E37D25">
                      <w:pPr>
                        <w:pStyle w:val="Body1"/>
                        <w:spacing w:before="0"/>
                        <w:rPr>
                          <w:rFonts w:ascii="Arial" w:hAnsi="Arial" w:cs="Arial"/>
                          <w:sz w:val="24"/>
                          <w:szCs w:val="24"/>
                          <w:lang w:val="fr-FR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  <w:lang w:val="fr-FR"/>
                        </w:rPr>
                        <w:t>phone:</w:t>
                      </w:r>
                    </w:p>
                    <w:p w14:paraId="6AE68996" w14:textId="137BA1DC" w:rsidR="00E37D25" w:rsidRPr="00E37D25" w:rsidRDefault="00E37D25" w:rsidP="00E37D25">
                      <w:pPr>
                        <w:pStyle w:val="Bodyfff1"/>
                        <w:rPr>
                          <w:lang w:val="pt-BR"/>
                        </w:rPr>
                      </w:pPr>
                    </w:p>
                    <w:p w14:paraId="3F2DC6D0" w14:textId="77777777" w:rsidR="002521D3" w:rsidRPr="000F1108" w:rsidRDefault="0089662F" w:rsidP="00946E3C">
                      <w:pPr>
                        <w:pStyle w:val="Body1"/>
                        <w:spacing w:before="120" w:line="240" w:lineRule="auto"/>
                        <w:rPr>
                          <w:rStyle w:val="Red7"/>
                          <w:rFonts w:ascii="Helvetica" w:eastAsia="Helvetica" w:hAnsi="Helvetica" w:cs="Helvetica"/>
                          <w:color w:val="000000"/>
                          <w:sz w:val="30"/>
                          <w:szCs w:val="30"/>
                        </w:rPr>
                      </w:pPr>
                      <w:r w:rsidRPr="000F1108">
                        <w:rPr>
                          <w:rStyle w:val="Red7"/>
                          <w:rFonts w:ascii="Arial Unicode MS" w:hAnsi="Arial Unicode MS"/>
                          <w:color w:val="004B91"/>
                          <w:sz w:val="30"/>
                          <w:szCs w:val="30"/>
                        </w:rPr>
                        <w:t>Administrative support</w:t>
                      </w:r>
                    </w:p>
                    <w:p w14:paraId="5A30EDDB" w14:textId="77777777" w:rsidR="002521D3" w:rsidRPr="000F1108" w:rsidRDefault="002521D3" w:rsidP="008D1DFF">
                      <w:pPr>
                        <w:pStyle w:val="Body1"/>
                        <w:spacing w:before="0"/>
                        <w:rPr>
                          <w:rFonts w:ascii="Arial" w:hAnsi="Arial" w:cs="Arial"/>
                          <w:lang w:val="pt-BR"/>
                        </w:rPr>
                      </w:pPr>
                    </w:p>
                    <w:p w14:paraId="2221D1A9" w14:textId="77777777" w:rsidR="008D1DFF" w:rsidRPr="000F1108" w:rsidRDefault="008D1DFF" w:rsidP="008D1DFF">
                      <w:pPr>
                        <w:pStyle w:val="Body1"/>
                        <w:spacing w:before="0"/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pt-BR"/>
                        </w:rPr>
                      </w:pPr>
                      <w:r w:rsidRPr="000F1108">
                        <w:rPr>
                          <w:rFonts w:ascii="Arial" w:hAnsi="Arial" w:cs="Arial"/>
                          <w:b/>
                          <w:sz w:val="24"/>
                          <w:szCs w:val="24"/>
                          <w:lang w:val="pt-BR"/>
                        </w:rPr>
                        <w:t>Ana Dlaka</w:t>
                      </w:r>
                    </w:p>
                    <w:p w14:paraId="067517D7" w14:textId="77777777" w:rsidR="008D1DFF" w:rsidRPr="000F1108" w:rsidRDefault="008D1DFF" w:rsidP="008D1DFF">
                      <w:pPr>
                        <w:pStyle w:val="Body1"/>
                        <w:spacing w:before="0"/>
                        <w:rPr>
                          <w:rStyle w:val="Red7"/>
                          <w:rFonts w:ascii="Arial" w:hAnsi="Arial" w:cs="Arial"/>
                          <w:color w:val="004B91"/>
                          <w:sz w:val="24"/>
                          <w:szCs w:val="24"/>
                          <w:lang w:val="pt-BR"/>
                        </w:rPr>
                      </w:pPr>
                      <w:r w:rsidRPr="000F1108">
                        <w:rPr>
                          <w:rStyle w:val="Red7"/>
                          <w:rFonts w:ascii="Arial" w:hAnsi="Arial" w:cs="Arial"/>
                          <w:color w:val="004B91"/>
                          <w:sz w:val="24"/>
                          <w:szCs w:val="24"/>
                          <w:lang w:val="pt-BR"/>
                        </w:rPr>
                        <w:t>ana.dlaka@kbcsm.hr</w:t>
                      </w:r>
                    </w:p>
                    <w:p w14:paraId="5520459B" w14:textId="77777777" w:rsidR="008D1DFF" w:rsidRPr="008D1DFF" w:rsidRDefault="008D1DFF" w:rsidP="008D1DFF">
                      <w:pPr>
                        <w:pStyle w:val="Body1"/>
                        <w:spacing w:before="0" w:line="240" w:lineRule="auto"/>
                        <w:rPr>
                          <w:rFonts w:ascii="Arial" w:hAnsi="Arial" w:cs="Arial"/>
                          <w:sz w:val="24"/>
                          <w:szCs w:val="24"/>
                          <w:lang w:val="pt-BR"/>
                        </w:rPr>
                      </w:pPr>
                      <w:r w:rsidRPr="000F1108">
                        <w:rPr>
                          <w:rFonts w:ascii="Arial" w:hAnsi="Arial" w:cs="Arial"/>
                          <w:sz w:val="24"/>
                          <w:szCs w:val="24"/>
                          <w:lang w:val="pt-BR"/>
                        </w:rPr>
                        <w:t xml:space="preserve">phone: </w:t>
                      </w:r>
                      <w:r w:rsidR="00187848" w:rsidRPr="000F1108">
                        <w:rPr>
                          <w:rFonts w:ascii="Arial" w:hAnsi="Arial" w:cs="Arial"/>
                          <w:sz w:val="24"/>
                          <w:szCs w:val="24"/>
                          <w:lang w:val="pt-BR"/>
                        </w:rPr>
                        <w:t>+385 1 3787 957</w:t>
                      </w:r>
                    </w:p>
                    <w:p w14:paraId="521B357B" w14:textId="77777777" w:rsidR="008D1DFF" w:rsidRPr="008D1DFF" w:rsidRDefault="008D1DFF" w:rsidP="008D1DFF">
                      <w:pPr>
                        <w:pStyle w:val="Bodyfff1"/>
                        <w:rPr>
                          <w:rFonts w:hint="eastAsia"/>
                          <w:lang w:val="pt-BR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9662F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707392" behindDoc="0" locked="0" layoutInCell="1" allowOverlap="1" wp14:anchorId="2D6C3231" wp14:editId="2ACE550C">
                <wp:simplePos x="0" y="0"/>
                <wp:positionH relativeFrom="page">
                  <wp:posOffset>393700</wp:posOffset>
                </wp:positionH>
                <wp:positionV relativeFrom="page">
                  <wp:posOffset>584205</wp:posOffset>
                </wp:positionV>
                <wp:extent cx="6959600" cy="1"/>
                <wp:effectExtent l="0" t="0" r="0" b="0"/>
                <wp:wrapNone/>
                <wp:docPr id="107374185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9600" cy="1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line w14:anchorId="760BBB36" id="officeArt object" o:spid="_x0000_s1026" style="position:absolute;z-index:25170739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31pt,46pt" to="579pt,4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" strokeweight="2pt">
                <v:stroke miterlimit="4" joinstyle="miter"/>
                <w10:wrap anchorx="page" anchory="page"/>
              </v:line>
            </w:pict>
          </mc:Fallback>
        </mc:AlternateContent>
      </w:r>
    </w:p>
    <w:p w14:paraId="4E6B3289" w14:textId="2460DCD8" w:rsidR="002521D3" w:rsidRDefault="00D80800">
      <w:pPr>
        <w:pStyle w:val="FreeForm"/>
        <w:sectPr w:rsidR="002521D3" w:rsidSect="004825BE">
          <w:headerReference w:type="default" r:id="rId17"/>
          <w:pgSz w:w="11900" w:h="16840"/>
          <w:pgMar w:top="720" w:right="720" w:bottom="720" w:left="720" w:header="720" w:footer="406" w:gutter="0"/>
          <w:cols w:space="720"/>
        </w:sectPr>
      </w:pPr>
      <w:r>
        <w:rPr>
          <w:noProof/>
          <w:lang w:val="hr-HR" w:eastAsia="hr-HR"/>
        </w:rPr>
        <w:lastRenderedPageBreak/>
        <mc:AlternateContent>
          <mc:Choice Requires="wps">
            <w:drawing>
              <wp:anchor distT="152400" distB="152400" distL="152400" distR="152400" simplePos="0" relativeHeight="251689984" behindDoc="0" locked="0" layoutInCell="1" allowOverlap="1" wp14:anchorId="00B55CF5" wp14:editId="0B1C883B">
                <wp:simplePos x="0" y="0"/>
                <wp:positionH relativeFrom="margin">
                  <wp:posOffset>-203200</wp:posOffset>
                </wp:positionH>
                <wp:positionV relativeFrom="page">
                  <wp:posOffset>5829300</wp:posOffset>
                </wp:positionV>
                <wp:extent cx="6959600" cy="3959225"/>
                <wp:effectExtent l="0" t="0" r="0" b="3175"/>
                <wp:wrapNone/>
                <wp:docPr id="107374188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0" cy="39592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E29150A" w14:textId="77777777" w:rsidR="002521D3" w:rsidRPr="00752E58" w:rsidRDefault="0089662F" w:rsidP="00352427">
                            <w:pPr>
                              <w:pStyle w:val="Podnaslov"/>
                              <w:rPr>
                                <w:rStyle w:val="Red29"/>
                                <w:rFonts w:ascii="Helvetica" w:eastAsia="Helvetica" w:hAnsi="Helvetica" w:cs="Helvetica"/>
                                <w:color w:val="004B91"/>
                                <w:sz w:val="50"/>
                                <w:szCs w:val="50"/>
                              </w:rPr>
                            </w:pPr>
                            <w:r w:rsidRPr="00752E58">
                              <w:rPr>
                                <w:rStyle w:val="Red29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Day 2</w:t>
                            </w:r>
                          </w:p>
                          <w:p w14:paraId="76AA37C2" w14:textId="7EE76FA5" w:rsidR="00414BB0" w:rsidRPr="00752E58" w:rsidRDefault="00752E58" w:rsidP="00414BB0">
                            <w:pPr>
                              <w:pStyle w:val="Podnaslov"/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</w:pPr>
                            <w:r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Tuesday</w:t>
                            </w:r>
                            <w:r w:rsidR="00414BB0"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 xml:space="preserve">, </w:t>
                            </w:r>
                            <w:r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8 September 2020</w:t>
                            </w:r>
                          </w:p>
                          <w:p w14:paraId="350A6031" w14:textId="2130B7CE" w:rsidR="000F1108" w:rsidRDefault="000F1108" w:rsidP="000F1108">
                            <w:pPr>
                              <w:pStyle w:val="Body3"/>
                            </w:pPr>
                            <w:r w:rsidRPr="00752E58">
                              <w:t>9:00 - 10:00 WG 2 session with Keynote speaker</w:t>
                            </w:r>
                          </w:p>
                          <w:p w14:paraId="6A19008E" w14:textId="3F9CF391" w:rsidR="000F1108" w:rsidRDefault="000F1108" w:rsidP="000F1108">
                            <w:pPr>
                              <w:pStyle w:val="Body3"/>
                            </w:pPr>
                            <w:r>
                              <w:t>10:</w:t>
                            </w:r>
                            <w:r w:rsidR="00D80800">
                              <w:t>30</w:t>
                            </w:r>
                            <w:r>
                              <w:t>-</w:t>
                            </w:r>
                            <w:r w:rsidR="00D80800">
                              <w:t>11</w:t>
                            </w:r>
                            <w:r>
                              <w:t>:</w:t>
                            </w:r>
                            <w:r w:rsidR="00D80800">
                              <w:t xml:space="preserve">00 Coffee </w:t>
                            </w:r>
                            <w:r>
                              <w:t>Break and Networking</w:t>
                            </w:r>
                          </w:p>
                          <w:p w14:paraId="5C372FBC" w14:textId="4F181D66" w:rsidR="000F1108" w:rsidRDefault="00D80800" w:rsidP="000F1108">
                            <w:pPr>
                              <w:pStyle w:val="Body3"/>
                            </w:pPr>
                            <w:r>
                              <w:t>11</w:t>
                            </w:r>
                            <w:r w:rsidR="000F1108">
                              <w:t>:</w:t>
                            </w:r>
                            <w:r>
                              <w:t xml:space="preserve">00 </w:t>
                            </w:r>
                            <w:r w:rsidR="000F1108">
                              <w:t xml:space="preserve">- </w:t>
                            </w:r>
                            <w:r>
                              <w:t>13</w:t>
                            </w:r>
                            <w:r w:rsidR="000F1108">
                              <w:t xml:space="preserve">:00 </w:t>
                            </w:r>
                            <w:r>
                              <w:t>WG 2 session</w:t>
                            </w:r>
                            <w:r w:rsidR="003B25C6">
                              <w:t xml:space="preserve"> (</w:t>
                            </w:r>
                            <w:r w:rsidR="003B25C6" w:rsidRPr="003B25C6">
                              <w:t>Sebastian</w:t>
                            </w:r>
                            <w:r w:rsidR="003B25C6">
                              <w:t xml:space="preserve"> </w:t>
                            </w:r>
                            <w:proofErr w:type="spellStart"/>
                            <w:r w:rsidR="003B25C6" w:rsidRPr="003B25C6">
                              <w:t>Albinsson</w:t>
                            </w:r>
                            <w:proofErr w:type="spellEnd"/>
                            <w:r w:rsidR="003B25C6">
                              <w:t>)</w:t>
                            </w:r>
                          </w:p>
                          <w:p w14:paraId="392F5EEC" w14:textId="77777777" w:rsidR="00D80800" w:rsidRDefault="00D80800" w:rsidP="00D80800">
                            <w:pPr>
                              <w:pStyle w:val="Body3"/>
                            </w:pPr>
                            <w:r>
                              <w:t>13:00-14:00 Lunch</w:t>
                            </w:r>
                          </w:p>
                          <w:p w14:paraId="48A74593" w14:textId="49B09AE8" w:rsidR="000F1108" w:rsidRDefault="000F1108" w:rsidP="000F1108">
                            <w:pPr>
                              <w:pStyle w:val="Body3"/>
                            </w:pPr>
                            <w:r>
                              <w:t>13:00-14:30 WG 2/3 sessio</w:t>
                            </w:r>
                            <w:r w:rsidR="00D80800">
                              <w:t>n</w:t>
                            </w:r>
                            <w:r w:rsidR="003B25C6">
                              <w:t xml:space="preserve"> (</w:t>
                            </w:r>
                            <w:r w:rsidR="003B25C6" w:rsidRPr="003B25C6">
                              <w:t xml:space="preserve">Gaia </w:t>
                            </w:r>
                            <w:proofErr w:type="spellStart"/>
                            <w:r w:rsidR="003B25C6" w:rsidRPr="003B25C6">
                              <w:t>Spinetti</w:t>
                            </w:r>
                            <w:proofErr w:type="spellEnd"/>
                            <w:r w:rsidR="00A253CB">
                              <w:t xml:space="preserve">, </w:t>
                            </w:r>
                            <w:proofErr w:type="spellStart"/>
                            <w:r w:rsidR="00A253CB">
                              <w:t>Constantinos</w:t>
                            </w:r>
                            <w:proofErr w:type="spellEnd"/>
                            <w:r w:rsidR="00A253CB">
                              <w:t xml:space="preserve"> </w:t>
                            </w:r>
                            <w:r w:rsidR="00A253CB" w:rsidRPr="00A253CB">
                              <w:t>Stathopoulos</w:t>
                            </w:r>
                            <w:r w:rsidR="00A253CB">
                              <w:t xml:space="preserve"> </w:t>
                            </w:r>
                            <w:proofErr w:type="spellStart"/>
                            <w:r w:rsidR="00A253CB">
                              <w:t>Katja</w:t>
                            </w:r>
                            <w:proofErr w:type="spellEnd"/>
                            <w:r w:rsidR="00A253CB">
                              <w:t xml:space="preserve"> </w:t>
                            </w:r>
                            <w:proofErr w:type="spellStart"/>
                            <w:r w:rsidR="00A253CB" w:rsidRPr="00A253CB">
                              <w:t>Gehmlich</w:t>
                            </w:r>
                            <w:proofErr w:type="spellEnd"/>
                            <w:r w:rsidR="00A253CB">
                              <w:t>)</w:t>
                            </w:r>
                          </w:p>
                          <w:p w14:paraId="5424E175" w14:textId="77777777" w:rsidR="000F1108" w:rsidRDefault="000F1108" w:rsidP="000F1108">
                            <w:pPr>
                              <w:pStyle w:val="Body3"/>
                            </w:pPr>
                            <w:r>
                              <w:t>15:00-15:30 Break and Networking</w:t>
                            </w:r>
                          </w:p>
                          <w:p w14:paraId="25EA232B" w14:textId="783886AD" w:rsidR="000F1108" w:rsidRDefault="000F1108" w:rsidP="000F1108">
                            <w:pPr>
                              <w:pStyle w:val="Body3"/>
                            </w:pPr>
                            <w:r>
                              <w:t xml:space="preserve">15:30 - 16:30 WG 3 </w:t>
                            </w:r>
                            <w:r w:rsidR="00752E58">
                              <w:t>session with</w:t>
                            </w:r>
                            <w:r>
                              <w:t xml:space="preserve"> Keynote speaker</w:t>
                            </w:r>
                          </w:p>
                          <w:p w14:paraId="2253DE0C" w14:textId="2062C03F" w:rsidR="000F1108" w:rsidRDefault="000F1108" w:rsidP="000F1108">
                            <w:pPr>
                              <w:pStyle w:val="Body3"/>
                            </w:pPr>
                            <w:r>
                              <w:t>16:30 - 18:00 WG</w:t>
                            </w:r>
                            <w:r w:rsidR="009F4DE8">
                              <w:t xml:space="preserve"> </w:t>
                            </w:r>
                            <w:r w:rsidR="002C7244">
                              <w:t>Round table</w:t>
                            </w:r>
                            <w:r w:rsidR="00D80800">
                              <w:t>s</w:t>
                            </w:r>
                            <w:r w:rsidR="0030551A">
                              <w:t xml:space="preserve"> – </w:t>
                            </w:r>
                            <w:proofErr w:type="gramStart"/>
                            <w:r w:rsidR="0030551A">
                              <w:t>2</w:t>
                            </w:r>
                            <w:proofErr w:type="gramEnd"/>
                            <w:r w:rsidR="0030551A">
                              <w:t xml:space="preserve"> tables parallel</w:t>
                            </w:r>
                          </w:p>
                          <w:p w14:paraId="0BB4BB08" w14:textId="7F5F2245" w:rsidR="00BC6628" w:rsidRPr="000F1108" w:rsidRDefault="000F1108" w:rsidP="000F1108">
                            <w:pPr>
                              <w:pStyle w:val="Body3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>
                              <w:t>18:00-20:00 Poster session and networking event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B55CF5" id="_x0000_t202" coordsize="21600,21600" o:spt="202" path="m,l,21600r21600,l21600,xe">
                <v:stroke joinstyle="miter"/>
                <v:path gradientshapeok="t" o:connecttype="rect"/>
              </v:shapetype>
              <v:shape id="_x0000_s1036" type="#_x0000_t202" style="position:absolute;margin-left:-16pt;margin-top:459pt;width:548pt;height:311.75pt;z-index:251689984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" filled="f" stroked="f" strokeweight="1pt">
                <v:stroke miterlimit="4"/>
                <v:textbox inset="0,0,0,0">
                  <w:txbxContent>
                    <w:p w14:paraId="7E29150A" w14:textId="77777777" w:rsidR="002521D3" w:rsidRPr="00752E58" w:rsidRDefault="0089662F" w:rsidP="00352427">
                      <w:pPr>
                        <w:pStyle w:val="Podnaslov"/>
                        <w:rPr>
                          <w:rStyle w:val="Red29"/>
                          <w:rFonts w:ascii="Helvetica" w:eastAsia="Helvetica" w:hAnsi="Helvetica" w:cs="Helvetica"/>
                          <w:color w:val="004B91"/>
                          <w:sz w:val="50"/>
                          <w:szCs w:val="50"/>
                        </w:rPr>
                      </w:pPr>
                      <w:r w:rsidRPr="00752E58">
                        <w:rPr>
                          <w:rStyle w:val="Red29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Day 2</w:t>
                      </w:r>
                    </w:p>
                    <w:p w14:paraId="76AA37C2" w14:textId="7EE76FA5" w:rsidR="00414BB0" w:rsidRPr="00752E58" w:rsidRDefault="00752E58" w:rsidP="00414BB0">
                      <w:pPr>
                        <w:pStyle w:val="Podnaslov"/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</w:pPr>
                      <w:r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Tuesday</w:t>
                      </w:r>
                      <w:r w:rsidR="00414BB0"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 xml:space="preserve">, </w:t>
                      </w:r>
                      <w:r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8 September 2020</w:t>
                      </w:r>
                    </w:p>
                    <w:p w14:paraId="350A6031" w14:textId="2130B7CE" w:rsidR="000F1108" w:rsidRDefault="000F1108" w:rsidP="000F1108">
                      <w:pPr>
                        <w:pStyle w:val="Body3"/>
                      </w:pPr>
                      <w:r w:rsidRPr="00752E58">
                        <w:t>9:00 - 10:00 WG 2 session with Keynote speaker</w:t>
                      </w:r>
                    </w:p>
                    <w:p w14:paraId="6A19008E" w14:textId="3F9CF391" w:rsidR="000F1108" w:rsidRDefault="000F1108" w:rsidP="000F1108">
                      <w:pPr>
                        <w:pStyle w:val="Body3"/>
                      </w:pPr>
                      <w:r>
                        <w:t>10:</w:t>
                      </w:r>
                      <w:r w:rsidR="00D80800">
                        <w:t>30</w:t>
                      </w:r>
                      <w:r>
                        <w:t>-</w:t>
                      </w:r>
                      <w:r w:rsidR="00D80800">
                        <w:t>11</w:t>
                      </w:r>
                      <w:r>
                        <w:t>:</w:t>
                      </w:r>
                      <w:r w:rsidR="00D80800">
                        <w:t xml:space="preserve">00 Coffee </w:t>
                      </w:r>
                      <w:r>
                        <w:t>Break and Networking</w:t>
                      </w:r>
                    </w:p>
                    <w:p w14:paraId="5C372FBC" w14:textId="4F181D66" w:rsidR="000F1108" w:rsidRDefault="00D80800" w:rsidP="000F1108">
                      <w:pPr>
                        <w:pStyle w:val="Body3"/>
                      </w:pPr>
                      <w:r>
                        <w:t>11</w:t>
                      </w:r>
                      <w:r w:rsidR="000F1108">
                        <w:t>:</w:t>
                      </w:r>
                      <w:r>
                        <w:t xml:space="preserve">00 </w:t>
                      </w:r>
                      <w:r w:rsidR="000F1108">
                        <w:t xml:space="preserve">- </w:t>
                      </w:r>
                      <w:r>
                        <w:t>13</w:t>
                      </w:r>
                      <w:r w:rsidR="000F1108">
                        <w:t xml:space="preserve">:00 </w:t>
                      </w:r>
                      <w:r>
                        <w:t>WG 2 session</w:t>
                      </w:r>
                      <w:r w:rsidR="003B25C6">
                        <w:t xml:space="preserve"> (</w:t>
                      </w:r>
                      <w:r w:rsidR="003B25C6" w:rsidRPr="003B25C6">
                        <w:t>Sebastian</w:t>
                      </w:r>
                      <w:r w:rsidR="003B25C6">
                        <w:t xml:space="preserve"> </w:t>
                      </w:r>
                      <w:proofErr w:type="spellStart"/>
                      <w:r w:rsidR="003B25C6" w:rsidRPr="003B25C6">
                        <w:t>Albinsson</w:t>
                      </w:r>
                      <w:proofErr w:type="spellEnd"/>
                      <w:r w:rsidR="003B25C6">
                        <w:t>)</w:t>
                      </w:r>
                    </w:p>
                    <w:p w14:paraId="392F5EEC" w14:textId="77777777" w:rsidR="00D80800" w:rsidRDefault="00D80800" w:rsidP="00D80800">
                      <w:pPr>
                        <w:pStyle w:val="Body3"/>
                      </w:pPr>
                      <w:r>
                        <w:t>13:00-14:00 Lunch</w:t>
                      </w:r>
                    </w:p>
                    <w:p w14:paraId="48A74593" w14:textId="49B09AE8" w:rsidR="000F1108" w:rsidRDefault="000F1108" w:rsidP="000F1108">
                      <w:pPr>
                        <w:pStyle w:val="Body3"/>
                      </w:pPr>
                      <w:r>
                        <w:t>13:00-14:30 WG 2/3 sessio</w:t>
                      </w:r>
                      <w:r w:rsidR="00D80800">
                        <w:t>n</w:t>
                      </w:r>
                      <w:r w:rsidR="003B25C6">
                        <w:t xml:space="preserve"> (</w:t>
                      </w:r>
                      <w:r w:rsidR="003B25C6" w:rsidRPr="003B25C6">
                        <w:t xml:space="preserve">Gaia </w:t>
                      </w:r>
                      <w:proofErr w:type="spellStart"/>
                      <w:r w:rsidR="003B25C6" w:rsidRPr="003B25C6">
                        <w:t>Spinetti</w:t>
                      </w:r>
                      <w:proofErr w:type="spellEnd"/>
                      <w:r w:rsidR="00A253CB">
                        <w:t xml:space="preserve">, </w:t>
                      </w:r>
                      <w:proofErr w:type="spellStart"/>
                      <w:r w:rsidR="00A253CB">
                        <w:t>Constantinos</w:t>
                      </w:r>
                      <w:proofErr w:type="spellEnd"/>
                      <w:r w:rsidR="00A253CB">
                        <w:t xml:space="preserve"> </w:t>
                      </w:r>
                      <w:r w:rsidR="00A253CB" w:rsidRPr="00A253CB">
                        <w:t>Stathopoulos</w:t>
                      </w:r>
                      <w:r w:rsidR="00A253CB">
                        <w:t xml:space="preserve"> </w:t>
                      </w:r>
                      <w:proofErr w:type="spellStart"/>
                      <w:r w:rsidR="00A253CB">
                        <w:t>Katja</w:t>
                      </w:r>
                      <w:proofErr w:type="spellEnd"/>
                      <w:r w:rsidR="00A253CB">
                        <w:t xml:space="preserve"> </w:t>
                      </w:r>
                      <w:proofErr w:type="spellStart"/>
                      <w:r w:rsidR="00A253CB" w:rsidRPr="00A253CB">
                        <w:t>Gehmlich</w:t>
                      </w:r>
                      <w:proofErr w:type="spellEnd"/>
                      <w:r w:rsidR="00A253CB">
                        <w:t>)</w:t>
                      </w:r>
                    </w:p>
                    <w:p w14:paraId="5424E175" w14:textId="77777777" w:rsidR="000F1108" w:rsidRDefault="000F1108" w:rsidP="000F1108">
                      <w:pPr>
                        <w:pStyle w:val="Body3"/>
                      </w:pPr>
                      <w:r>
                        <w:t>15:00-15:30 Break and Networking</w:t>
                      </w:r>
                    </w:p>
                    <w:p w14:paraId="25EA232B" w14:textId="783886AD" w:rsidR="000F1108" w:rsidRDefault="000F1108" w:rsidP="000F1108">
                      <w:pPr>
                        <w:pStyle w:val="Body3"/>
                      </w:pPr>
                      <w:r>
                        <w:t xml:space="preserve">15:30 - 16:30 WG 3 </w:t>
                      </w:r>
                      <w:r w:rsidR="00752E58">
                        <w:t>session with</w:t>
                      </w:r>
                      <w:r>
                        <w:t xml:space="preserve"> Keynote speaker</w:t>
                      </w:r>
                    </w:p>
                    <w:p w14:paraId="2253DE0C" w14:textId="2062C03F" w:rsidR="000F1108" w:rsidRDefault="000F1108" w:rsidP="000F1108">
                      <w:pPr>
                        <w:pStyle w:val="Body3"/>
                      </w:pPr>
                      <w:r>
                        <w:t>16:30 - 18:00 WG</w:t>
                      </w:r>
                      <w:r w:rsidR="009F4DE8">
                        <w:t xml:space="preserve"> </w:t>
                      </w:r>
                      <w:r w:rsidR="002C7244">
                        <w:t>Round table</w:t>
                      </w:r>
                      <w:r w:rsidR="00D80800">
                        <w:t>s</w:t>
                      </w:r>
                      <w:r w:rsidR="0030551A">
                        <w:t xml:space="preserve"> – </w:t>
                      </w:r>
                      <w:proofErr w:type="gramStart"/>
                      <w:r w:rsidR="0030551A">
                        <w:t>2</w:t>
                      </w:r>
                      <w:proofErr w:type="gramEnd"/>
                      <w:r w:rsidR="0030551A">
                        <w:t xml:space="preserve"> tables parallel</w:t>
                      </w:r>
                    </w:p>
                    <w:p w14:paraId="0BB4BB08" w14:textId="7F5F2245" w:rsidR="00BC6628" w:rsidRPr="000F1108" w:rsidRDefault="000F1108" w:rsidP="000F1108">
                      <w:pPr>
                        <w:pStyle w:val="Body3"/>
                        <w:rPr>
                          <w:rFonts w:ascii="Arial" w:hAnsi="Arial" w:cs="Arial"/>
                          <w:sz w:val="24"/>
                        </w:rPr>
                      </w:pPr>
                      <w:r>
                        <w:t>18:00-20:00 Poster session and networking event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84864" behindDoc="0" locked="0" layoutInCell="1" allowOverlap="1" wp14:anchorId="48A17FA1" wp14:editId="3E3153F2">
                <wp:simplePos x="0" y="0"/>
                <wp:positionH relativeFrom="page">
                  <wp:posOffset>304800</wp:posOffset>
                </wp:positionH>
                <wp:positionV relativeFrom="page">
                  <wp:posOffset>755650</wp:posOffset>
                </wp:positionV>
                <wp:extent cx="6959600" cy="5010150"/>
                <wp:effectExtent l="0" t="0" r="0" b="0"/>
                <wp:wrapNone/>
                <wp:docPr id="107374187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0" cy="50101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4E1F1E0" w14:textId="77777777" w:rsidR="002521D3" w:rsidRPr="00752E58" w:rsidRDefault="0089662F" w:rsidP="00352427">
                            <w:pPr>
                              <w:pStyle w:val="Podnaslov"/>
                              <w:rPr>
                                <w:rStyle w:val="Red25"/>
                                <w:rFonts w:ascii="Helvetica" w:eastAsia="Helvetica" w:hAnsi="Helvetica" w:cs="Helvetica"/>
                                <w:color w:val="004B91"/>
                                <w:sz w:val="50"/>
                                <w:szCs w:val="50"/>
                              </w:rPr>
                            </w:pPr>
                            <w:r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Day 1</w:t>
                            </w:r>
                          </w:p>
                          <w:p w14:paraId="5B08F19E" w14:textId="44EB305C" w:rsidR="002521D3" w:rsidRDefault="00752E58" w:rsidP="00352427">
                            <w:pPr>
                              <w:pStyle w:val="Podnaslov"/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</w:pPr>
                            <w:r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Monday</w:t>
                            </w:r>
                            <w:r w:rsidR="000A61B8"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 xml:space="preserve">, </w:t>
                            </w:r>
                            <w:r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7 September 2020</w:t>
                            </w:r>
                          </w:p>
                          <w:p w14:paraId="683FA1AE" w14:textId="77777777" w:rsidR="000F1108" w:rsidRDefault="000F1108" w:rsidP="000F1108">
                            <w:pPr>
                              <w:pStyle w:val="Body3"/>
                            </w:pPr>
                          </w:p>
                          <w:p w14:paraId="0FE1ADF5" w14:textId="50D7A40C" w:rsidR="002C7244" w:rsidRDefault="002C7244" w:rsidP="000F1108">
                            <w:pPr>
                              <w:pStyle w:val="Body3"/>
                            </w:pPr>
                            <w:r>
                              <w:t>8:00 – 9:00 Core group meeting (Only Core group members invited)</w:t>
                            </w:r>
                          </w:p>
                          <w:p w14:paraId="002CEE45" w14:textId="76D96359" w:rsidR="002462FE" w:rsidRDefault="000F1108" w:rsidP="000F1108">
                            <w:pPr>
                              <w:pStyle w:val="Body3"/>
                            </w:pPr>
                            <w:r>
                              <w:t xml:space="preserve">9:00 - </w:t>
                            </w:r>
                            <w:r w:rsidR="002C7244">
                              <w:t>9</w:t>
                            </w:r>
                            <w:r>
                              <w:t>:</w:t>
                            </w:r>
                            <w:r w:rsidR="002C7244">
                              <w:t xml:space="preserve">30 </w:t>
                            </w:r>
                            <w:r>
                              <w:t xml:space="preserve">Opening ceremony </w:t>
                            </w:r>
                            <w:r w:rsidR="00752E58">
                              <w:t>Welcome</w:t>
                            </w:r>
                            <w:r>
                              <w:t xml:space="preserve"> </w:t>
                            </w:r>
                            <w:r w:rsidR="00752E58">
                              <w:t>address</w:t>
                            </w:r>
                            <w:r>
                              <w:t xml:space="preserve"> from </w:t>
                            </w:r>
                            <w:r w:rsidR="00867CB2" w:rsidRPr="00B57F42">
                              <w:t xml:space="preserve">prof. Mario </w:t>
                            </w:r>
                            <w:proofErr w:type="spellStart"/>
                            <w:r w:rsidR="00867CB2" w:rsidRPr="00B57F42">
                              <w:t>Zovak</w:t>
                            </w:r>
                            <w:proofErr w:type="spellEnd"/>
                            <w:r w:rsidR="00867CB2" w:rsidRPr="00B57F42">
                              <w:t xml:space="preserve">, </w:t>
                            </w:r>
                            <w:r w:rsidRPr="00B57F42">
                              <w:t>Director</w:t>
                            </w:r>
                            <w:r>
                              <w:t xml:space="preserve"> of </w:t>
                            </w:r>
                            <w:r w:rsidR="00752E58">
                              <w:t>hospital</w:t>
                            </w:r>
                            <w:r>
                              <w:t xml:space="preserve"> (All invited</w:t>
                            </w:r>
                            <w:r w:rsidR="002462FE">
                              <w:t>)</w:t>
                            </w:r>
                          </w:p>
                          <w:p w14:paraId="37758BAC" w14:textId="0EAE585A" w:rsidR="002C7244" w:rsidRDefault="002C7244" w:rsidP="000F1108">
                            <w:pPr>
                              <w:pStyle w:val="Body3"/>
                            </w:pPr>
                            <w:r>
                              <w:t xml:space="preserve">9:30 </w:t>
                            </w:r>
                            <w:r w:rsidR="002462FE">
                              <w:t xml:space="preserve">- 10:30 </w:t>
                            </w:r>
                            <w:r>
                              <w:t xml:space="preserve">Welcome and </w:t>
                            </w:r>
                            <w:r w:rsidRPr="00B57F42">
                              <w:t xml:space="preserve">introductions </w:t>
                            </w:r>
                            <w:r w:rsidR="002462FE" w:rsidRPr="00B57F42">
                              <w:t>(</w:t>
                            </w:r>
                            <w:r w:rsidRPr="00B57F42">
                              <w:t xml:space="preserve">Yvan </w:t>
                            </w:r>
                            <w:proofErr w:type="spellStart"/>
                            <w:r w:rsidRPr="00B57F42">
                              <w:t>Devaux</w:t>
                            </w:r>
                            <w:proofErr w:type="spellEnd"/>
                            <w:r w:rsidR="002462FE" w:rsidRPr="00B57F42">
                              <w:t>)</w:t>
                            </w:r>
                          </w:p>
                          <w:p w14:paraId="1463AAA8" w14:textId="77777777" w:rsidR="00D80800" w:rsidRDefault="00D80800" w:rsidP="00D80800">
                            <w:pPr>
                              <w:pStyle w:val="Body3"/>
                            </w:pPr>
                            <w:r>
                              <w:t>10:30-11:00 Coffee Break and Networking</w:t>
                            </w:r>
                          </w:p>
                          <w:p w14:paraId="069EA949" w14:textId="2F1D4786" w:rsidR="000F1108" w:rsidRDefault="000F1108" w:rsidP="000F1108">
                            <w:pPr>
                              <w:pStyle w:val="Body3"/>
                            </w:pPr>
                            <w:r>
                              <w:t xml:space="preserve">11:00 -12:30 </w:t>
                            </w:r>
                            <w:r w:rsidR="002C7244">
                              <w:t>WG4 session</w:t>
                            </w:r>
                            <w:r w:rsidR="00DF0058">
                              <w:t xml:space="preserve"> Dissemination update</w:t>
                            </w:r>
                            <w:r w:rsidR="003B25C6">
                              <w:t xml:space="preserve"> (</w:t>
                            </w:r>
                            <w:r w:rsidR="003B25C6" w:rsidRPr="003B25C6">
                              <w:t>Emma Robinson</w:t>
                            </w:r>
                            <w:r w:rsidR="003B25C6">
                              <w:t>)</w:t>
                            </w:r>
                          </w:p>
                          <w:p w14:paraId="74257068" w14:textId="77777777" w:rsidR="00D80800" w:rsidRDefault="00D80800" w:rsidP="00D80800">
                            <w:pPr>
                              <w:pStyle w:val="Body3"/>
                            </w:pPr>
                            <w:r>
                              <w:t>13:00-14:00 Lunch</w:t>
                            </w:r>
                          </w:p>
                          <w:p w14:paraId="5F1F89A8" w14:textId="5E623144" w:rsidR="000F1108" w:rsidRDefault="000F1108" w:rsidP="000F1108">
                            <w:pPr>
                              <w:pStyle w:val="Body3"/>
                            </w:pPr>
                            <w:r>
                              <w:t xml:space="preserve">13:30-15:00 </w:t>
                            </w:r>
                            <w:r w:rsidR="00DF0058">
                              <w:t xml:space="preserve">WG1 </w:t>
                            </w:r>
                            <w:r>
                              <w:t>session Opening Keynote speaker</w:t>
                            </w:r>
                            <w:r w:rsidR="00DF0058">
                              <w:t xml:space="preserve"> </w:t>
                            </w:r>
                            <w:r w:rsidR="00DF0058" w:rsidRPr="002C7244">
                              <w:t>(Brain heart a</w:t>
                            </w:r>
                            <w:r w:rsidR="00B57F42">
                              <w:t xml:space="preserve">xis &amp; cell-cell </w:t>
                            </w:r>
                            <w:r w:rsidR="00E37D25">
                              <w:t>interaction</w:t>
                            </w:r>
                            <w:r w:rsidR="00B57F42">
                              <w:t>)</w:t>
                            </w:r>
                          </w:p>
                          <w:p w14:paraId="57F0CD84" w14:textId="77777777" w:rsidR="000F1108" w:rsidRDefault="000F1108" w:rsidP="000F1108">
                            <w:pPr>
                              <w:pStyle w:val="Body3"/>
                            </w:pPr>
                            <w:r>
                              <w:t>15:00-15:30 Break and Networking</w:t>
                            </w:r>
                          </w:p>
                          <w:p w14:paraId="444F6E5E" w14:textId="38834EAA" w:rsidR="003B25C6" w:rsidRDefault="000F1108" w:rsidP="000F1108">
                            <w:pPr>
                              <w:pStyle w:val="Body3"/>
                            </w:pPr>
                            <w:r>
                              <w:t xml:space="preserve">15:30 - </w:t>
                            </w:r>
                            <w:r w:rsidR="00EC5C5B">
                              <w:t>17</w:t>
                            </w:r>
                            <w:r>
                              <w:t>:</w:t>
                            </w:r>
                            <w:r w:rsidR="00EC5C5B">
                              <w:t xml:space="preserve">00 </w:t>
                            </w:r>
                            <w:r>
                              <w:t>WG 1 session</w:t>
                            </w:r>
                            <w:r w:rsidR="003B25C6">
                              <w:t xml:space="preserve"> (</w:t>
                            </w:r>
                            <w:r w:rsidR="003B25C6" w:rsidRPr="003B25C6">
                              <w:t xml:space="preserve">Prof </w:t>
                            </w:r>
                            <w:proofErr w:type="spellStart"/>
                            <w:r w:rsidR="003B25C6" w:rsidRPr="003B25C6">
                              <w:t>Dr</w:t>
                            </w:r>
                            <w:proofErr w:type="spellEnd"/>
                            <w:r w:rsidR="003B25C6" w:rsidRPr="003B25C6">
                              <w:t xml:space="preserve"> </w:t>
                            </w:r>
                            <w:proofErr w:type="spellStart"/>
                            <w:r w:rsidR="003B25C6" w:rsidRPr="003B25C6">
                              <w:t>Timo</w:t>
                            </w:r>
                            <w:proofErr w:type="spellEnd"/>
                            <w:r w:rsidR="003B25C6" w:rsidRPr="003B25C6">
                              <w:t xml:space="preserve"> </w:t>
                            </w:r>
                            <w:proofErr w:type="spellStart"/>
                            <w:r w:rsidR="003B25C6" w:rsidRPr="003B25C6">
                              <w:t>Brandenburger</w:t>
                            </w:r>
                            <w:proofErr w:type="spellEnd"/>
                            <w:r w:rsidR="00A253CB">
                              <w:t>*,</w:t>
                            </w:r>
                            <w:r w:rsidR="003B25C6" w:rsidRPr="003B25C6">
                              <w:t xml:space="preserve"> </w:t>
                            </w:r>
                            <w:r w:rsidR="00A253CB">
                              <w:t xml:space="preserve">Michele </w:t>
                            </w:r>
                            <w:r w:rsidR="00A253CB" w:rsidRPr="00A253CB">
                              <w:t>Ciccarelli</w:t>
                            </w:r>
                            <w:r w:rsidR="00A253CB">
                              <w:t>,</w:t>
                            </w:r>
                            <w:r w:rsidR="00A253CB" w:rsidRPr="00A253CB">
                              <w:t xml:space="preserve"> Georgios</w:t>
                            </w:r>
                            <w:r w:rsidR="00A253CB">
                              <w:t xml:space="preserve"> </w:t>
                            </w:r>
                            <w:proofErr w:type="spellStart"/>
                            <w:r w:rsidR="00A253CB" w:rsidRPr="00A253CB">
                              <w:t>Dedoussis</w:t>
                            </w:r>
                            <w:proofErr w:type="spellEnd"/>
                            <w:r w:rsidR="00A253CB">
                              <w:t>)</w:t>
                            </w:r>
                          </w:p>
                          <w:p w14:paraId="20113C90" w14:textId="60CEC11A" w:rsidR="00EC5C5B" w:rsidRDefault="00EC5C5B" w:rsidP="000F1108">
                            <w:pPr>
                              <w:pStyle w:val="Body3"/>
                            </w:pPr>
                            <w:r>
                              <w:t>17</w:t>
                            </w:r>
                            <w:r w:rsidR="000F1108">
                              <w:t>:</w:t>
                            </w:r>
                            <w:r>
                              <w:t xml:space="preserve">00 </w:t>
                            </w:r>
                            <w:r w:rsidR="000F1108">
                              <w:t xml:space="preserve">- 18:00 </w:t>
                            </w:r>
                            <w:r w:rsidRPr="00EC5C5B">
                              <w:t>WG 1 round table</w:t>
                            </w:r>
                            <w:r w:rsidR="00D80800">
                              <w:t xml:space="preserve"> 1.</w:t>
                            </w:r>
                          </w:p>
                          <w:p w14:paraId="065C3679" w14:textId="7204EE72" w:rsidR="000F1108" w:rsidRDefault="000F1108" w:rsidP="000F1108">
                            <w:pPr>
                              <w:pStyle w:val="Body3"/>
                            </w:pPr>
                            <w:r>
                              <w:t>18:00</w:t>
                            </w:r>
                            <w:r w:rsidR="00867CB2">
                              <w:t xml:space="preserve"> – 20:00</w:t>
                            </w:r>
                            <w:r>
                              <w:t xml:space="preserve"> </w:t>
                            </w:r>
                            <w:r w:rsidR="00867CB2">
                              <w:t>–</w:t>
                            </w:r>
                            <w:r>
                              <w:t xml:space="preserve"> </w:t>
                            </w:r>
                            <w:r w:rsidR="00867CB2">
                              <w:t>Poster session</w:t>
                            </w:r>
                          </w:p>
                          <w:p w14:paraId="5CF70187" w14:textId="121A51E5" w:rsidR="00A253CB" w:rsidRPr="000F1108" w:rsidRDefault="00A253CB" w:rsidP="000F1108">
                            <w:pPr>
                              <w:pStyle w:val="Body3"/>
                            </w:pPr>
                            <w:r>
                              <w:t>*</w:t>
                            </w:r>
                            <w:r w:rsidRPr="00A253CB">
                              <w:t>10min talk + 5 min QA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17FA1" id="_x0000_s1037" type="#_x0000_t202" style="position:absolute;margin-left:24pt;margin-top:59.5pt;width:548pt;height:394.5pt;z-index:251684864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" filled="f" stroked="f" strokeweight="1pt">
                <v:stroke miterlimit="4"/>
                <v:textbox inset="0,0,0,0">
                  <w:txbxContent>
                    <w:p w14:paraId="34E1F1E0" w14:textId="77777777" w:rsidR="002521D3" w:rsidRPr="00752E58" w:rsidRDefault="0089662F" w:rsidP="00352427">
                      <w:pPr>
                        <w:pStyle w:val="Podnaslov"/>
                        <w:rPr>
                          <w:rStyle w:val="Red25"/>
                          <w:rFonts w:ascii="Helvetica" w:eastAsia="Helvetica" w:hAnsi="Helvetica" w:cs="Helvetica"/>
                          <w:color w:val="004B91"/>
                          <w:sz w:val="50"/>
                          <w:szCs w:val="50"/>
                        </w:rPr>
                      </w:pPr>
                      <w:r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Day 1</w:t>
                      </w:r>
                    </w:p>
                    <w:p w14:paraId="5B08F19E" w14:textId="44EB305C" w:rsidR="002521D3" w:rsidRDefault="00752E58" w:rsidP="00352427">
                      <w:pPr>
                        <w:pStyle w:val="Podnaslov"/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</w:pPr>
                      <w:r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Monday</w:t>
                      </w:r>
                      <w:r w:rsidR="000A61B8"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 xml:space="preserve">, </w:t>
                      </w:r>
                      <w:r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7 September 2020</w:t>
                      </w:r>
                    </w:p>
                    <w:p w14:paraId="683FA1AE" w14:textId="77777777" w:rsidR="000F1108" w:rsidRDefault="000F1108" w:rsidP="000F1108">
                      <w:pPr>
                        <w:pStyle w:val="Body3"/>
                      </w:pPr>
                    </w:p>
                    <w:p w14:paraId="0FE1ADF5" w14:textId="50D7A40C" w:rsidR="002C7244" w:rsidRDefault="002C7244" w:rsidP="000F1108">
                      <w:pPr>
                        <w:pStyle w:val="Body3"/>
                      </w:pPr>
                      <w:r>
                        <w:t>8:00 – 9:00 Core group meeting (Only Core group members invited)</w:t>
                      </w:r>
                    </w:p>
                    <w:p w14:paraId="002CEE45" w14:textId="76D96359" w:rsidR="002462FE" w:rsidRDefault="000F1108" w:rsidP="000F1108">
                      <w:pPr>
                        <w:pStyle w:val="Body3"/>
                      </w:pPr>
                      <w:r>
                        <w:t xml:space="preserve">9:00 - </w:t>
                      </w:r>
                      <w:r w:rsidR="002C7244">
                        <w:t>9</w:t>
                      </w:r>
                      <w:r>
                        <w:t>:</w:t>
                      </w:r>
                      <w:r w:rsidR="002C7244">
                        <w:t xml:space="preserve">30 </w:t>
                      </w:r>
                      <w:r>
                        <w:t xml:space="preserve">Opening ceremony </w:t>
                      </w:r>
                      <w:r w:rsidR="00752E58">
                        <w:t>Welcome</w:t>
                      </w:r>
                      <w:r>
                        <w:t xml:space="preserve"> </w:t>
                      </w:r>
                      <w:r w:rsidR="00752E58">
                        <w:t>address</w:t>
                      </w:r>
                      <w:r>
                        <w:t xml:space="preserve"> from </w:t>
                      </w:r>
                      <w:r w:rsidR="00867CB2" w:rsidRPr="00B57F42">
                        <w:t xml:space="preserve">prof. Mario </w:t>
                      </w:r>
                      <w:proofErr w:type="spellStart"/>
                      <w:r w:rsidR="00867CB2" w:rsidRPr="00B57F42">
                        <w:t>Zovak</w:t>
                      </w:r>
                      <w:proofErr w:type="spellEnd"/>
                      <w:r w:rsidR="00867CB2" w:rsidRPr="00B57F42">
                        <w:t xml:space="preserve">, </w:t>
                      </w:r>
                      <w:r w:rsidRPr="00B57F42">
                        <w:t>Director</w:t>
                      </w:r>
                      <w:r>
                        <w:t xml:space="preserve"> of </w:t>
                      </w:r>
                      <w:r w:rsidR="00752E58">
                        <w:t>hospital</w:t>
                      </w:r>
                      <w:r>
                        <w:t xml:space="preserve"> (All invited</w:t>
                      </w:r>
                      <w:r w:rsidR="002462FE">
                        <w:t>)</w:t>
                      </w:r>
                    </w:p>
                    <w:p w14:paraId="37758BAC" w14:textId="0EAE585A" w:rsidR="002C7244" w:rsidRDefault="002C7244" w:rsidP="000F1108">
                      <w:pPr>
                        <w:pStyle w:val="Body3"/>
                      </w:pPr>
                      <w:r>
                        <w:t xml:space="preserve">9:30 </w:t>
                      </w:r>
                      <w:r w:rsidR="002462FE">
                        <w:t xml:space="preserve">- 10:30 </w:t>
                      </w:r>
                      <w:r>
                        <w:t xml:space="preserve">Welcome and </w:t>
                      </w:r>
                      <w:r w:rsidRPr="00B57F42">
                        <w:t xml:space="preserve">introductions </w:t>
                      </w:r>
                      <w:r w:rsidR="002462FE" w:rsidRPr="00B57F42">
                        <w:t>(</w:t>
                      </w:r>
                      <w:r w:rsidRPr="00B57F42">
                        <w:t xml:space="preserve">Yvan </w:t>
                      </w:r>
                      <w:proofErr w:type="spellStart"/>
                      <w:r w:rsidRPr="00B57F42">
                        <w:t>Devaux</w:t>
                      </w:r>
                      <w:proofErr w:type="spellEnd"/>
                      <w:r w:rsidR="002462FE" w:rsidRPr="00B57F42">
                        <w:t>)</w:t>
                      </w:r>
                    </w:p>
                    <w:p w14:paraId="1463AAA8" w14:textId="77777777" w:rsidR="00D80800" w:rsidRDefault="00D80800" w:rsidP="00D80800">
                      <w:pPr>
                        <w:pStyle w:val="Body3"/>
                      </w:pPr>
                      <w:r>
                        <w:t>10:30-11:00 Coffee Break and Networking</w:t>
                      </w:r>
                    </w:p>
                    <w:p w14:paraId="069EA949" w14:textId="2F1D4786" w:rsidR="000F1108" w:rsidRDefault="000F1108" w:rsidP="000F1108">
                      <w:pPr>
                        <w:pStyle w:val="Body3"/>
                      </w:pPr>
                      <w:r>
                        <w:t xml:space="preserve">11:00 -12:30 </w:t>
                      </w:r>
                      <w:r w:rsidR="002C7244">
                        <w:t>WG4 session</w:t>
                      </w:r>
                      <w:r w:rsidR="00DF0058">
                        <w:t xml:space="preserve"> Dissemination update</w:t>
                      </w:r>
                      <w:r w:rsidR="003B25C6">
                        <w:t xml:space="preserve"> (</w:t>
                      </w:r>
                      <w:r w:rsidR="003B25C6" w:rsidRPr="003B25C6">
                        <w:t>Emma Robinson</w:t>
                      </w:r>
                      <w:r w:rsidR="003B25C6">
                        <w:t>)</w:t>
                      </w:r>
                    </w:p>
                    <w:p w14:paraId="74257068" w14:textId="77777777" w:rsidR="00D80800" w:rsidRDefault="00D80800" w:rsidP="00D80800">
                      <w:pPr>
                        <w:pStyle w:val="Body3"/>
                      </w:pPr>
                      <w:r>
                        <w:t>13:00-14:00 Lunch</w:t>
                      </w:r>
                    </w:p>
                    <w:p w14:paraId="5F1F89A8" w14:textId="5E623144" w:rsidR="000F1108" w:rsidRDefault="000F1108" w:rsidP="000F1108">
                      <w:pPr>
                        <w:pStyle w:val="Body3"/>
                      </w:pPr>
                      <w:r>
                        <w:t xml:space="preserve">13:30-15:00 </w:t>
                      </w:r>
                      <w:r w:rsidR="00DF0058">
                        <w:t xml:space="preserve">WG1 </w:t>
                      </w:r>
                      <w:r>
                        <w:t>session Opening Keynote speaker</w:t>
                      </w:r>
                      <w:r w:rsidR="00DF0058">
                        <w:t xml:space="preserve"> </w:t>
                      </w:r>
                      <w:r w:rsidR="00DF0058" w:rsidRPr="002C7244">
                        <w:t>(Brain heart a</w:t>
                      </w:r>
                      <w:r w:rsidR="00B57F42">
                        <w:t xml:space="preserve">xis &amp; cell-cell </w:t>
                      </w:r>
                      <w:r w:rsidR="00E37D25">
                        <w:t>interaction</w:t>
                      </w:r>
                      <w:r w:rsidR="00B57F42">
                        <w:t>)</w:t>
                      </w:r>
                    </w:p>
                    <w:p w14:paraId="57F0CD84" w14:textId="77777777" w:rsidR="000F1108" w:rsidRDefault="000F1108" w:rsidP="000F1108">
                      <w:pPr>
                        <w:pStyle w:val="Body3"/>
                      </w:pPr>
                      <w:r>
                        <w:t>15:00-15:30 Break and Networking</w:t>
                      </w:r>
                    </w:p>
                    <w:p w14:paraId="444F6E5E" w14:textId="38834EAA" w:rsidR="003B25C6" w:rsidRDefault="000F1108" w:rsidP="000F1108">
                      <w:pPr>
                        <w:pStyle w:val="Body3"/>
                      </w:pPr>
                      <w:r>
                        <w:t xml:space="preserve">15:30 - </w:t>
                      </w:r>
                      <w:r w:rsidR="00EC5C5B">
                        <w:t>17</w:t>
                      </w:r>
                      <w:r>
                        <w:t>:</w:t>
                      </w:r>
                      <w:r w:rsidR="00EC5C5B">
                        <w:t xml:space="preserve">00 </w:t>
                      </w:r>
                      <w:r>
                        <w:t>WG 1 session</w:t>
                      </w:r>
                      <w:r w:rsidR="003B25C6">
                        <w:t xml:space="preserve"> (</w:t>
                      </w:r>
                      <w:r w:rsidR="003B25C6" w:rsidRPr="003B25C6">
                        <w:t xml:space="preserve">Prof </w:t>
                      </w:r>
                      <w:proofErr w:type="spellStart"/>
                      <w:r w:rsidR="003B25C6" w:rsidRPr="003B25C6">
                        <w:t>Dr</w:t>
                      </w:r>
                      <w:proofErr w:type="spellEnd"/>
                      <w:r w:rsidR="003B25C6" w:rsidRPr="003B25C6">
                        <w:t xml:space="preserve"> </w:t>
                      </w:r>
                      <w:proofErr w:type="spellStart"/>
                      <w:r w:rsidR="003B25C6" w:rsidRPr="003B25C6">
                        <w:t>Timo</w:t>
                      </w:r>
                      <w:proofErr w:type="spellEnd"/>
                      <w:r w:rsidR="003B25C6" w:rsidRPr="003B25C6">
                        <w:t xml:space="preserve"> </w:t>
                      </w:r>
                      <w:proofErr w:type="spellStart"/>
                      <w:r w:rsidR="003B25C6" w:rsidRPr="003B25C6">
                        <w:t>Brandenburger</w:t>
                      </w:r>
                      <w:proofErr w:type="spellEnd"/>
                      <w:r w:rsidR="00A253CB">
                        <w:t>*,</w:t>
                      </w:r>
                      <w:r w:rsidR="003B25C6" w:rsidRPr="003B25C6">
                        <w:t xml:space="preserve"> </w:t>
                      </w:r>
                      <w:r w:rsidR="00A253CB">
                        <w:t xml:space="preserve">Michele </w:t>
                      </w:r>
                      <w:r w:rsidR="00A253CB" w:rsidRPr="00A253CB">
                        <w:t>Ciccarelli</w:t>
                      </w:r>
                      <w:r w:rsidR="00A253CB">
                        <w:t>,</w:t>
                      </w:r>
                      <w:r w:rsidR="00A253CB" w:rsidRPr="00A253CB">
                        <w:t xml:space="preserve"> Georgios</w:t>
                      </w:r>
                      <w:r w:rsidR="00A253CB">
                        <w:t xml:space="preserve"> </w:t>
                      </w:r>
                      <w:proofErr w:type="spellStart"/>
                      <w:r w:rsidR="00A253CB" w:rsidRPr="00A253CB">
                        <w:t>Dedoussis</w:t>
                      </w:r>
                      <w:proofErr w:type="spellEnd"/>
                      <w:r w:rsidR="00A253CB">
                        <w:t>)</w:t>
                      </w:r>
                    </w:p>
                    <w:p w14:paraId="20113C90" w14:textId="60CEC11A" w:rsidR="00EC5C5B" w:rsidRDefault="00EC5C5B" w:rsidP="000F1108">
                      <w:pPr>
                        <w:pStyle w:val="Body3"/>
                      </w:pPr>
                      <w:r>
                        <w:t>17</w:t>
                      </w:r>
                      <w:r w:rsidR="000F1108">
                        <w:t>:</w:t>
                      </w:r>
                      <w:r>
                        <w:t xml:space="preserve">00 </w:t>
                      </w:r>
                      <w:r w:rsidR="000F1108">
                        <w:t xml:space="preserve">- 18:00 </w:t>
                      </w:r>
                      <w:r w:rsidRPr="00EC5C5B">
                        <w:t>WG 1 round table</w:t>
                      </w:r>
                      <w:r w:rsidR="00D80800">
                        <w:t xml:space="preserve"> 1.</w:t>
                      </w:r>
                    </w:p>
                    <w:p w14:paraId="065C3679" w14:textId="7204EE72" w:rsidR="000F1108" w:rsidRDefault="000F1108" w:rsidP="000F1108">
                      <w:pPr>
                        <w:pStyle w:val="Body3"/>
                      </w:pPr>
                      <w:r>
                        <w:t>18:00</w:t>
                      </w:r>
                      <w:r w:rsidR="00867CB2">
                        <w:t xml:space="preserve"> – 20:00</w:t>
                      </w:r>
                      <w:r>
                        <w:t xml:space="preserve"> </w:t>
                      </w:r>
                      <w:r w:rsidR="00867CB2">
                        <w:t>–</w:t>
                      </w:r>
                      <w:r>
                        <w:t xml:space="preserve"> </w:t>
                      </w:r>
                      <w:r w:rsidR="00867CB2">
                        <w:t>Poster session</w:t>
                      </w:r>
                    </w:p>
                    <w:p w14:paraId="5CF70187" w14:textId="121A51E5" w:rsidR="00A253CB" w:rsidRPr="000F1108" w:rsidRDefault="00A253CB" w:rsidP="000F1108">
                      <w:pPr>
                        <w:pStyle w:val="Body3"/>
                      </w:pPr>
                      <w:r>
                        <w:t>*</w:t>
                      </w:r>
                      <w:r w:rsidRPr="00A253CB">
                        <w:t>10min talk + 5 min Q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9662F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80768" behindDoc="0" locked="0" layoutInCell="1" allowOverlap="1" wp14:anchorId="79BD93F5" wp14:editId="78E2131D">
                <wp:simplePos x="0" y="0"/>
                <wp:positionH relativeFrom="page">
                  <wp:posOffset>304800</wp:posOffset>
                </wp:positionH>
                <wp:positionV relativeFrom="page">
                  <wp:posOffset>444500</wp:posOffset>
                </wp:positionV>
                <wp:extent cx="6959600" cy="9804400"/>
                <wp:effectExtent l="0" t="0" r="0" b="0"/>
                <wp:wrapNone/>
                <wp:docPr id="107374186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600" cy="98044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rect id="_x0000_s1051" style="visibility:visible;position:absolute;margin-left:24.0pt;margin-top:35.0pt;width:548.0pt;height:772.0pt;z-index:251680768;mso-position-horizontal:absolute;mso-position-horizontal-relative:page;mso-position-vertical:absolute;mso-position-vertical-relative:page;mso-wrap-distance-left:12.0pt;mso-wrap-distance-top:12.0pt;mso-wrap-distance-right:12.0pt;mso-wrap-distance-bottom:12.0pt;">
                <v:fill on="f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w10:wrap type="none" side="bothSides" anchorx="page" anchory="page"/>
              </v:rect>
            </w:pict>
          </mc:Fallback>
        </mc:AlternateContent>
      </w:r>
      <w:r w:rsidR="0089662F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83840" behindDoc="0" locked="0" layoutInCell="1" allowOverlap="1" wp14:anchorId="14043C25" wp14:editId="6021DB73">
                <wp:simplePos x="0" y="0"/>
                <wp:positionH relativeFrom="page">
                  <wp:posOffset>304800</wp:posOffset>
                </wp:positionH>
                <wp:positionV relativeFrom="page">
                  <wp:posOffset>457205</wp:posOffset>
                </wp:positionV>
                <wp:extent cx="6959600" cy="1"/>
                <wp:effectExtent l="0" t="0" r="0" b="0"/>
                <wp:wrapNone/>
                <wp:docPr id="107374187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9600" cy="1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2925BB3F" id="officeArt object" o:spid="_x0000_s1026" style="position:absolute;z-index:25168384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24pt,36pt" to="572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" strokeweight="2pt">
                <v:stroke miterlimit="4" joinstyle="miter"/>
                <w10:wrap anchorx="page" anchory="page"/>
              </v:line>
            </w:pict>
          </mc:Fallback>
        </mc:AlternateContent>
      </w:r>
      <w:r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718656" behindDoc="0" locked="0" layoutInCell="1" allowOverlap="1" wp14:anchorId="69CF5677" wp14:editId="08975188">
                <wp:simplePos x="0" y="0"/>
                <wp:positionH relativeFrom="page">
                  <wp:posOffset>292925</wp:posOffset>
                </wp:positionH>
                <wp:positionV relativeFrom="page">
                  <wp:posOffset>443865</wp:posOffset>
                </wp:positionV>
                <wp:extent cx="6959600" cy="9804400"/>
                <wp:effectExtent l="0" t="0" r="0" b="0"/>
                <wp:wrapNone/>
                <wp:docPr id="107374187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600" cy="98044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4F2FBD9B" id="officeArt object" o:spid="_x0000_s1026" style="position:absolute;margin-left:23.05pt;margin-top:34.95pt;width:548pt;height:772pt;z-index:25171865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" filled="f" stroked="f" strokeweight="1pt">
                <v:stroke miterlimit="4"/>
                <w10:wrap anchorx="page" anchory="page"/>
              </v:rect>
            </w:pict>
          </mc:Fallback>
        </mc:AlternateContent>
      </w:r>
      <w:r w:rsidR="0089662F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720704" behindDoc="0" locked="0" layoutInCell="1" allowOverlap="1" wp14:anchorId="57B06C95" wp14:editId="264280E6">
                <wp:simplePos x="0" y="0"/>
                <wp:positionH relativeFrom="page">
                  <wp:posOffset>304800</wp:posOffset>
                </wp:positionH>
                <wp:positionV relativeFrom="page">
                  <wp:posOffset>457205</wp:posOffset>
                </wp:positionV>
                <wp:extent cx="6959600" cy="1"/>
                <wp:effectExtent l="0" t="0" r="0" b="0"/>
                <wp:wrapNone/>
                <wp:docPr id="107374187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9600" cy="1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line w14:anchorId="2BC11BB1" id="officeArt object" o:spid="_x0000_s1026" style="position:absolute;z-index:25172070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24pt,36pt" to="572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" strokeweight="2pt">
                <v:stroke miterlimit="4" joinstyle="miter"/>
                <w10:wrap anchorx="page" anchory="page"/>
              </v:line>
            </w:pict>
          </mc:Fallback>
        </mc:AlternateContent>
      </w:r>
      <w:r w:rsidR="0089662F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85888" behindDoc="0" locked="0" layoutInCell="1" allowOverlap="1" wp14:anchorId="6057B931" wp14:editId="20686B23">
                <wp:simplePos x="0" y="0"/>
                <wp:positionH relativeFrom="page">
                  <wp:posOffset>304800</wp:posOffset>
                </wp:positionH>
                <wp:positionV relativeFrom="page">
                  <wp:posOffset>444500</wp:posOffset>
                </wp:positionV>
                <wp:extent cx="6959600" cy="9804400"/>
                <wp:effectExtent l="0" t="0" r="0" b="0"/>
                <wp:wrapNone/>
                <wp:docPr id="107374187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600" cy="98044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rect w14:anchorId="39BECB11" id="officeArt object" o:spid="_x0000_s1026" style="position:absolute;margin-left:24pt;margin-top:35pt;width:548pt;height:772pt;z-index:251685888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" filled="f" stroked="f" strokeweight="1pt">
                <v:stroke miterlimit="4"/>
                <w10:wrap anchorx="page" anchory="page"/>
              </v:rect>
            </w:pict>
          </mc:Fallback>
        </mc:AlternateContent>
      </w:r>
      <w:r w:rsidR="0089662F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688960" behindDoc="0" locked="0" layoutInCell="1" allowOverlap="1" wp14:anchorId="60E2EB7D" wp14:editId="7C710913">
                <wp:simplePos x="0" y="0"/>
                <wp:positionH relativeFrom="page">
                  <wp:posOffset>304800</wp:posOffset>
                </wp:positionH>
                <wp:positionV relativeFrom="page">
                  <wp:posOffset>457205</wp:posOffset>
                </wp:positionV>
                <wp:extent cx="6959600" cy="1"/>
                <wp:effectExtent l="0" t="0" r="0" b="0"/>
                <wp:wrapNone/>
                <wp:docPr id="107374188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9600" cy="1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line w14:anchorId="278F81C2" id="officeArt object" o:spid="_x0000_s1026" style="position:absolute;z-index:25168896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24pt,36pt" to="572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" strokeweight="2pt">
                <v:stroke miterlimit="4" joinstyle="miter"/>
                <w10:wrap anchorx="page" anchory="page"/>
              </v:line>
            </w:pict>
          </mc:Fallback>
        </mc:AlternateContent>
      </w:r>
    </w:p>
    <w:p w14:paraId="2224C047" w14:textId="0775E21F" w:rsidR="004825BE" w:rsidRDefault="00414BB0" w:rsidP="00414BB0">
      <w:pPr>
        <w:pStyle w:val="FreeForm"/>
      </w:pPr>
      <w:r>
        <w:rPr>
          <w:noProof/>
          <w:lang w:val="hr-HR" w:eastAsia="hr-HR"/>
        </w:rPr>
        <w:lastRenderedPageBreak/>
        <mc:AlternateContent>
          <mc:Choice Requires="wps">
            <w:drawing>
              <wp:anchor distT="152400" distB="152400" distL="152400" distR="152400" simplePos="0" relativeHeight="251691008" behindDoc="0" locked="0" layoutInCell="1" allowOverlap="1" wp14:anchorId="7BC6AECC" wp14:editId="206E5008">
                <wp:simplePos x="0" y="0"/>
                <wp:positionH relativeFrom="page">
                  <wp:posOffset>314325</wp:posOffset>
                </wp:positionH>
                <wp:positionV relativeFrom="margin">
                  <wp:align>top</wp:align>
                </wp:positionV>
                <wp:extent cx="6959600" cy="9804400"/>
                <wp:effectExtent l="0" t="0" r="0" b="0"/>
                <wp:wrapNone/>
                <wp:docPr id="107374188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600" cy="98044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rect w14:anchorId="733CD034" id="officeArt object" o:spid="_x0000_s1026" style="position:absolute;margin-left:24.75pt;margin-top:0;width:548pt;height:772pt;z-index:251691008;visibility:visible;mso-wrap-style:square;mso-wrap-distance-left:12pt;mso-wrap-distance-top:12pt;mso-wrap-distance-right:12pt;mso-wrap-distance-bottom:12pt;mso-position-horizontal:absolute;mso-position-horizontal-relative:page;mso-position-vertical:top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" filled="f" stroked="f" strokeweight="1pt">
                <v:stroke miterlimit="4"/>
                <w10:wrap anchorx="page" anchory="margin"/>
              </v:rect>
            </w:pict>
          </mc:Fallback>
        </mc:AlternateContent>
      </w:r>
      <w:r w:rsidR="0089662F"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726848" behindDoc="0" locked="0" layoutInCell="1" allowOverlap="1" wp14:anchorId="68D31938" wp14:editId="693D17AE">
                <wp:simplePos x="0" y="0"/>
                <wp:positionH relativeFrom="page">
                  <wp:posOffset>304800</wp:posOffset>
                </wp:positionH>
                <wp:positionV relativeFrom="page">
                  <wp:posOffset>457205</wp:posOffset>
                </wp:positionV>
                <wp:extent cx="6959600" cy="1"/>
                <wp:effectExtent l="0" t="0" r="0" b="0"/>
                <wp:wrapNone/>
                <wp:docPr id="107374188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9600" cy="1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w16se="http://schemas.microsoft.com/office/word/2015/wordml/symex" xmlns:cx="http://schemas.microsoft.com/office/drawing/2014/chartex">
            <w:pict>
              <v:line w14:anchorId="0F9BE3AA" id="officeArt object" o:spid="_x0000_s1026" style="position:absolute;z-index:251726848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" from="24pt,36pt" to="572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" strokeweight="2pt">
                <v:stroke miterlimit="4" joinstyle="miter"/>
                <w10:wrap anchorx="page" anchory="page"/>
              </v:line>
            </w:pict>
          </mc:Fallback>
        </mc:AlternateContent>
      </w:r>
    </w:p>
    <w:p w14:paraId="018BCEC8" w14:textId="29A89980" w:rsidR="00597672" w:rsidRDefault="000F1108" w:rsidP="00414BB0">
      <w:pPr>
        <w:pStyle w:val="Bodyfff1"/>
        <w:rPr>
          <w:rFonts w:ascii="Arial" w:hAnsi="Arial" w:cs="Arial"/>
        </w:rPr>
      </w:pPr>
      <w:r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727872" behindDoc="0" locked="0" layoutInCell="1" allowOverlap="1" wp14:anchorId="67D9BC3E" wp14:editId="6C6A5975">
                <wp:simplePos x="0" y="0"/>
                <wp:positionH relativeFrom="margin">
                  <wp:align>left</wp:align>
                </wp:positionH>
                <wp:positionV relativeFrom="margin">
                  <wp:posOffset>320040</wp:posOffset>
                </wp:positionV>
                <wp:extent cx="6896100" cy="3994150"/>
                <wp:effectExtent l="0" t="0" r="0" b="6350"/>
                <wp:wrapNone/>
                <wp:docPr id="107374188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96100" cy="39941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1A9DCFE" w14:textId="6CE369FD" w:rsidR="00C22DDA" w:rsidRPr="00752E58" w:rsidRDefault="00C22DDA" w:rsidP="00C22DDA">
                            <w:pPr>
                              <w:pStyle w:val="Podnaslov"/>
                              <w:rPr>
                                <w:rStyle w:val="Red34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</w:pPr>
                            <w:r w:rsidRPr="00752E58">
                              <w:rPr>
                                <w:rStyle w:val="Red34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Day 3</w:t>
                            </w:r>
                          </w:p>
                          <w:p w14:paraId="42875E14" w14:textId="547EAA21" w:rsidR="00414BB0" w:rsidRPr="00752E58" w:rsidRDefault="00752E58" w:rsidP="00414BB0">
                            <w:pPr>
                              <w:pStyle w:val="Podnaslov"/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</w:pPr>
                            <w:r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Wednesday</w:t>
                            </w:r>
                            <w:r w:rsidR="00414BB0"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 xml:space="preserve">, </w:t>
                            </w:r>
                            <w:r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9 September 2020</w:t>
                            </w:r>
                          </w:p>
                          <w:p w14:paraId="512CBF98" w14:textId="14945B19" w:rsidR="000F1108" w:rsidRDefault="003054F6" w:rsidP="000F1108">
                            <w:pPr>
                              <w:pStyle w:val="Body3"/>
                            </w:pPr>
                            <w:r>
                              <w:t>8</w:t>
                            </w:r>
                            <w:r w:rsidR="000F1108" w:rsidRPr="00752E58">
                              <w:t xml:space="preserve">:00 - </w:t>
                            </w:r>
                            <w:r>
                              <w:t>8</w:t>
                            </w:r>
                            <w:r w:rsidR="000F1108" w:rsidRPr="00752E58">
                              <w:t xml:space="preserve">:30 </w:t>
                            </w:r>
                            <w:r w:rsidR="00752E58" w:rsidRPr="00752E58">
                              <w:t>Welcome</w:t>
                            </w:r>
                            <w:r w:rsidR="000F1108" w:rsidRPr="00752E58">
                              <w:t xml:space="preserve"> to the Training School participants</w:t>
                            </w:r>
                          </w:p>
                          <w:p w14:paraId="1A77792B" w14:textId="70B60EA1" w:rsidR="003054F6" w:rsidRDefault="003054F6" w:rsidP="000F1108">
                            <w:pPr>
                              <w:pStyle w:val="Body3"/>
                            </w:pPr>
                            <w:r>
                              <w:t xml:space="preserve">8:30-9:30 How to get Marie Curie </w:t>
                            </w:r>
                            <w:r w:rsidRPr="00B57F42">
                              <w:t>grant (</w:t>
                            </w:r>
                            <w:proofErr w:type="spellStart"/>
                            <w:r w:rsidRPr="00B57F42">
                              <w:t>Amela</w:t>
                            </w:r>
                            <w:proofErr w:type="spellEnd"/>
                            <w:r w:rsidRPr="00B57F42">
                              <w:t xml:space="preserve"> </w:t>
                            </w:r>
                            <w:proofErr w:type="spellStart"/>
                            <w:r w:rsidRPr="00B57F42">
                              <w:t>Jusić</w:t>
                            </w:r>
                            <w:proofErr w:type="spellEnd"/>
                            <w:r w:rsidRPr="00B57F42">
                              <w:t>)</w:t>
                            </w:r>
                          </w:p>
                          <w:p w14:paraId="3CBF16DE" w14:textId="3A7880E5" w:rsidR="000F1108" w:rsidRDefault="000F1108" w:rsidP="000F1108">
                            <w:pPr>
                              <w:pStyle w:val="Body3"/>
                            </w:pPr>
                            <w:r>
                              <w:t>9:30 - 10:00 STSM Grant Period 2 Rapid Fire presentations</w:t>
                            </w:r>
                            <w:r w:rsidR="003B25C6">
                              <w:t xml:space="preserve"> (Dimitris </w:t>
                            </w:r>
                            <w:proofErr w:type="spellStart"/>
                            <w:r w:rsidR="003B25C6">
                              <w:t>Beis</w:t>
                            </w:r>
                            <w:proofErr w:type="spellEnd"/>
                            <w:r w:rsidR="003B25C6">
                              <w:t>)</w:t>
                            </w:r>
                          </w:p>
                          <w:p w14:paraId="2EAA6971" w14:textId="77777777" w:rsidR="00D80800" w:rsidRDefault="00D80800" w:rsidP="00D80800">
                            <w:pPr>
                              <w:pStyle w:val="Body3"/>
                            </w:pPr>
                            <w:r>
                              <w:t>10:30-11:00 Coffee Break and Networking</w:t>
                            </w:r>
                          </w:p>
                          <w:p w14:paraId="7F08A234" w14:textId="356A11AD" w:rsidR="000F1108" w:rsidRDefault="000F1108" w:rsidP="000F1108">
                            <w:pPr>
                              <w:pStyle w:val="Body3"/>
                            </w:pPr>
                            <w:r>
                              <w:t>10:30 - 11:30 ITC Conference grant awardees</w:t>
                            </w:r>
                            <w:r w:rsidR="004D5486">
                              <w:t xml:space="preserve"> and poster presenters’ winners </w:t>
                            </w:r>
                            <w:r w:rsidR="003B25C6">
                              <w:t>(</w:t>
                            </w:r>
                            <w:r w:rsidR="003B25C6" w:rsidRPr="003B25C6">
                              <w:t xml:space="preserve">Irina </w:t>
                            </w:r>
                            <w:proofErr w:type="spellStart"/>
                            <w:r w:rsidR="003B25C6" w:rsidRPr="003B25C6">
                              <w:t>Carpusca</w:t>
                            </w:r>
                            <w:proofErr w:type="spellEnd"/>
                            <w:r w:rsidR="00A253CB">
                              <w:t xml:space="preserve">, </w:t>
                            </w:r>
                            <w:proofErr w:type="spellStart"/>
                            <w:r w:rsidR="00A253CB">
                              <w:t>Fabiana</w:t>
                            </w:r>
                            <w:proofErr w:type="spellEnd"/>
                            <w:r w:rsidR="00A253CB">
                              <w:t xml:space="preserve"> Martino</w:t>
                            </w:r>
                            <w:r w:rsidR="003B25C6">
                              <w:t>)</w:t>
                            </w:r>
                          </w:p>
                          <w:p w14:paraId="0943AACB" w14:textId="2D7A10E8" w:rsidR="000F1108" w:rsidRDefault="000F1108" w:rsidP="000F1108">
                            <w:pPr>
                              <w:pStyle w:val="Body3"/>
                            </w:pPr>
                            <w:r>
                              <w:t xml:space="preserve">11:30 - 12:00 </w:t>
                            </w:r>
                            <w:proofErr w:type="gramStart"/>
                            <w:r w:rsidR="00A253CB">
                              <w:t>Future plans</w:t>
                            </w:r>
                            <w:proofErr w:type="gramEnd"/>
                            <w:r>
                              <w:t xml:space="preserve"> for meeting in Greece</w:t>
                            </w:r>
                            <w:r w:rsidR="003B25C6">
                              <w:t xml:space="preserve"> </w:t>
                            </w:r>
                            <w:r w:rsidR="003B25C6">
                              <w:t xml:space="preserve">(Dimitris </w:t>
                            </w:r>
                            <w:proofErr w:type="spellStart"/>
                            <w:r w:rsidR="003B25C6">
                              <w:t>Beis</w:t>
                            </w:r>
                            <w:proofErr w:type="spellEnd"/>
                            <w:r w:rsidR="003B25C6">
                              <w:t>)</w:t>
                            </w:r>
                          </w:p>
                          <w:p w14:paraId="03FBD1A4" w14:textId="77777777" w:rsidR="000F1108" w:rsidRDefault="000F1108" w:rsidP="000F1108">
                            <w:pPr>
                              <w:pStyle w:val="Body3"/>
                            </w:pPr>
                            <w:r>
                              <w:t>12:00 - 12:30 Closing Remarks for WG meeting</w:t>
                            </w:r>
                          </w:p>
                          <w:p w14:paraId="49037630" w14:textId="77777777" w:rsidR="00D80800" w:rsidRDefault="00D80800" w:rsidP="00D80800">
                            <w:pPr>
                              <w:pStyle w:val="Body3"/>
                            </w:pPr>
                            <w:r>
                              <w:t>13:00-14:00 Lunch</w:t>
                            </w:r>
                          </w:p>
                          <w:p w14:paraId="6B65FC27" w14:textId="334DFA72" w:rsidR="00414BB0" w:rsidRPr="00414BB0" w:rsidRDefault="000F1108" w:rsidP="000F1108">
                            <w:pPr>
                              <w:pStyle w:val="Body3"/>
                            </w:pPr>
                            <w:r>
                              <w:t>14:15 - 2</w:t>
                            </w:r>
                            <w:r w:rsidR="00E119D1">
                              <w:t>1:00 Social event for WG AND TS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D9BC3E" id="_x0000_s1038" type="#_x0000_t202" style="position:absolute;margin-left:0;margin-top:25.2pt;width:543pt;height:314.5pt;z-index:251727872;visibility:visible;mso-wrap-style:square;mso-width-percent:0;mso-height-percent:0;mso-wrap-distance-left:12pt;mso-wrap-distance-top:12pt;mso-wrap-distance-right:12pt;mso-wrap-distance-bottom:12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" filled="f" stroked="f" strokeweight="1pt">
                <v:stroke miterlimit="4"/>
                <v:textbox inset="0,0,0,0">
                  <w:txbxContent>
                    <w:p w14:paraId="41A9DCFE" w14:textId="6CE369FD" w:rsidR="00C22DDA" w:rsidRPr="00752E58" w:rsidRDefault="00C22DDA" w:rsidP="00C22DDA">
                      <w:pPr>
                        <w:pStyle w:val="Podnaslov"/>
                        <w:rPr>
                          <w:rStyle w:val="Red34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</w:pPr>
                      <w:r w:rsidRPr="00752E58">
                        <w:rPr>
                          <w:rStyle w:val="Red34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Day 3</w:t>
                      </w:r>
                    </w:p>
                    <w:p w14:paraId="42875E14" w14:textId="547EAA21" w:rsidR="00414BB0" w:rsidRPr="00752E58" w:rsidRDefault="00752E58" w:rsidP="00414BB0">
                      <w:pPr>
                        <w:pStyle w:val="Podnaslov"/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</w:pPr>
                      <w:r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Wednesday</w:t>
                      </w:r>
                      <w:r w:rsidR="00414BB0"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 xml:space="preserve">, </w:t>
                      </w:r>
                      <w:r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9 September 2020</w:t>
                      </w:r>
                    </w:p>
                    <w:p w14:paraId="512CBF98" w14:textId="14945B19" w:rsidR="000F1108" w:rsidRDefault="003054F6" w:rsidP="000F1108">
                      <w:pPr>
                        <w:pStyle w:val="Body3"/>
                      </w:pPr>
                      <w:r>
                        <w:t>8</w:t>
                      </w:r>
                      <w:r w:rsidR="000F1108" w:rsidRPr="00752E58">
                        <w:t xml:space="preserve">:00 - </w:t>
                      </w:r>
                      <w:r>
                        <w:t>8</w:t>
                      </w:r>
                      <w:r w:rsidR="000F1108" w:rsidRPr="00752E58">
                        <w:t xml:space="preserve">:30 </w:t>
                      </w:r>
                      <w:r w:rsidR="00752E58" w:rsidRPr="00752E58">
                        <w:t>Welcome</w:t>
                      </w:r>
                      <w:r w:rsidR="000F1108" w:rsidRPr="00752E58">
                        <w:t xml:space="preserve"> to the Training School participants</w:t>
                      </w:r>
                    </w:p>
                    <w:p w14:paraId="1A77792B" w14:textId="70B60EA1" w:rsidR="003054F6" w:rsidRDefault="003054F6" w:rsidP="000F1108">
                      <w:pPr>
                        <w:pStyle w:val="Body3"/>
                      </w:pPr>
                      <w:r>
                        <w:t xml:space="preserve">8:30-9:30 How to get Marie Curie </w:t>
                      </w:r>
                      <w:r w:rsidRPr="00B57F42">
                        <w:t>grant (</w:t>
                      </w:r>
                      <w:proofErr w:type="spellStart"/>
                      <w:r w:rsidRPr="00B57F42">
                        <w:t>Amela</w:t>
                      </w:r>
                      <w:proofErr w:type="spellEnd"/>
                      <w:r w:rsidRPr="00B57F42">
                        <w:t xml:space="preserve"> </w:t>
                      </w:r>
                      <w:proofErr w:type="spellStart"/>
                      <w:r w:rsidRPr="00B57F42">
                        <w:t>Jusić</w:t>
                      </w:r>
                      <w:proofErr w:type="spellEnd"/>
                      <w:r w:rsidRPr="00B57F42">
                        <w:t>)</w:t>
                      </w:r>
                    </w:p>
                    <w:p w14:paraId="3CBF16DE" w14:textId="3A7880E5" w:rsidR="000F1108" w:rsidRDefault="000F1108" w:rsidP="000F1108">
                      <w:pPr>
                        <w:pStyle w:val="Body3"/>
                      </w:pPr>
                      <w:r>
                        <w:t>9:30 - 10:00 STSM Grant Period 2 Rapid Fire presentations</w:t>
                      </w:r>
                      <w:r w:rsidR="003B25C6">
                        <w:t xml:space="preserve"> (Dimitris </w:t>
                      </w:r>
                      <w:proofErr w:type="spellStart"/>
                      <w:r w:rsidR="003B25C6">
                        <w:t>Beis</w:t>
                      </w:r>
                      <w:proofErr w:type="spellEnd"/>
                      <w:r w:rsidR="003B25C6">
                        <w:t>)</w:t>
                      </w:r>
                    </w:p>
                    <w:p w14:paraId="2EAA6971" w14:textId="77777777" w:rsidR="00D80800" w:rsidRDefault="00D80800" w:rsidP="00D80800">
                      <w:pPr>
                        <w:pStyle w:val="Body3"/>
                      </w:pPr>
                      <w:r>
                        <w:t>10:30-11:00 Coffee Break and Networking</w:t>
                      </w:r>
                    </w:p>
                    <w:p w14:paraId="7F08A234" w14:textId="356A11AD" w:rsidR="000F1108" w:rsidRDefault="000F1108" w:rsidP="000F1108">
                      <w:pPr>
                        <w:pStyle w:val="Body3"/>
                      </w:pPr>
                      <w:r>
                        <w:t>10:30 - 11:30 ITC Conference grant awardees</w:t>
                      </w:r>
                      <w:r w:rsidR="004D5486">
                        <w:t xml:space="preserve"> and poster presenters’ winners </w:t>
                      </w:r>
                      <w:r w:rsidR="003B25C6">
                        <w:t>(</w:t>
                      </w:r>
                      <w:r w:rsidR="003B25C6" w:rsidRPr="003B25C6">
                        <w:t xml:space="preserve">Irina </w:t>
                      </w:r>
                      <w:proofErr w:type="spellStart"/>
                      <w:r w:rsidR="003B25C6" w:rsidRPr="003B25C6">
                        <w:t>Carpusca</w:t>
                      </w:r>
                      <w:proofErr w:type="spellEnd"/>
                      <w:r w:rsidR="00A253CB">
                        <w:t xml:space="preserve">, </w:t>
                      </w:r>
                      <w:proofErr w:type="spellStart"/>
                      <w:r w:rsidR="00A253CB">
                        <w:t>Fabiana</w:t>
                      </w:r>
                      <w:proofErr w:type="spellEnd"/>
                      <w:r w:rsidR="00A253CB">
                        <w:t xml:space="preserve"> Martino</w:t>
                      </w:r>
                      <w:r w:rsidR="003B25C6">
                        <w:t>)</w:t>
                      </w:r>
                    </w:p>
                    <w:p w14:paraId="0943AACB" w14:textId="2D7A10E8" w:rsidR="000F1108" w:rsidRDefault="000F1108" w:rsidP="000F1108">
                      <w:pPr>
                        <w:pStyle w:val="Body3"/>
                      </w:pPr>
                      <w:r>
                        <w:t xml:space="preserve">11:30 - 12:00 </w:t>
                      </w:r>
                      <w:proofErr w:type="gramStart"/>
                      <w:r w:rsidR="00A253CB">
                        <w:t>Future plans</w:t>
                      </w:r>
                      <w:proofErr w:type="gramEnd"/>
                      <w:r>
                        <w:t xml:space="preserve"> for meeting in Greece</w:t>
                      </w:r>
                      <w:r w:rsidR="003B25C6">
                        <w:t xml:space="preserve"> </w:t>
                      </w:r>
                      <w:r w:rsidR="003B25C6">
                        <w:t xml:space="preserve">(Dimitris </w:t>
                      </w:r>
                      <w:proofErr w:type="spellStart"/>
                      <w:r w:rsidR="003B25C6">
                        <w:t>Beis</w:t>
                      </w:r>
                      <w:proofErr w:type="spellEnd"/>
                      <w:r w:rsidR="003B25C6">
                        <w:t>)</w:t>
                      </w:r>
                    </w:p>
                    <w:p w14:paraId="03FBD1A4" w14:textId="77777777" w:rsidR="000F1108" w:rsidRDefault="000F1108" w:rsidP="000F1108">
                      <w:pPr>
                        <w:pStyle w:val="Body3"/>
                      </w:pPr>
                      <w:r>
                        <w:t>12:00 - 12:30 Closing Remarks for WG meeting</w:t>
                      </w:r>
                    </w:p>
                    <w:p w14:paraId="49037630" w14:textId="77777777" w:rsidR="00D80800" w:rsidRDefault="00D80800" w:rsidP="00D80800">
                      <w:pPr>
                        <w:pStyle w:val="Body3"/>
                      </w:pPr>
                      <w:r>
                        <w:t>13:00-14:00 Lunch</w:t>
                      </w:r>
                    </w:p>
                    <w:p w14:paraId="6B65FC27" w14:textId="334DFA72" w:rsidR="00414BB0" w:rsidRPr="00414BB0" w:rsidRDefault="000F1108" w:rsidP="000F1108">
                      <w:pPr>
                        <w:pStyle w:val="Body3"/>
                      </w:pPr>
                      <w:r>
                        <w:t>14:15 - 2</w:t>
                      </w:r>
                      <w:r w:rsidR="00E119D1">
                        <w:t>1:00 Social event for WG AND TS</w:t>
                      </w:r>
                      <w:bookmarkStart w:id="1" w:name="_GoBack"/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81397D1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713947B5" w14:textId="4C649D21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3D80DFCB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14163E19" w14:textId="66BE02F2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34590645" w14:textId="2F7590E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56525FF4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3137FA25" w14:textId="2621E059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4B842380" w14:textId="0D90DB39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2752B8F9" w14:textId="2C2DAE9A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2B8EE946" w14:textId="207D7AC5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2497DA7A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70A54F10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10D7035D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23A8C5A7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1CB35A5B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279E21DD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7885D5BA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4165347C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629B52E2" w14:textId="684A7BA5" w:rsidR="000F1108" w:rsidRDefault="004E3B1A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  <w:r>
        <w:rPr>
          <w:noProof/>
          <w:lang w:val="hr-HR" w:eastAsia="hr-HR"/>
        </w:rPr>
        <mc:AlternateContent>
          <mc:Choice Requires="wps">
            <w:drawing>
              <wp:anchor distT="152400" distB="152400" distL="152400" distR="152400" simplePos="0" relativeHeight="251736064" behindDoc="0" locked="0" layoutInCell="1" allowOverlap="1" wp14:anchorId="264C7778" wp14:editId="6F7DC947">
                <wp:simplePos x="0" y="0"/>
                <wp:positionH relativeFrom="margin">
                  <wp:align>center</wp:align>
                </wp:positionH>
                <wp:positionV relativeFrom="margin">
                  <wp:posOffset>4399453</wp:posOffset>
                </wp:positionV>
                <wp:extent cx="6896100" cy="4085111"/>
                <wp:effectExtent l="0" t="0" r="0" b="10795"/>
                <wp:wrapNone/>
                <wp:docPr id="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96100" cy="408511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BE3C83D" w14:textId="30A53A19" w:rsidR="000F1108" w:rsidRPr="00752E58" w:rsidRDefault="000F1108" w:rsidP="000F1108">
                            <w:pPr>
                              <w:pStyle w:val="Podnaslov"/>
                              <w:rPr>
                                <w:rStyle w:val="Red34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</w:pPr>
                            <w:r w:rsidRPr="00752E58">
                              <w:rPr>
                                <w:rStyle w:val="Red34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Day 4</w:t>
                            </w:r>
                          </w:p>
                          <w:p w14:paraId="4C85AA6B" w14:textId="7752022E" w:rsidR="000F1108" w:rsidRPr="00752E58" w:rsidRDefault="00752E58" w:rsidP="000F1108">
                            <w:pPr>
                              <w:pStyle w:val="Podnaslov"/>
                              <w:rPr>
                                <w:rStyle w:val="Red26"/>
                                <w:rFonts w:ascii="Helvetica" w:eastAsia="Helvetica" w:hAnsi="Helvetica" w:cs="Helvetica"/>
                                <w:color w:val="004B91"/>
                                <w:sz w:val="50"/>
                                <w:szCs w:val="50"/>
                              </w:rPr>
                            </w:pPr>
                            <w:r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Thursday</w:t>
                            </w:r>
                            <w:r w:rsidR="000F1108"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 xml:space="preserve">, </w:t>
                            </w:r>
                            <w:r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10 September 2020</w:t>
                            </w:r>
                          </w:p>
                          <w:p w14:paraId="79026DBA" w14:textId="2E499795" w:rsidR="004E3B1A" w:rsidRDefault="004E3B1A" w:rsidP="004E3B1A">
                            <w:pPr>
                              <w:pStyle w:val="Body3"/>
                            </w:pPr>
                            <w:r w:rsidRPr="00752E58">
                              <w:t>09:00-10:00</w:t>
                            </w:r>
                            <w:r w:rsidR="003B25C6">
                              <w:t xml:space="preserve"> </w:t>
                            </w:r>
                            <w:proofErr w:type="spellStart"/>
                            <w:r w:rsidR="003B25C6">
                              <w:t>Introdution</w:t>
                            </w:r>
                            <w:proofErr w:type="spellEnd"/>
                          </w:p>
                          <w:p w14:paraId="119D40A3" w14:textId="77777777" w:rsidR="00D80800" w:rsidRDefault="00D80800" w:rsidP="00D80800">
                            <w:pPr>
                              <w:pStyle w:val="Body3"/>
                            </w:pPr>
                            <w:r>
                              <w:t>10:30-11:00 Coffee Break and Networking</w:t>
                            </w:r>
                          </w:p>
                          <w:p w14:paraId="2889EC2E" w14:textId="52BF9719" w:rsidR="004E3B1A" w:rsidRDefault="004E3B1A" w:rsidP="004E3B1A">
                            <w:pPr>
                              <w:pStyle w:val="Body3"/>
                            </w:pPr>
                            <w:r>
                              <w:t>10:30-12:00</w:t>
                            </w:r>
                            <w:r w:rsidR="00B57F42">
                              <w:t xml:space="preserve"> Session 1 with </w:t>
                            </w:r>
                            <w:r w:rsidR="003B25C6">
                              <w:t>Invited trainer (David Montgomery)</w:t>
                            </w:r>
                          </w:p>
                          <w:p w14:paraId="4E36754E" w14:textId="4CAC4669" w:rsidR="004E3B1A" w:rsidRDefault="00D80800" w:rsidP="004E3B1A">
                            <w:pPr>
                              <w:pStyle w:val="Body3"/>
                            </w:pPr>
                            <w:r>
                              <w:t>13</w:t>
                            </w:r>
                            <w:r w:rsidR="004E3B1A">
                              <w:t>:00-</w:t>
                            </w:r>
                            <w:r>
                              <w:t>14</w:t>
                            </w:r>
                            <w:r w:rsidR="004E3B1A">
                              <w:t>:00 Lunch</w:t>
                            </w:r>
                          </w:p>
                          <w:p w14:paraId="1A3F0DF3" w14:textId="094C2F71" w:rsidR="004E3B1A" w:rsidRDefault="004E3B1A" w:rsidP="004E3B1A">
                            <w:pPr>
                              <w:pStyle w:val="Body3"/>
                            </w:pPr>
                            <w:r>
                              <w:t xml:space="preserve">13:00-14:30 Session 2 with </w:t>
                            </w:r>
                            <w:r w:rsidR="003B25C6">
                              <w:t xml:space="preserve">Invited trainer </w:t>
                            </w:r>
                            <w:r>
                              <w:t>- communication of scientific results</w:t>
                            </w:r>
                          </w:p>
                          <w:p w14:paraId="0006EA3D" w14:textId="77777777" w:rsidR="004E3B1A" w:rsidRDefault="004E3B1A" w:rsidP="004E3B1A">
                            <w:pPr>
                              <w:pStyle w:val="Body3"/>
                            </w:pPr>
                            <w:r>
                              <w:t>15:00-15:30 Break and Networking</w:t>
                            </w:r>
                          </w:p>
                          <w:p w14:paraId="2454DA2A" w14:textId="77777777" w:rsidR="004E3B1A" w:rsidRDefault="004E3B1A" w:rsidP="004E3B1A">
                            <w:pPr>
                              <w:pStyle w:val="Body3"/>
                            </w:pPr>
                            <w:r>
                              <w:t>15:30 - 16:30 Training School participants Fire presentations</w:t>
                            </w:r>
                          </w:p>
                          <w:p w14:paraId="664232FB" w14:textId="6BA11AF2" w:rsidR="004E3B1A" w:rsidRDefault="00B57F42" w:rsidP="004E3B1A">
                            <w:pPr>
                              <w:pStyle w:val="Body3"/>
                            </w:pPr>
                            <w:r>
                              <w:t>16:30 - 18:00 Session 3</w:t>
                            </w:r>
                            <w:r w:rsidR="003B25C6">
                              <w:t xml:space="preserve"> (</w:t>
                            </w:r>
                            <w:proofErr w:type="spellStart"/>
                            <w:r w:rsidR="003B25C6" w:rsidRPr="003B25C6">
                              <w:t>Costanza</w:t>
                            </w:r>
                            <w:proofErr w:type="spellEnd"/>
                            <w:r w:rsidR="003B25C6" w:rsidRPr="003B25C6">
                              <w:t xml:space="preserve"> </w:t>
                            </w:r>
                            <w:proofErr w:type="spellStart"/>
                            <w:r w:rsidR="003B25C6" w:rsidRPr="003B25C6">
                              <w:t>Emanueli</w:t>
                            </w:r>
                            <w:proofErr w:type="spellEnd"/>
                            <w:r w:rsidR="003B25C6">
                              <w:t>)</w:t>
                            </w:r>
                          </w:p>
                          <w:p w14:paraId="3EE7B80B" w14:textId="0AC1B658" w:rsidR="000F1108" w:rsidRPr="00414BB0" w:rsidRDefault="004E3B1A" w:rsidP="004E3B1A">
                            <w:pPr>
                              <w:pStyle w:val="Body3"/>
                            </w:pPr>
                            <w:r>
                              <w:t>18:00</w:t>
                            </w:r>
                            <w:r w:rsidR="003B25C6">
                              <w:t xml:space="preserve"> - 2</w:t>
                            </w:r>
                            <w:r>
                              <w:t xml:space="preserve">0:00 </w:t>
                            </w:r>
                            <w:r w:rsidR="003B25C6">
                              <w:t>N</w:t>
                            </w:r>
                            <w:r>
                              <w:t>etworking event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C7778" id="_x0000_s1039" type="#_x0000_t202" style="position:absolute;left:0;text-align:left;margin-left:0;margin-top:346.4pt;width:543pt;height:321.65pt;z-index:251736064;visibility:visible;mso-wrap-style:square;mso-width-percent:0;mso-height-percent:0;mso-wrap-distance-left:12pt;mso-wrap-distance-top:12pt;mso-wrap-distance-right:12pt;mso-wrap-distance-bottom:12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" filled="f" stroked="f" strokeweight="1pt">
                <v:stroke miterlimit="4"/>
                <v:textbox inset="0,0,0,0">
                  <w:txbxContent>
                    <w:p w14:paraId="5BE3C83D" w14:textId="30A53A19" w:rsidR="000F1108" w:rsidRPr="00752E58" w:rsidRDefault="000F1108" w:rsidP="000F1108">
                      <w:pPr>
                        <w:pStyle w:val="Podnaslov"/>
                        <w:rPr>
                          <w:rStyle w:val="Red34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</w:pPr>
                      <w:r w:rsidRPr="00752E58">
                        <w:rPr>
                          <w:rStyle w:val="Red34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Day 4</w:t>
                      </w:r>
                    </w:p>
                    <w:p w14:paraId="4C85AA6B" w14:textId="7752022E" w:rsidR="000F1108" w:rsidRPr="00752E58" w:rsidRDefault="00752E58" w:rsidP="000F1108">
                      <w:pPr>
                        <w:pStyle w:val="Podnaslov"/>
                        <w:rPr>
                          <w:rStyle w:val="Red26"/>
                          <w:rFonts w:ascii="Helvetica" w:eastAsia="Helvetica" w:hAnsi="Helvetica" w:cs="Helvetica"/>
                          <w:color w:val="004B91"/>
                          <w:sz w:val="50"/>
                          <w:szCs w:val="50"/>
                        </w:rPr>
                      </w:pPr>
                      <w:r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Thursday</w:t>
                      </w:r>
                      <w:r w:rsidR="000F1108"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 xml:space="preserve">, </w:t>
                      </w:r>
                      <w:r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10 September 2020</w:t>
                      </w:r>
                    </w:p>
                    <w:p w14:paraId="79026DBA" w14:textId="2E499795" w:rsidR="004E3B1A" w:rsidRDefault="004E3B1A" w:rsidP="004E3B1A">
                      <w:pPr>
                        <w:pStyle w:val="Body3"/>
                      </w:pPr>
                      <w:r w:rsidRPr="00752E58">
                        <w:t>09:00-10:00</w:t>
                      </w:r>
                      <w:r w:rsidR="003B25C6">
                        <w:t xml:space="preserve"> </w:t>
                      </w:r>
                      <w:proofErr w:type="spellStart"/>
                      <w:r w:rsidR="003B25C6">
                        <w:t>Introdution</w:t>
                      </w:r>
                      <w:proofErr w:type="spellEnd"/>
                    </w:p>
                    <w:p w14:paraId="119D40A3" w14:textId="77777777" w:rsidR="00D80800" w:rsidRDefault="00D80800" w:rsidP="00D80800">
                      <w:pPr>
                        <w:pStyle w:val="Body3"/>
                      </w:pPr>
                      <w:r>
                        <w:t>10:30-11:00 Coffee Break and Networking</w:t>
                      </w:r>
                    </w:p>
                    <w:p w14:paraId="2889EC2E" w14:textId="52BF9719" w:rsidR="004E3B1A" w:rsidRDefault="004E3B1A" w:rsidP="004E3B1A">
                      <w:pPr>
                        <w:pStyle w:val="Body3"/>
                      </w:pPr>
                      <w:r>
                        <w:t>10:30-12:00</w:t>
                      </w:r>
                      <w:r w:rsidR="00B57F42">
                        <w:t xml:space="preserve"> Session 1 with </w:t>
                      </w:r>
                      <w:r w:rsidR="003B25C6">
                        <w:t>Invited trainer (David Montgomery)</w:t>
                      </w:r>
                    </w:p>
                    <w:p w14:paraId="4E36754E" w14:textId="4CAC4669" w:rsidR="004E3B1A" w:rsidRDefault="00D80800" w:rsidP="004E3B1A">
                      <w:pPr>
                        <w:pStyle w:val="Body3"/>
                      </w:pPr>
                      <w:r>
                        <w:t>13</w:t>
                      </w:r>
                      <w:r w:rsidR="004E3B1A">
                        <w:t>:00-</w:t>
                      </w:r>
                      <w:r>
                        <w:t>14</w:t>
                      </w:r>
                      <w:r w:rsidR="004E3B1A">
                        <w:t>:00 Lunch</w:t>
                      </w:r>
                    </w:p>
                    <w:p w14:paraId="1A3F0DF3" w14:textId="094C2F71" w:rsidR="004E3B1A" w:rsidRDefault="004E3B1A" w:rsidP="004E3B1A">
                      <w:pPr>
                        <w:pStyle w:val="Body3"/>
                      </w:pPr>
                      <w:r>
                        <w:t xml:space="preserve">13:00-14:30 Session 2 with </w:t>
                      </w:r>
                      <w:r w:rsidR="003B25C6">
                        <w:t xml:space="preserve">Invited trainer </w:t>
                      </w:r>
                      <w:r>
                        <w:t>- communication of scientific results</w:t>
                      </w:r>
                    </w:p>
                    <w:p w14:paraId="0006EA3D" w14:textId="77777777" w:rsidR="004E3B1A" w:rsidRDefault="004E3B1A" w:rsidP="004E3B1A">
                      <w:pPr>
                        <w:pStyle w:val="Body3"/>
                      </w:pPr>
                      <w:r>
                        <w:t>15:00-15:30 Break and Networking</w:t>
                      </w:r>
                    </w:p>
                    <w:p w14:paraId="2454DA2A" w14:textId="77777777" w:rsidR="004E3B1A" w:rsidRDefault="004E3B1A" w:rsidP="004E3B1A">
                      <w:pPr>
                        <w:pStyle w:val="Body3"/>
                      </w:pPr>
                      <w:r>
                        <w:t>15:30 - 16:30 Training School participants Fire presentations</w:t>
                      </w:r>
                    </w:p>
                    <w:p w14:paraId="664232FB" w14:textId="6BA11AF2" w:rsidR="004E3B1A" w:rsidRDefault="00B57F42" w:rsidP="004E3B1A">
                      <w:pPr>
                        <w:pStyle w:val="Body3"/>
                      </w:pPr>
                      <w:r>
                        <w:t>16:30 - 18:00 Session 3</w:t>
                      </w:r>
                      <w:r w:rsidR="003B25C6">
                        <w:t xml:space="preserve"> (</w:t>
                      </w:r>
                      <w:proofErr w:type="spellStart"/>
                      <w:r w:rsidR="003B25C6" w:rsidRPr="003B25C6">
                        <w:t>Costanza</w:t>
                      </w:r>
                      <w:proofErr w:type="spellEnd"/>
                      <w:r w:rsidR="003B25C6" w:rsidRPr="003B25C6">
                        <w:t xml:space="preserve"> </w:t>
                      </w:r>
                      <w:proofErr w:type="spellStart"/>
                      <w:r w:rsidR="003B25C6" w:rsidRPr="003B25C6">
                        <w:t>Emanueli</w:t>
                      </w:r>
                      <w:proofErr w:type="spellEnd"/>
                      <w:r w:rsidR="003B25C6">
                        <w:t>)</w:t>
                      </w:r>
                    </w:p>
                    <w:p w14:paraId="3EE7B80B" w14:textId="0AC1B658" w:rsidR="000F1108" w:rsidRPr="00414BB0" w:rsidRDefault="004E3B1A" w:rsidP="004E3B1A">
                      <w:pPr>
                        <w:pStyle w:val="Body3"/>
                      </w:pPr>
                      <w:r>
                        <w:t>18:00</w:t>
                      </w:r>
                      <w:r w:rsidR="003B25C6">
                        <w:t xml:space="preserve"> - 2</w:t>
                      </w:r>
                      <w:r>
                        <w:t xml:space="preserve">0:00 </w:t>
                      </w:r>
                      <w:r w:rsidR="003B25C6">
                        <w:t>N</w:t>
                      </w:r>
                      <w:r>
                        <w:t>etworking eve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BC7A022" w14:textId="09C1BBB3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3457381B" w14:textId="7F814460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1110321D" w14:textId="21DF8094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355F2EE5" w14:textId="184414F3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1F96CF0D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7791E09D" w14:textId="36C46356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3262DE66" w14:textId="1879745D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15FAB02C" w14:textId="3A7DD838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4D45358A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7323D9C1" w14:textId="374455D2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4165AD29" w14:textId="6974564E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74B0D509" w14:textId="47CEE555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3EE99DA0" w14:textId="47955B25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2350D792" w14:textId="60D6077F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6F6ACAB6" w14:textId="4DDF0F2B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6EEF9DAD" w14:textId="75EC8F16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7980F5E6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636662BA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69E6623E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4653DB36" w14:textId="77777777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1167ECCD" w14:textId="19A7B642" w:rsidR="000F1108" w:rsidRDefault="000F1108" w:rsidP="00597672">
      <w:pPr>
        <w:tabs>
          <w:tab w:val="left" w:pos="1915"/>
        </w:tabs>
        <w:jc w:val="center"/>
        <w:rPr>
          <w:rFonts w:ascii="Arial" w:hAnsi="Arial" w:cs="Arial"/>
          <w:b/>
          <w:color w:val="0070C0"/>
          <w:sz w:val="28"/>
          <w:szCs w:val="28"/>
        </w:rPr>
      </w:pPr>
    </w:p>
    <w:p w14:paraId="1A9CDE0A" w14:textId="3E08282A" w:rsidR="00597672" w:rsidRPr="004825BE" w:rsidRDefault="009F4DE8" w:rsidP="004825BE">
      <w:pPr>
        <w:tabs>
          <w:tab w:val="left" w:pos="1915"/>
        </w:tabs>
        <w:rPr>
          <w:rFonts w:ascii="Arial" w:hAnsi="Arial" w:cs="Arial"/>
        </w:rPr>
      </w:pPr>
      <w:r>
        <w:rPr>
          <w:noProof/>
          <w:lang w:val="hr-HR" w:eastAsia="hr-HR"/>
        </w:rPr>
        <w:lastRenderedPageBreak/>
        <mc:AlternateContent>
          <mc:Choice Requires="wps">
            <w:drawing>
              <wp:anchor distT="152400" distB="152400" distL="152400" distR="152400" simplePos="0" relativeHeight="251740160" behindDoc="0" locked="0" layoutInCell="1" allowOverlap="1" wp14:anchorId="5A2C2F7E" wp14:editId="6C26DAE6">
                <wp:simplePos x="0" y="0"/>
                <wp:positionH relativeFrom="margin">
                  <wp:posOffset>-127000</wp:posOffset>
                </wp:positionH>
                <wp:positionV relativeFrom="margin">
                  <wp:posOffset>213360</wp:posOffset>
                </wp:positionV>
                <wp:extent cx="6896100" cy="3182587"/>
                <wp:effectExtent l="0" t="0" r="0" b="0"/>
                <wp:wrapNone/>
                <wp:docPr id="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96100" cy="3182587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2F739FF" w14:textId="77777777" w:rsidR="009F4DE8" w:rsidRPr="00752E58" w:rsidRDefault="009F4DE8" w:rsidP="009F4DE8">
                            <w:pPr>
                              <w:pStyle w:val="Podnaslov"/>
                              <w:rPr>
                                <w:rStyle w:val="Red34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</w:pPr>
                            <w:r w:rsidRPr="00752E58">
                              <w:rPr>
                                <w:rStyle w:val="Red34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Day 5</w:t>
                            </w:r>
                          </w:p>
                          <w:p w14:paraId="617890E0" w14:textId="77777777" w:rsidR="009F4DE8" w:rsidRDefault="009F4DE8" w:rsidP="009F4DE8">
                            <w:pPr>
                              <w:pStyle w:val="Podnaslov"/>
                              <w:rPr>
                                <w:rStyle w:val="Red26"/>
                                <w:rFonts w:ascii="Helvetica" w:eastAsia="Helvetica" w:hAnsi="Helvetica" w:cs="Helvetica"/>
                                <w:color w:val="004B91"/>
                                <w:sz w:val="50"/>
                                <w:szCs w:val="50"/>
                              </w:rPr>
                            </w:pPr>
                            <w:r w:rsidRPr="00752E58">
                              <w:rPr>
                                <w:rStyle w:val="Red25"/>
                                <w:rFonts w:ascii="Arial Unicode MS" w:hAnsi="Arial Unicode MS"/>
                                <w:color w:val="004B91"/>
                                <w:sz w:val="50"/>
                                <w:szCs w:val="50"/>
                              </w:rPr>
                              <w:t>Friday, 11 September 2020</w:t>
                            </w:r>
                          </w:p>
                          <w:p w14:paraId="695AC5C7" w14:textId="32A0AA8F" w:rsidR="009F4DE8" w:rsidRDefault="009F4DE8" w:rsidP="009F4DE8">
                            <w:pPr>
                              <w:pStyle w:val="Body3"/>
                            </w:pPr>
                            <w:r>
                              <w:t>09:00-10:00 S</w:t>
                            </w:r>
                            <w:r w:rsidR="003B25C6">
                              <w:t>ession 4</w:t>
                            </w:r>
                          </w:p>
                          <w:p w14:paraId="5A62636B" w14:textId="77777777" w:rsidR="009F4DE8" w:rsidRDefault="009F4DE8" w:rsidP="009F4DE8">
                            <w:pPr>
                              <w:pStyle w:val="Body3"/>
                            </w:pPr>
                            <w:r>
                              <w:t>10:30-11:00 Coffee Break and Networking</w:t>
                            </w:r>
                          </w:p>
                          <w:p w14:paraId="0B8CF0F1" w14:textId="595F5F7B" w:rsidR="009F4DE8" w:rsidRDefault="00B57F42" w:rsidP="009F4DE8">
                            <w:pPr>
                              <w:pStyle w:val="Body3"/>
                            </w:pPr>
                            <w:r>
                              <w:t>10:30-12:00 Session 5</w:t>
                            </w:r>
                          </w:p>
                          <w:p w14:paraId="390404B3" w14:textId="77777777" w:rsidR="009F4DE8" w:rsidRDefault="009F4DE8" w:rsidP="009F4DE8">
                            <w:pPr>
                              <w:pStyle w:val="Body3"/>
                            </w:pPr>
                            <w:r>
                              <w:t xml:space="preserve">12:00-13:00 </w:t>
                            </w:r>
                            <w:proofErr w:type="gramStart"/>
                            <w:r>
                              <w:t>Plans for the future</w:t>
                            </w:r>
                            <w:proofErr w:type="gramEnd"/>
                          </w:p>
                          <w:p w14:paraId="6A3514E0" w14:textId="11CB2FB6" w:rsidR="009F4DE8" w:rsidRPr="00414BB0" w:rsidRDefault="003B25C6" w:rsidP="009F4DE8">
                            <w:pPr>
                              <w:pStyle w:val="Body3"/>
                            </w:pPr>
                            <w:r>
                              <w:t>13:00-14:00 Lunch and leave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C2F7E" id="_x0000_s1040" type="#_x0000_t202" style="position:absolute;margin-left:-10pt;margin-top:16.8pt;width:543pt;height:250.6pt;z-index:251740160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" filled="f" stroked="f" strokeweight="1pt">
                <v:stroke miterlimit="4"/>
                <v:textbox inset="0,0,0,0">
                  <w:txbxContent>
                    <w:p w14:paraId="02F739FF" w14:textId="77777777" w:rsidR="009F4DE8" w:rsidRPr="00752E58" w:rsidRDefault="009F4DE8" w:rsidP="009F4DE8">
                      <w:pPr>
                        <w:pStyle w:val="Podnaslov"/>
                        <w:rPr>
                          <w:rStyle w:val="Red34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</w:pPr>
                      <w:r w:rsidRPr="00752E58">
                        <w:rPr>
                          <w:rStyle w:val="Red34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Day 5</w:t>
                      </w:r>
                    </w:p>
                    <w:p w14:paraId="617890E0" w14:textId="77777777" w:rsidR="009F4DE8" w:rsidRDefault="009F4DE8" w:rsidP="009F4DE8">
                      <w:pPr>
                        <w:pStyle w:val="Podnaslov"/>
                        <w:rPr>
                          <w:rStyle w:val="Red26"/>
                          <w:rFonts w:ascii="Helvetica" w:eastAsia="Helvetica" w:hAnsi="Helvetica" w:cs="Helvetica"/>
                          <w:color w:val="004B91"/>
                          <w:sz w:val="50"/>
                          <w:szCs w:val="50"/>
                        </w:rPr>
                      </w:pPr>
                      <w:r w:rsidRPr="00752E58">
                        <w:rPr>
                          <w:rStyle w:val="Red25"/>
                          <w:rFonts w:ascii="Arial Unicode MS" w:hAnsi="Arial Unicode MS"/>
                          <w:color w:val="004B91"/>
                          <w:sz w:val="50"/>
                          <w:szCs w:val="50"/>
                        </w:rPr>
                        <w:t>Friday, 11 September 2020</w:t>
                      </w:r>
                    </w:p>
                    <w:p w14:paraId="695AC5C7" w14:textId="32A0AA8F" w:rsidR="009F4DE8" w:rsidRDefault="009F4DE8" w:rsidP="009F4DE8">
                      <w:pPr>
                        <w:pStyle w:val="Body3"/>
                      </w:pPr>
                      <w:r>
                        <w:t>09:00-10:00 S</w:t>
                      </w:r>
                      <w:r w:rsidR="003B25C6">
                        <w:t>ession 4</w:t>
                      </w:r>
                    </w:p>
                    <w:p w14:paraId="5A62636B" w14:textId="77777777" w:rsidR="009F4DE8" w:rsidRDefault="009F4DE8" w:rsidP="009F4DE8">
                      <w:pPr>
                        <w:pStyle w:val="Body3"/>
                      </w:pPr>
                      <w:r>
                        <w:t>10:30-11:00 Coffee Break and Networking</w:t>
                      </w:r>
                    </w:p>
                    <w:p w14:paraId="0B8CF0F1" w14:textId="595F5F7B" w:rsidR="009F4DE8" w:rsidRDefault="00B57F42" w:rsidP="009F4DE8">
                      <w:pPr>
                        <w:pStyle w:val="Body3"/>
                      </w:pPr>
                      <w:r>
                        <w:t>10:30-12:00 Session 5</w:t>
                      </w:r>
                    </w:p>
                    <w:p w14:paraId="390404B3" w14:textId="77777777" w:rsidR="009F4DE8" w:rsidRDefault="009F4DE8" w:rsidP="009F4DE8">
                      <w:pPr>
                        <w:pStyle w:val="Body3"/>
                      </w:pPr>
                      <w:r>
                        <w:t xml:space="preserve">12:00-13:00 </w:t>
                      </w:r>
                      <w:proofErr w:type="gramStart"/>
                      <w:r>
                        <w:t>Plans for the future</w:t>
                      </w:r>
                      <w:proofErr w:type="gramEnd"/>
                    </w:p>
                    <w:p w14:paraId="6A3514E0" w14:textId="11CB2FB6" w:rsidR="009F4DE8" w:rsidRPr="00414BB0" w:rsidRDefault="003B25C6" w:rsidP="009F4DE8">
                      <w:pPr>
                        <w:pStyle w:val="Body3"/>
                      </w:pPr>
                      <w:r>
                        <w:t>13:00-14:00 Lunch and leav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597672" w:rsidRPr="004825BE">
      <w:headerReference w:type="default" r:id="rId18"/>
      <w:pgSz w:w="11900" w:h="16840"/>
      <w:pgMar w:top="720" w:right="720" w:bottom="720" w:left="72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A7DAC6" w14:textId="77777777" w:rsidR="008F08A7" w:rsidRDefault="008F08A7">
      <w:r>
        <w:separator/>
      </w:r>
    </w:p>
  </w:endnote>
  <w:endnote w:type="continuationSeparator" w:id="0">
    <w:p w14:paraId="7A540912" w14:textId="77777777" w:rsidR="008F08A7" w:rsidRDefault="008F0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 Light">
    <w:altName w:val="Times New Roman"/>
    <w:charset w:val="00"/>
    <w:family w:val="roman"/>
    <w:pitch w:val="default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BD9BA3" w14:textId="13F25BBB" w:rsidR="002521D3" w:rsidRDefault="002E68BD" w:rsidP="00001ECA">
    <w:pPr>
      <w:pStyle w:val="Bodyfff0"/>
      <w:rPr>
        <w:rFonts w:hint="eastAsia"/>
      </w:rPr>
    </w:pPr>
    <w:r>
      <w:rPr>
        <w:noProof/>
        <w:lang w:val="hr-HR" w:eastAsia="hr-HR"/>
      </w:rPr>
      <w:drawing>
        <wp:anchor distT="0" distB="0" distL="114300" distR="114300" simplePos="0" relativeHeight="251659264" behindDoc="0" locked="0" layoutInCell="1" allowOverlap="1" wp14:anchorId="47DC2DF1" wp14:editId="7B0E43C1">
          <wp:simplePos x="0" y="0"/>
          <wp:positionH relativeFrom="column">
            <wp:posOffset>-66675</wp:posOffset>
          </wp:positionH>
          <wp:positionV relativeFrom="paragraph">
            <wp:posOffset>266700</wp:posOffset>
          </wp:positionV>
          <wp:extent cx="2865120" cy="486410"/>
          <wp:effectExtent l="0" t="0" r="0" b="8890"/>
          <wp:wrapSquare wrapText="bothSides"/>
          <wp:docPr id="1073741849" name="Picture 13" descr="C:\Users\ydevaux\Documents\Projet COST CardioRNA\Website and logo\Logos CardioRNA\eu_cardio_rna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ydevaux\Documents\Projet COST CardioRNA\Website and logo\Logos CardioRNA\eu_cardio_rna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5120" cy="486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hr-HR" w:eastAsia="hr-HR"/>
      </w:rPr>
      <w:drawing>
        <wp:anchor distT="152400" distB="152400" distL="152400" distR="152400" simplePos="0" relativeHeight="251661312" behindDoc="0" locked="0" layoutInCell="1" allowOverlap="1" wp14:anchorId="05F96A13" wp14:editId="1828C8BE">
          <wp:simplePos x="0" y="0"/>
          <wp:positionH relativeFrom="page">
            <wp:posOffset>5636895</wp:posOffset>
          </wp:positionH>
          <wp:positionV relativeFrom="page">
            <wp:posOffset>9874250</wp:posOffset>
          </wp:positionV>
          <wp:extent cx="1496176" cy="533998"/>
          <wp:effectExtent l="0" t="0" r="0" b="0"/>
          <wp:wrapSquare wrapText="bothSides"/>
          <wp:docPr id="1073741850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30" name="COST_LOGO_HighRes.jpg"/>
                  <pic:cNvPicPr>
                    <a:picLocks noChangeAspect="1"/>
                  </pic:cNvPicPr>
                </pic:nvPicPr>
                <pic:blipFill rotWithShape="1">
                  <a:blip r:embed="rId2">
                    <a:extLst/>
                  </a:blip>
                  <a:srcRect l="9104" t="16432" r="8966" b="16333"/>
                  <a:stretch/>
                </pic:blipFill>
                <pic:spPr bwMode="auto">
                  <a:xfrm>
                    <a:off x="0" y="0"/>
                    <a:ext cx="1496176" cy="533998"/>
                  </a:xfrm>
                  <a:prstGeom prst="rect">
                    <a:avLst/>
                  </a:prstGeom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24AF">
      <w:t xml:space="preserve">                            </w:t>
    </w:r>
    <w:r w:rsidR="00001ECA" w:rsidRPr="00001ECA">
      <w:rPr>
        <w:noProof/>
        <w:lang w:val="hr-HR" w:eastAsia="hr-HR"/>
      </w:rPr>
      <w:drawing>
        <wp:inline distT="0" distB="0" distL="0" distR="0" wp14:anchorId="498CC661" wp14:editId="30237A5E">
          <wp:extent cx="590550" cy="594462"/>
          <wp:effectExtent l="0" t="0" r="0" b="0"/>
          <wp:docPr id="1073741851" name="Slika 1073741851" descr="C:\Users\ines.potocnjak\Desktop\KBC SM Gr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ines.potocnjak\Desktop\KBC SM Grb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44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8EC2EC" w14:textId="77777777" w:rsidR="008F08A7" w:rsidRDefault="008F08A7">
      <w:r>
        <w:separator/>
      </w:r>
    </w:p>
  </w:footnote>
  <w:footnote w:type="continuationSeparator" w:id="0">
    <w:p w14:paraId="0BA9198D" w14:textId="77777777" w:rsidR="008F08A7" w:rsidRDefault="008F08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197D56" w14:textId="77777777" w:rsidR="002521D3" w:rsidRPr="00106D20" w:rsidRDefault="002521D3" w:rsidP="00106D20">
    <w:pPr>
      <w:pStyle w:val="Zaglavlj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283543" w14:textId="77777777" w:rsidR="002521D3" w:rsidRDefault="002521D3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C63B27" w14:textId="77777777" w:rsidR="002521D3" w:rsidRDefault="002521D3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FD8A97" w14:textId="77777777" w:rsidR="002521D3" w:rsidRDefault="002521D3"/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2D6FF4" w14:textId="77777777" w:rsidR="002521D3" w:rsidRPr="006C4346" w:rsidRDefault="002521D3" w:rsidP="006C4346">
    <w:pPr>
      <w:pStyle w:val="Zaglavlj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6C5B66"/>
    <w:multiLevelType w:val="hybridMultilevel"/>
    <w:tmpl w:val="6A662810"/>
    <w:lvl w:ilvl="0" w:tplc="5C1875B0">
      <w:start w:val="1"/>
      <w:numFmt w:val="decimal"/>
      <w:lvlText w:val="%1."/>
      <w:lvlJc w:val="left"/>
      <w:pPr>
        <w:ind w:left="177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99" w:hanging="360"/>
      </w:pPr>
    </w:lvl>
    <w:lvl w:ilvl="2" w:tplc="0409001B" w:tentative="1">
      <w:start w:val="1"/>
      <w:numFmt w:val="lowerRoman"/>
      <w:lvlText w:val="%3."/>
      <w:lvlJc w:val="right"/>
      <w:pPr>
        <w:ind w:left="3219" w:hanging="180"/>
      </w:pPr>
    </w:lvl>
    <w:lvl w:ilvl="3" w:tplc="0409000F" w:tentative="1">
      <w:start w:val="1"/>
      <w:numFmt w:val="decimal"/>
      <w:lvlText w:val="%4."/>
      <w:lvlJc w:val="left"/>
      <w:pPr>
        <w:ind w:left="3939" w:hanging="360"/>
      </w:pPr>
    </w:lvl>
    <w:lvl w:ilvl="4" w:tplc="04090019" w:tentative="1">
      <w:start w:val="1"/>
      <w:numFmt w:val="lowerLetter"/>
      <w:lvlText w:val="%5."/>
      <w:lvlJc w:val="left"/>
      <w:pPr>
        <w:ind w:left="4659" w:hanging="360"/>
      </w:pPr>
    </w:lvl>
    <w:lvl w:ilvl="5" w:tplc="0409001B" w:tentative="1">
      <w:start w:val="1"/>
      <w:numFmt w:val="lowerRoman"/>
      <w:lvlText w:val="%6."/>
      <w:lvlJc w:val="right"/>
      <w:pPr>
        <w:ind w:left="5379" w:hanging="180"/>
      </w:pPr>
    </w:lvl>
    <w:lvl w:ilvl="6" w:tplc="0409000F" w:tentative="1">
      <w:start w:val="1"/>
      <w:numFmt w:val="decimal"/>
      <w:lvlText w:val="%7."/>
      <w:lvlJc w:val="left"/>
      <w:pPr>
        <w:ind w:left="6099" w:hanging="360"/>
      </w:pPr>
    </w:lvl>
    <w:lvl w:ilvl="7" w:tplc="04090019" w:tentative="1">
      <w:start w:val="1"/>
      <w:numFmt w:val="lowerLetter"/>
      <w:lvlText w:val="%8."/>
      <w:lvlJc w:val="left"/>
      <w:pPr>
        <w:ind w:left="6819" w:hanging="360"/>
      </w:pPr>
    </w:lvl>
    <w:lvl w:ilvl="8" w:tplc="0409001B" w:tentative="1">
      <w:start w:val="1"/>
      <w:numFmt w:val="lowerRoman"/>
      <w:lvlText w:val="%9."/>
      <w:lvlJc w:val="right"/>
      <w:pPr>
        <w:ind w:left="7539" w:hanging="180"/>
      </w:pPr>
    </w:lvl>
  </w:abstractNum>
  <w:abstractNum w:abstractNumId="1" w15:restartNumberingAfterBreak="0">
    <w:nsid w:val="5B9E76E7"/>
    <w:multiLevelType w:val="hybridMultilevel"/>
    <w:tmpl w:val="23D89F98"/>
    <w:lvl w:ilvl="0" w:tplc="0A28E002">
      <w:start w:val="1"/>
      <w:numFmt w:val="decimal"/>
      <w:lvlText w:val="%1."/>
      <w:lvlJc w:val="left"/>
      <w:pPr>
        <w:ind w:left="1778" w:hanging="360"/>
      </w:pPr>
      <w:rPr>
        <w:rFonts w:ascii="Arial" w:hAnsi="Arial" w:cs="Arial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" w15:restartNumberingAfterBreak="0">
    <w:nsid w:val="5F0B7B46"/>
    <w:multiLevelType w:val="hybridMultilevel"/>
    <w:tmpl w:val="23E45D1E"/>
    <w:lvl w:ilvl="0" w:tplc="BCF6AEA2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sz w:val="24"/>
        <w:szCs w:val="24"/>
      </w:rPr>
    </w:lvl>
    <w:lvl w:ilvl="1" w:tplc="100C0019" w:tentative="1">
      <w:start w:val="1"/>
      <w:numFmt w:val="lowerLetter"/>
      <w:lvlText w:val="%2."/>
      <w:lvlJc w:val="left"/>
      <w:pPr>
        <w:ind w:left="2520" w:hanging="360"/>
      </w:pPr>
    </w:lvl>
    <w:lvl w:ilvl="2" w:tplc="100C001B" w:tentative="1">
      <w:start w:val="1"/>
      <w:numFmt w:val="lowerRoman"/>
      <w:lvlText w:val="%3."/>
      <w:lvlJc w:val="right"/>
      <w:pPr>
        <w:ind w:left="3240" w:hanging="180"/>
      </w:pPr>
    </w:lvl>
    <w:lvl w:ilvl="3" w:tplc="100C000F" w:tentative="1">
      <w:start w:val="1"/>
      <w:numFmt w:val="decimal"/>
      <w:lvlText w:val="%4."/>
      <w:lvlJc w:val="left"/>
      <w:pPr>
        <w:ind w:left="3960" w:hanging="360"/>
      </w:pPr>
    </w:lvl>
    <w:lvl w:ilvl="4" w:tplc="100C0019" w:tentative="1">
      <w:start w:val="1"/>
      <w:numFmt w:val="lowerLetter"/>
      <w:lvlText w:val="%5."/>
      <w:lvlJc w:val="left"/>
      <w:pPr>
        <w:ind w:left="4680" w:hanging="360"/>
      </w:pPr>
    </w:lvl>
    <w:lvl w:ilvl="5" w:tplc="100C001B" w:tentative="1">
      <w:start w:val="1"/>
      <w:numFmt w:val="lowerRoman"/>
      <w:lvlText w:val="%6."/>
      <w:lvlJc w:val="right"/>
      <w:pPr>
        <w:ind w:left="5400" w:hanging="180"/>
      </w:pPr>
    </w:lvl>
    <w:lvl w:ilvl="6" w:tplc="100C000F" w:tentative="1">
      <w:start w:val="1"/>
      <w:numFmt w:val="decimal"/>
      <w:lvlText w:val="%7."/>
      <w:lvlJc w:val="left"/>
      <w:pPr>
        <w:ind w:left="6120" w:hanging="360"/>
      </w:pPr>
    </w:lvl>
    <w:lvl w:ilvl="7" w:tplc="100C0019" w:tentative="1">
      <w:start w:val="1"/>
      <w:numFmt w:val="lowerLetter"/>
      <w:lvlText w:val="%8."/>
      <w:lvlJc w:val="left"/>
      <w:pPr>
        <w:ind w:left="6840" w:hanging="360"/>
      </w:pPr>
    </w:lvl>
    <w:lvl w:ilvl="8" w:tplc="100C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88B76D3"/>
    <w:multiLevelType w:val="hybridMultilevel"/>
    <w:tmpl w:val="30B0248A"/>
    <w:lvl w:ilvl="0" w:tplc="27C0558C">
      <w:start w:val="1"/>
      <w:numFmt w:val="decimal"/>
      <w:lvlText w:val="%1."/>
      <w:lvlJc w:val="left"/>
      <w:pPr>
        <w:ind w:left="177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" w15:restartNumberingAfterBreak="0">
    <w:nsid w:val="6DFF2FDA"/>
    <w:multiLevelType w:val="hybridMultilevel"/>
    <w:tmpl w:val="3F840734"/>
    <w:lvl w:ilvl="0" w:tplc="6CEC000C">
      <w:start w:val="1"/>
      <w:numFmt w:val="decimal"/>
      <w:lvlText w:val="%1."/>
      <w:lvlJc w:val="left"/>
      <w:pPr>
        <w:ind w:left="177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" w15:restartNumberingAfterBreak="0">
    <w:nsid w:val="71C56197"/>
    <w:multiLevelType w:val="hybridMultilevel"/>
    <w:tmpl w:val="62C8FFB2"/>
    <w:lvl w:ilvl="0" w:tplc="1B98FF96">
      <w:start w:val="1"/>
      <w:numFmt w:val="decimal"/>
      <w:lvlText w:val="%1."/>
      <w:lvlJc w:val="left"/>
      <w:pPr>
        <w:ind w:left="1778" w:hanging="360"/>
      </w:pPr>
      <w:rPr>
        <w:rFonts w:ascii="Arial" w:hAnsi="Arial" w:cs="Arial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TExNTY2t7Q0NTZV0lEKTi0uzszPAykwrgUAn3U9WiwAAAA="/>
  </w:docVars>
  <w:rsids>
    <w:rsidRoot w:val="002521D3"/>
    <w:rsid w:val="000006C5"/>
    <w:rsid w:val="00001ECA"/>
    <w:rsid w:val="000021B0"/>
    <w:rsid w:val="00003529"/>
    <w:rsid w:val="00012C7C"/>
    <w:rsid w:val="00022393"/>
    <w:rsid w:val="00043944"/>
    <w:rsid w:val="00055DF1"/>
    <w:rsid w:val="00062C22"/>
    <w:rsid w:val="00063ED0"/>
    <w:rsid w:val="000663D4"/>
    <w:rsid w:val="00074C76"/>
    <w:rsid w:val="00097E0B"/>
    <w:rsid w:val="000A61B8"/>
    <w:rsid w:val="000D3A3D"/>
    <w:rsid w:val="000F0122"/>
    <w:rsid w:val="000F0721"/>
    <w:rsid w:val="000F1108"/>
    <w:rsid w:val="000F7A4E"/>
    <w:rsid w:val="00100071"/>
    <w:rsid w:val="00106D20"/>
    <w:rsid w:val="001154D7"/>
    <w:rsid w:val="00125AC5"/>
    <w:rsid w:val="00132416"/>
    <w:rsid w:val="00141331"/>
    <w:rsid w:val="001526F5"/>
    <w:rsid w:val="00156CDE"/>
    <w:rsid w:val="00170B8C"/>
    <w:rsid w:val="001738C9"/>
    <w:rsid w:val="00183EC0"/>
    <w:rsid w:val="00185EB7"/>
    <w:rsid w:val="00187848"/>
    <w:rsid w:val="00190E8C"/>
    <w:rsid w:val="00194AEC"/>
    <w:rsid w:val="001956BC"/>
    <w:rsid w:val="001B5AE7"/>
    <w:rsid w:val="001B6C32"/>
    <w:rsid w:val="001C43CA"/>
    <w:rsid w:val="001D1E82"/>
    <w:rsid w:val="001E343A"/>
    <w:rsid w:val="00206B92"/>
    <w:rsid w:val="002079CA"/>
    <w:rsid w:val="00214B58"/>
    <w:rsid w:val="00216096"/>
    <w:rsid w:val="00226410"/>
    <w:rsid w:val="002400E9"/>
    <w:rsid w:val="002462FE"/>
    <w:rsid w:val="002521D3"/>
    <w:rsid w:val="00253B96"/>
    <w:rsid w:val="00263417"/>
    <w:rsid w:val="00274A9E"/>
    <w:rsid w:val="002806C6"/>
    <w:rsid w:val="00285C64"/>
    <w:rsid w:val="002972A3"/>
    <w:rsid w:val="002A313F"/>
    <w:rsid w:val="002B057F"/>
    <w:rsid w:val="002B4DAB"/>
    <w:rsid w:val="002C077E"/>
    <w:rsid w:val="002C0F18"/>
    <w:rsid w:val="002C7244"/>
    <w:rsid w:val="002D2931"/>
    <w:rsid w:val="002E5171"/>
    <w:rsid w:val="002E68BD"/>
    <w:rsid w:val="002F7B54"/>
    <w:rsid w:val="003054F6"/>
    <w:rsid w:val="0030551A"/>
    <w:rsid w:val="00321463"/>
    <w:rsid w:val="00334151"/>
    <w:rsid w:val="00341844"/>
    <w:rsid w:val="00341AE1"/>
    <w:rsid w:val="003442EE"/>
    <w:rsid w:val="003456F9"/>
    <w:rsid w:val="00352427"/>
    <w:rsid w:val="00376BEF"/>
    <w:rsid w:val="003A469F"/>
    <w:rsid w:val="003B25C6"/>
    <w:rsid w:val="003B375C"/>
    <w:rsid w:val="003B7153"/>
    <w:rsid w:val="003C11E4"/>
    <w:rsid w:val="003C2B54"/>
    <w:rsid w:val="003D1FD2"/>
    <w:rsid w:val="003D5517"/>
    <w:rsid w:val="00407375"/>
    <w:rsid w:val="004124CE"/>
    <w:rsid w:val="00414BB0"/>
    <w:rsid w:val="00414EDC"/>
    <w:rsid w:val="00417607"/>
    <w:rsid w:val="00426DA4"/>
    <w:rsid w:val="00442197"/>
    <w:rsid w:val="00453FEF"/>
    <w:rsid w:val="00457274"/>
    <w:rsid w:val="00460A37"/>
    <w:rsid w:val="00464182"/>
    <w:rsid w:val="004707F6"/>
    <w:rsid w:val="00473B17"/>
    <w:rsid w:val="00477985"/>
    <w:rsid w:val="00480FD1"/>
    <w:rsid w:val="004825BE"/>
    <w:rsid w:val="00484206"/>
    <w:rsid w:val="00485837"/>
    <w:rsid w:val="004A135C"/>
    <w:rsid w:val="004A34AB"/>
    <w:rsid w:val="004B0BA2"/>
    <w:rsid w:val="004C1DDC"/>
    <w:rsid w:val="004C56A6"/>
    <w:rsid w:val="004D5486"/>
    <w:rsid w:val="004D7E4D"/>
    <w:rsid w:val="004E3B1A"/>
    <w:rsid w:val="004F0BEB"/>
    <w:rsid w:val="004F7707"/>
    <w:rsid w:val="0050074C"/>
    <w:rsid w:val="00505ECE"/>
    <w:rsid w:val="00510E85"/>
    <w:rsid w:val="0051128A"/>
    <w:rsid w:val="00527628"/>
    <w:rsid w:val="0053520D"/>
    <w:rsid w:val="00537A8E"/>
    <w:rsid w:val="00543B62"/>
    <w:rsid w:val="005479BB"/>
    <w:rsid w:val="00554A20"/>
    <w:rsid w:val="00556AC3"/>
    <w:rsid w:val="00560F41"/>
    <w:rsid w:val="005675E5"/>
    <w:rsid w:val="005706AD"/>
    <w:rsid w:val="00585B92"/>
    <w:rsid w:val="00593BD3"/>
    <w:rsid w:val="00597672"/>
    <w:rsid w:val="005A1BD0"/>
    <w:rsid w:val="005C1320"/>
    <w:rsid w:val="005C4A41"/>
    <w:rsid w:val="005D217F"/>
    <w:rsid w:val="005F2482"/>
    <w:rsid w:val="005F378F"/>
    <w:rsid w:val="00606063"/>
    <w:rsid w:val="0061152D"/>
    <w:rsid w:val="006150F0"/>
    <w:rsid w:val="00615D91"/>
    <w:rsid w:val="00621CC7"/>
    <w:rsid w:val="00622052"/>
    <w:rsid w:val="00622D69"/>
    <w:rsid w:val="00630BE5"/>
    <w:rsid w:val="00654981"/>
    <w:rsid w:val="00660E12"/>
    <w:rsid w:val="0066236B"/>
    <w:rsid w:val="006637FB"/>
    <w:rsid w:val="00676AB0"/>
    <w:rsid w:val="00690C6E"/>
    <w:rsid w:val="00696188"/>
    <w:rsid w:val="006B2904"/>
    <w:rsid w:val="006C4346"/>
    <w:rsid w:val="006C6543"/>
    <w:rsid w:val="006D054E"/>
    <w:rsid w:val="006D0AA6"/>
    <w:rsid w:val="006F0A9E"/>
    <w:rsid w:val="006F49B9"/>
    <w:rsid w:val="00720D12"/>
    <w:rsid w:val="007301B3"/>
    <w:rsid w:val="007428A8"/>
    <w:rsid w:val="00744DAF"/>
    <w:rsid w:val="00752E58"/>
    <w:rsid w:val="00753F1C"/>
    <w:rsid w:val="007637B9"/>
    <w:rsid w:val="00766FFD"/>
    <w:rsid w:val="007674A9"/>
    <w:rsid w:val="007852CC"/>
    <w:rsid w:val="007931C8"/>
    <w:rsid w:val="007952ED"/>
    <w:rsid w:val="007C358C"/>
    <w:rsid w:val="007F097E"/>
    <w:rsid w:val="00803B2C"/>
    <w:rsid w:val="00814094"/>
    <w:rsid w:val="00814EFD"/>
    <w:rsid w:val="00823075"/>
    <w:rsid w:val="008259F5"/>
    <w:rsid w:val="00826C7C"/>
    <w:rsid w:val="0083459E"/>
    <w:rsid w:val="008506FA"/>
    <w:rsid w:val="008552F4"/>
    <w:rsid w:val="00857BB2"/>
    <w:rsid w:val="00867CB2"/>
    <w:rsid w:val="008715CC"/>
    <w:rsid w:val="0089113A"/>
    <w:rsid w:val="0089530E"/>
    <w:rsid w:val="0089662F"/>
    <w:rsid w:val="00896C3C"/>
    <w:rsid w:val="008A3572"/>
    <w:rsid w:val="008B256E"/>
    <w:rsid w:val="008D1DFF"/>
    <w:rsid w:val="008E095E"/>
    <w:rsid w:val="008E2B4B"/>
    <w:rsid w:val="008F08A7"/>
    <w:rsid w:val="008F39EC"/>
    <w:rsid w:val="008F5A14"/>
    <w:rsid w:val="00902BC8"/>
    <w:rsid w:val="009149C5"/>
    <w:rsid w:val="00915564"/>
    <w:rsid w:val="009200A0"/>
    <w:rsid w:val="00924BBA"/>
    <w:rsid w:val="009317B5"/>
    <w:rsid w:val="00934B2A"/>
    <w:rsid w:val="00944A77"/>
    <w:rsid w:val="00946E3C"/>
    <w:rsid w:val="0095611C"/>
    <w:rsid w:val="00980DF7"/>
    <w:rsid w:val="009839C9"/>
    <w:rsid w:val="00984CD7"/>
    <w:rsid w:val="00992922"/>
    <w:rsid w:val="009943D8"/>
    <w:rsid w:val="009A1835"/>
    <w:rsid w:val="009A3E4A"/>
    <w:rsid w:val="009B122A"/>
    <w:rsid w:val="009B30E6"/>
    <w:rsid w:val="009D1921"/>
    <w:rsid w:val="009E447C"/>
    <w:rsid w:val="009E466A"/>
    <w:rsid w:val="009F4DE8"/>
    <w:rsid w:val="009F5C02"/>
    <w:rsid w:val="00A253CB"/>
    <w:rsid w:val="00A3317E"/>
    <w:rsid w:val="00A33D2D"/>
    <w:rsid w:val="00A40AE4"/>
    <w:rsid w:val="00A43AA3"/>
    <w:rsid w:val="00A46E70"/>
    <w:rsid w:val="00A55EB6"/>
    <w:rsid w:val="00A64B2A"/>
    <w:rsid w:val="00A71DBB"/>
    <w:rsid w:val="00A84238"/>
    <w:rsid w:val="00A84CA3"/>
    <w:rsid w:val="00A9221F"/>
    <w:rsid w:val="00A939D8"/>
    <w:rsid w:val="00A9683E"/>
    <w:rsid w:val="00A97836"/>
    <w:rsid w:val="00AA5BAE"/>
    <w:rsid w:val="00AA6E34"/>
    <w:rsid w:val="00AA7A11"/>
    <w:rsid w:val="00AB0B9C"/>
    <w:rsid w:val="00AB4EDC"/>
    <w:rsid w:val="00AC3434"/>
    <w:rsid w:val="00AD2EFC"/>
    <w:rsid w:val="00AE070A"/>
    <w:rsid w:val="00AE63E7"/>
    <w:rsid w:val="00AF111C"/>
    <w:rsid w:val="00B07EA4"/>
    <w:rsid w:val="00B23782"/>
    <w:rsid w:val="00B26254"/>
    <w:rsid w:val="00B417F6"/>
    <w:rsid w:val="00B57F42"/>
    <w:rsid w:val="00B611BA"/>
    <w:rsid w:val="00B7402C"/>
    <w:rsid w:val="00BB462B"/>
    <w:rsid w:val="00BB7EB7"/>
    <w:rsid w:val="00BC0561"/>
    <w:rsid w:val="00BC6628"/>
    <w:rsid w:val="00BE3126"/>
    <w:rsid w:val="00C02142"/>
    <w:rsid w:val="00C02D62"/>
    <w:rsid w:val="00C04049"/>
    <w:rsid w:val="00C15D46"/>
    <w:rsid w:val="00C21542"/>
    <w:rsid w:val="00C22DDA"/>
    <w:rsid w:val="00C25172"/>
    <w:rsid w:val="00C557AD"/>
    <w:rsid w:val="00CB3FF0"/>
    <w:rsid w:val="00CB5EDC"/>
    <w:rsid w:val="00CC7849"/>
    <w:rsid w:val="00CE6D36"/>
    <w:rsid w:val="00CE7914"/>
    <w:rsid w:val="00CE7EAA"/>
    <w:rsid w:val="00D07109"/>
    <w:rsid w:val="00D0779E"/>
    <w:rsid w:val="00D214C7"/>
    <w:rsid w:val="00D215B4"/>
    <w:rsid w:val="00D24ACB"/>
    <w:rsid w:val="00D26B20"/>
    <w:rsid w:val="00D3371F"/>
    <w:rsid w:val="00D35877"/>
    <w:rsid w:val="00D5581D"/>
    <w:rsid w:val="00D673BB"/>
    <w:rsid w:val="00D7262C"/>
    <w:rsid w:val="00D7302D"/>
    <w:rsid w:val="00D75614"/>
    <w:rsid w:val="00D759F2"/>
    <w:rsid w:val="00D76785"/>
    <w:rsid w:val="00D773D9"/>
    <w:rsid w:val="00D80800"/>
    <w:rsid w:val="00D83C85"/>
    <w:rsid w:val="00D86BE7"/>
    <w:rsid w:val="00D8758C"/>
    <w:rsid w:val="00DA24AF"/>
    <w:rsid w:val="00DB2B91"/>
    <w:rsid w:val="00DC4C82"/>
    <w:rsid w:val="00DD0F48"/>
    <w:rsid w:val="00DE0B12"/>
    <w:rsid w:val="00DF0058"/>
    <w:rsid w:val="00DF036B"/>
    <w:rsid w:val="00DF34B8"/>
    <w:rsid w:val="00E035C7"/>
    <w:rsid w:val="00E119D1"/>
    <w:rsid w:val="00E231FB"/>
    <w:rsid w:val="00E3424C"/>
    <w:rsid w:val="00E37D25"/>
    <w:rsid w:val="00E40EB1"/>
    <w:rsid w:val="00E4238C"/>
    <w:rsid w:val="00E4665E"/>
    <w:rsid w:val="00E55A08"/>
    <w:rsid w:val="00E60B2A"/>
    <w:rsid w:val="00E63CD2"/>
    <w:rsid w:val="00E65CC3"/>
    <w:rsid w:val="00E838D2"/>
    <w:rsid w:val="00E86777"/>
    <w:rsid w:val="00E94CF7"/>
    <w:rsid w:val="00E94D92"/>
    <w:rsid w:val="00EB081F"/>
    <w:rsid w:val="00EB1896"/>
    <w:rsid w:val="00EC2685"/>
    <w:rsid w:val="00EC49F7"/>
    <w:rsid w:val="00EC5C5B"/>
    <w:rsid w:val="00ED14BA"/>
    <w:rsid w:val="00EE4AFD"/>
    <w:rsid w:val="00EE6917"/>
    <w:rsid w:val="00EF2736"/>
    <w:rsid w:val="00EF73FA"/>
    <w:rsid w:val="00F059B8"/>
    <w:rsid w:val="00F06B89"/>
    <w:rsid w:val="00F10980"/>
    <w:rsid w:val="00F1277B"/>
    <w:rsid w:val="00F155BC"/>
    <w:rsid w:val="00F1772E"/>
    <w:rsid w:val="00F245E4"/>
    <w:rsid w:val="00F327FC"/>
    <w:rsid w:val="00F4493B"/>
    <w:rsid w:val="00F46E6F"/>
    <w:rsid w:val="00F4729B"/>
    <w:rsid w:val="00F52FB9"/>
    <w:rsid w:val="00F6011B"/>
    <w:rsid w:val="00F8000F"/>
    <w:rsid w:val="00F87F6C"/>
    <w:rsid w:val="00F920EB"/>
    <w:rsid w:val="00F94AC1"/>
    <w:rsid w:val="00FA0645"/>
    <w:rsid w:val="00FB6690"/>
    <w:rsid w:val="00FC4744"/>
    <w:rsid w:val="00FC7ECB"/>
    <w:rsid w:val="00FE03BB"/>
    <w:rsid w:val="00FE0D9C"/>
    <w:rsid w:val="00FF096D"/>
    <w:rsid w:val="00FF7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DC3F4B"/>
  <w15:docId w15:val="{078953A1-A131-4467-A145-F9A7D3342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paragraph" w:styleId="Naslov2">
    <w:name w:val="heading 2"/>
    <w:next w:val="Body3"/>
    <w:pPr>
      <w:keepNext/>
      <w:spacing w:before="360" w:after="40"/>
      <w:outlineLvl w:val="1"/>
    </w:pPr>
    <w:rPr>
      <w:rFonts w:ascii="Georgia" w:hAnsi="Georgia" w:cs="Arial Unicode MS"/>
      <w:color w:val="00A3DA"/>
      <w:sz w:val="48"/>
      <w:szCs w:val="4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rPr>
      <w:u w:val="single"/>
    </w:rPr>
  </w:style>
  <w:style w:type="paragraph" w:customStyle="1" w:styleId="FreeForm">
    <w:name w:val="Free Form"/>
    <w:rPr>
      <w:rFonts w:ascii="Helvetica" w:hAnsi="Helvetica" w:cs="Arial Unicode MS"/>
      <w:color w:val="000000"/>
      <w:sz w:val="24"/>
      <w:szCs w:val="24"/>
    </w:rPr>
  </w:style>
  <w:style w:type="paragraph" w:customStyle="1" w:styleId="Body3">
    <w:name w:val="Body 3"/>
    <w:pPr>
      <w:spacing w:before="80" w:after="180" w:line="288" w:lineRule="auto"/>
    </w:pPr>
    <w:rPr>
      <w:rFonts w:ascii="Georgia" w:hAnsi="Georgia" w:cs="Arial Unicode MS"/>
      <w:color w:val="000000"/>
      <w:sz w:val="22"/>
      <w:szCs w:val="22"/>
    </w:rPr>
  </w:style>
  <w:style w:type="paragraph" w:styleId="Podnaslov">
    <w:name w:val="Subtitle"/>
    <w:next w:val="Body3"/>
    <w:link w:val="PodnaslovChar"/>
    <w:rPr>
      <w:rFonts w:ascii="Helvetica Neue Light" w:hAnsi="Helvetica Neue Light" w:cs="Arial Unicode MS"/>
      <w:color w:val="000000"/>
      <w:sz w:val="36"/>
      <w:szCs w:val="36"/>
    </w:rPr>
  </w:style>
  <w:style w:type="paragraph" w:customStyle="1" w:styleId="Body">
    <w:name w:val="Body"/>
    <w:pPr>
      <w:spacing w:before="20" w:line="264" w:lineRule="auto"/>
      <w:ind w:left="400" w:right="400"/>
    </w:pPr>
    <w:rPr>
      <w:rFonts w:ascii="Georgia" w:hAnsi="Georgia" w:cs="Arial Unicode MS"/>
      <w:color w:val="E5E5E5"/>
      <w:sz w:val="26"/>
      <w:szCs w:val="26"/>
    </w:rPr>
  </w:style>
  <w:style w:type="character" w:customStyle="1" w:styleId="Red">
    <w:name w:val="Red"/>
    <w:rPr>
      <w:color w:val="E22400"/>
      <w:lang w:val="en-US"/>
    </w:rPr>
  </w:style>
  <w:style w:type="character" w:styleId="Istaknuto">
    <w:name w:val="Emphasis"/>
    <w:rPr>
      <w:b/>
      <w:bCs/>
    </w:rPr>
  </w:style>
  <w:style w:type="paragraph" w:customStyle="1" w:styleId="Body0">
    <w:name w:val="Body"/>
    <w:next w:val="Body1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2">
    <w:name w:val="Body"/>
    <w:next w:val="Body0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0">
    <w:name w:val="Red.0"/>
    <w:rPr>
      <w:color w:val="E22400"/>
      <w:lang w:val="en-US"/>
    </w:rPr>
  </w:style>
  <w:style w:type="paragraph" w:customStyle="1" w:styleId="Body4">
    <w:name w:val="Body"/>
    <w:next w:val="Body2"/>
    <w:pPr>
      <w:spacing w:before="200" w:line="288" w:lineRule="auto"/>
    </w:pPr>
    <w:rPr>
      <w:rFonts w:ascii="Helvetica Neue" w:hAnsi="Helvetica Neue" w:cs="Arial Unicode MS"/>
      <w:color w:val="000000"/>
      <w:lang w:val="pt-PT"/>
    </w:rPr>
  </w:style>
  <w:style w:type="character" w:customStyle="1" w:styleId="Red1">
    <w:name w:val="Red.1"/>
    <w:rPr>
      <w:color w:val="E22400"/>
      <w:lang w:val="pt-PT"/>
    </w:rPr>
  </w:style>
  <w:style w:type="paragraph" w:customStyle="1" w:styleId="Body5">
    <w:name w:val="Body"/>
    <w:next w:val="Body4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2">
    <w:name w:val="Red.2"/>
    <w:rPr>
      <w:color w:val="E22400"/>
      <w:lang w:val="en-US"/>
    </w:rPr>
  </w:style>
  <w:style w:type="paragraph" w:customStyle="1" w:styleId="Body6">
    <w:name w:val="Body"/>
    <w:next w:val="Body5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3">
    <w:name w:val="Red.3"/>
    <w:rPr>
      <w:color w:val="E22400"/>
      <w:lang w:val="en-US"/>
    </w:rPr>
  </w:style>
  <w:style w:type="paragraph" w:customStyle="1" w:styleId="Body7">
    <w:name w:val="Body"/>
    <w:next w:val="Body6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4">
    <w:name w:val="Red.4"/>
    <w:rPr>
      <w:color w:val="E22400"/>
      <w:lang w:val="en-US"/>
    </w:rPr>
  </w:style>
  <w:style w:type="paragraph" w:customStyle="1" w:styleId="Body8">
    <w:name w:val="Body"/>
    <w:next w:val="Body7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5">
    <w:name w:val="Red.5"/>
    <w:rPr>
      <w:color w:val="E22400"/>
      <w:lang w:val="en-US"/>
    </w:rPr>
  </w:style>
  <w:style w:type="paragraph" w:customStyle="1" w:styleId="Body9">
    <w:name w:val="Body"/>
    <w:next w:val="Body8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6">
    <w:name w:val="Red.6"/>
    <w:rPr>
      <w:color w:val="E22400"/>
    </w:rPr>
  </w:style>
  <w:style w:type="character" w:customStyle="1" w:styleId="Link">
    <w:name w:val="Link"/>
    <w:rPr>
      <w:u w:val="single"/>
    </w:rPr>
  </w:style>
  <w:style w:type="character" w:customStyle="1" w:styleId="Hyperlink0">
    <w:name w:val="Hyperlink.0"/>
    <w:basedOn w:val="Link"/>
    <w:rPr>
      <w:u w:val="none"/>
    </w:rPr>
  </w:style>
  <w:style w:type="paragraph" w:customStyle="1" w:styleId="Bodya">
    <w:name w:val="Body"/>
    <w:next w:val="Body9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7">
    <w:name w:val="Red.7"/>
    <w:rPr>
      <w:color w:val="E22400"/>
      <w:lang w:val="en-US"/>
    </w:rPr>
  </w:style>
  <w:style w:type="paragraph" w:customStyle="1" w:styleId="Bodyb">
    <w:name w:val="Body"/>
    <w:next w:val="Bodya"/>
    <w:pPr>
      <w:spacing w:before="200" w:line="288" w:lineRule="auto"/>
    </w:pPr>
    <w:rPr>
      <w:rFonts w:ascii="Helvetica Neue" w:eastAsia="Helvetica Neue" w:hAnsi="Helvetica Neue" w:cs="Helvetica Neue"/>
      <w:color w:val="000000"/>
    </w:rPr>
  </w:style>
  <w:style w:type="paragraph" w:customStyle="1" w:styleId="Bodyc">
    <w:name w:val="Body"/>
    <w:next w:val="Bodyb"/>
    <w:pPr>
      <w:spacing w:before="200" w:line="288" w:lineRule="auto"/>
    </w:pPr>
    <w:rPr>
      <w:rFonts w:ascii="Helvetica Neue" w:hAnsi="Helvetica Neue" w:cs="Arial Unicode MS"/>
      <w:color w:val="000000"/>
      <w:lang w:val="pt-PT"/>
    </w:rPr>
  </w:style>
  <w:style w:type="character" w:customStyle="1" w:styleId="Red8">
    <w:name w:val="Red.8"/>
    <w:rPr>
      <w:color w:val="E22400"/>
      <w:lang w:val="pt-PT"/>
    </w:rPr>
  </w:style>
  <w:style w:type="character" w:customStyle="1" w:styleId="Red9">
    <w:name w:val="Red.9"/>
    <w:rPr>
      <w:color w:val="E22400"/>
      <w:lang w:val="en-US"/>
    </w:rPr>
  </w:style>
  <w:style w:type="paragraph" w:customStyle="1" w:styleId="Bodyd">
    <w:name w:val="Body"/>
    <w:next w:val="Bodyc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10">
    <w:name w:val="Red.10"/>
    <w:rPr>
      <w:color w:val="E22400"/>
      <w:lang w:val="en-US"/>
    </w:rPr>
  </w:style>
  <w:style w:type="paragraph" w:customStyle="1" w:styleId="Bodye">
    <w:name w:val="Body"/>
    <w:next w:val="Bodyd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11">
    <w:name w:val="Red.11"/>
    <w:rPr>
      <w:color w:val="E22400"/>
      <w:lang w:val="en-US"/>
    </w:rPr>
  </w:style>
  <w:style w:type="paragraph" w:customStyle="1" w:styleId="Bodyf">
    <w:name w:val="Body"/>
    <w:next w:val="Bodye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12">
    <w:name w:val="Red.12"/>
    <w:rPr>
      <w:color w:val="E22400"/>
      <w:lang w:val="en-US"/>
    </w:rPr>
  </w:style>
  <w:style w:type="paragraph" w:customStyle="1" w:styleId="Bodyf0">
    <w:name w:val="Body"/>
    <w:next w:val="Bodyf"/>
    <w:pPr>
      <w:spacing w:before="200" w:line="288" w:lineRule="auto"/>
    </w:pPr>
    <w:rPr>
      <w:rFonts w:ascii="Helvetica Neue" w:hAnsi="Helvetica Neue" w:cs="Arial Unicode MS"/>
      <w:color w:val="000000"/>
      <w:lang w:val="pt-PT"/>
    </w:rPr>
  </w:style>
  <w:style w:type="character" w:customStyle="1" w:styleId="Red13">
    <w:name w:val="Red.13"/>
    <w:rPr>
      <w:color w:val="E22400"/>
      <w:lang w:val="pt-PT"/>
    </w:rPr>
  </w:style>
  <w:style w:type="paragraph" w:customStyle="1" w:styleId="Bodyf1">
    <w:name w:val="Body"/>
    <w:next w:val="Bodyf0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14">
    <w:name w:val="Red.14"/>
    <w:rPr>
      <w:color w:val="E22400"/>
      <w:lang w:val="en-US"/>
    </w:rPr>
  </w:style>
  <w:style w:type="character" w:customStyle="1" w:styleId="Red15">
    <w:name w:val="Red.15"/>
    <w:rPr>
      <w:color w:val="E22400"/>
      <w:lang w:val="en-US"/>
    </w:rPr>
  </w:style>
  <w:style w:type="paragraph" w:customStyle="1" w:styleId="Bodyf2">
    <w:name w:val="Body"/>
    <w:next w:val="Bodyf1"/>
    <w:pPr>
      <w:spacing w:before="200" w:line="288" w:lineRule="auto"/>
    </w:pPr>
    <w:rPr>
      <w:rFonts w:ascii="Helvetica Neue" w:hAnsi="Helvetica Neue" w:cs="Arial Unicode MS"/>
      <w:color w:val="000000"/>
      <w:lang w:val="pt-PT"/>
    </w:rPr>
  </w:style>
  <w:style w:type="character" w:customStyle="1" w:styleId="Red16">
    <w:name w:val="Red.16"/>
    <w:rPr>
      <w:color w:val="E22400"/>
      <w:lang w:val="pt-PT"/>
    </w:rPr>
  </w:style>
  <w:style w:type="paragraph" w:customStyle="1" w:styleId="Bodyf3">
    <w:name w:val="Body"/>
    <w:next w:val="Bodyf2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17">
    <w:name w:val="Red.17"/>
    <w:rPr>
      <w:color w:val="E22400"/>
      <w:lang w:val="en-US"/>
    </w:rPr>
  </w:style>
  <w:style w:type="paragraph" w:customStyle="1" w:styleId="Bodyf4">
    <w:name w:val="Body"/>
    <w:next w:val="Bodyf3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18">
    <w:name w:val="Red.18"/>
    <w:rPr>
      <w:color w:val="E22400"/>
      <w:lang w:val="en-US"/>
    </w:rPr>
  </w:style>
  <w:style w:type="paragraph" w:customStyle="1" w:styleId="Bodyf5">
    <w:name w:val="Body"/>
    <w:next w:val="Bodyf4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19">
    <w:name w:val="Red.19"/>
    <w:rPr>
      <w:color w:val="E22400"/>
      <w:lang w:val="en-US"/>
    </w:rPr>
  </w:style>
  <w:style w:type="paragraph" w:customStyle="1" w:styleId="Bodyf6">
    <w:name w:val="Body"/>
    <w:next w:val="Bodyf5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20">
    <w:name w:val="Red.20"/>
    <w:rPr>
      <w:color w:val="E22400"/>
      <w:lang w:val="en-US"/>
    </w:rPr>
  </w:style>
  <w:style w:type="character" w:customStyle="1" w:styleId="Red21">
    <w:name w:val="Red.21"/>
    <w:rPr>
      <w:color w:val="E22400"/>
      <w:lang w:val="en-US"/>
    </w:rPr>
  </w:style>
  <w:style w:type="character" w:customStyle="1" w:styleId="Red22">
    <w:name w:val="Red.22"/>
    <w:rPr>
      <w:color w:val="E22400"/>
    </w:rPr>
  </w:style>
  <w:style w:type="paragraph" w:customStyle="1" w:styleId="Bodyf7">
    <w:name w:val="Body"/>
    <w:next w:val="Bodyf6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23">
    <w:name w:val="Red.23"/>
    <w:rPr>
      <w:color w:val="E22400"/>
      <w:lang w:val="en-US"/>
    </w:rPr>
  </w:style>
  <w:style w:type="character" w:customStyle="1" w:styleId="Red24">
    <w:name w:val="Red.24"/>
    <w:rPr>
      <w:color w:val="E22400"/>
      <w:lang w:val="en-US"/>
    </w:rPr>
  </w:style>
  <w:style w:type="character" w:customStyle="1" w:styleId="Red25">
    <w:name w:val="Red.25"/>
    <w:rPr>
      <w:color w:val="E22400"/>
      <w:lang w:val="en-US"/>
    </w:rPr>
  </w:style>
  <w:style w:type="character" w:customStyle="1" w:styleId="Red26">
    <w:name w:val="Red.26"/>
    <w:rPr>
      <w:color w:val="E22400"/>
    </w:rPr>
  </w:style>
  <w:style w:type="paragraph" w:customStyle="1" w:styleId="Bodyf8">
    <w:name w:val="Body"/>
    <w:next w:val="Bodyf7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9">
    <w:name w:val="Body"/>
    <w:next w:val="Bodyf8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a">
    <w:name w:val="Body"/>
    <w:next w:val="Bodyf9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b">
    <w:name w:val="Body"/>
    <w:next w:val="Bodyfa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c">
    <w:name w:val="Body"/>
    <w:next w:val="Bodyfb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Emphasis0">
    <w:name w:val="Emphasis.0"/>
    <w:rPr>
      <w:b/>
      <w:bCs/>
      <w:lang w:val="en-US"/>
    </w:rPr>
  </w:style>
  <w:style w:type="character" w:customStyle="1" w:styleId="Emphasis1">
    <w:name w:val="Emphasis.1"/>
    <w:rPr>
      <w:b/>
      <w:bCs/>
      <w:lang w:val="en-US"/>
    </w:rPr>
  </w:style>
  <w:style w:type="paragraph" w:customStyle="1" w:styleId="Bodyfd">
    <w:name w:val="Body"/>
    <w:next w:val="Bodyfc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Emphasis2">
    <w:name w:val="Emphasis.2"/>
    <w:rPr>
      <w:b/>
      <w:bCs/>
      <w:lang w:val="en-US"/>
    </w:rPr>
  </w:style>
  <w:style w:type="character" w:customStyle="1" w:styleId="Red27">
    <w:name w:val="Red.27"/>
    <w:rPr>
      <w:color w:val="E22400"/>
      <w:lang w:val="en-US"/>
    </w:rPr>
  </w:style>
  <w:style w:type="character" w:customStyle="1" w:styleId="Red28">
    <w:name w:val="Red.28"/>
    <w:rPr>
      <w:color w:val="E22400"/>
    </w:rPr>
  </w:style>
  <w:style w:type="paragraph" w:customStyle="1" w:styleId="Bodyfe">
    <w:name w:val="Body"/>
    <w:next w:val="Bodyfd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">
    <w:name w:val="Body"/>
    <w:next w:val="Bodyfe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0">
    <w:name w:val="Body"/>
    <w:next w:val="Bodyff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1">
    <w:name w:val="Body"/>
    <w:next w:val="Bodyff0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2">
    <w:name w:val="Body"/>
    <w:next w:val="Bodyff1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3">
    <w:name w:val="Body"/>
    <w:next w:val="Bodyff2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29">
    <w:name w:val="Red.29"/>
    <w:rPr>
      <w:color w:val="E22400"/>
      <w:lang w:val="en-US"/>
    </w:rPr>
  </w:style>
  <w:style w:type="character" w:customStyle="1" w:styleId="Red30">
    <w:name w:val="Red.30"/>
    <w:rPr>
      <w:color w:val="E22400"/>
      <w:lang w:val="en-US"/>
    </w:rPr>
  </w:style>
  <w:style w:type="character" w:customStyle="1" w:styleId="Red31">
    <w:name w:val="Red.31"/>
    <w:rPr>
      <w:color w:val="E22400"/>
    </w:rPr>
  </w:style>
  <w:style w:type="paragraph" w:customStyle="1" w:styleId="Bodyff4">
    <w:name w:val="Body"/>
    <w:next w:val="Bodyff3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5">
    <w:name w:val="Body"/>
    <w:next w:val="Bodyff4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6">
    <w:name w:val="Body"/>
    <w:next w:val="Bodyff5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7">
    <w:name w:val="Body"/>
    <w:next w:val="Bodyff6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8">
    <w:name w:val="Body"/>
    <w:next w:val="Bodyff7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9">
    <w:name w:val="Body"/>
    <w:next w:val="Bodyff8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a">
    <w:name w:val="Body"/>
    <w:next w:val="Bodyff9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b">
    <w:name w:val="Body"/>
    <w:next w:val="Bodyffa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32">
    <w:name w:val="Red.32"/>
    <w:rPr>
      <w:color w:val="E22400"/>
      <w:lang w:val="en-US"/>
    </w:rPr>
  </w:style>
  <w:style w:type="character" w:customStyle="1" w:styleId="Red33">
    <w:name w:val="Red.33"/>
    <w:rPr>
      <w:color w:val="E22400"/>
      <w:lang w:val="en-US"/>
    </w:rPr>
  </w:style>
  <w:style w:type="paragraph" w:customStyle="1" w:styleId="Bodyffc">
    <w:name w:val="Body"/>
    <w:next w:val="Bodyffb"/>
    <w:pPr>
      <w:spacing w:before="200" w:line="288" w:lineRule="auto"/>
    </w:pPr>
    <w:rPr>
      <w:rFonts w:ascii="Helvetica Neue" w:hAnsi="Helvetica Neue" w:cs="Arial Unicode MS"/>
      <w:color w:val="000000"/>
      <w:lang w:val="de-DE"/>
    </w:rPr>
  </w:style>
  <w:style w:type="paragraph" w:customStyle="1" w:styleId="Bodyffd">
    <w:name w:val="Body"/>
    <w:next w:val="Bodyffc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Red34">
    <w:name w:val="Red.34"/>
    <w:rPr>
      <w:color w:val="E22400"/>
      <w:lang w:val="en-US"/>
    </w:rPr>
  </w:style>
  <w:style w:type="character" w:customStyle="1" w:styleId="Red35">
    <w:name w:val="Red.35"/>
    <w:rPr>
      <w:color w:val="E22400"/>
      <w:lang w:val="en-US"/>
    </w:rPr>
  </w:style>
  <w:style w:type="character" w:customStyle="1" w:styleId="Red36">
    <w:name w:val="Red.36"/>
    <w:rPr>
      <w:color w:val="E22400"/>
      <w:lang w:val="en-US"/>
    </w:rPr>
  </w:style>
  <w:style w:type="character" w:customStyle="1" w:styleId="Red37">
    <w:name w:val="Red.37"/>
    <w:rPr>
      <w:color w:val="E22400"/>
    </w:rPr>
  </w:style>
  <w:style w:type="paragraph" w:customStyle="1" w:styleId="Bodyffe">
    <w:name w:val="Body"/>
    <w:next w:val="Bodyffd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f">
    <w:name w:val="Body"/>
    <w:next w:val="Bodyffe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f0">
    <w:name w:val="Body"/>
    <w:next w:val="Bodyfff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fff1">
    <w:name w:val="Body"/>
    <w:next w:val="Bodyfff0"/>
    <w:pPr>
      <w:spacing w:before="200" w:line="288" w:lineRule="auto"/>
    </w:pPr>
    <w:rPr>
      <w:rFonts w:ascii="Helvetica Neue" w:hAnsi="Helvetica Neue" w:cs="Arial Unicode MS"/>
      <w:color w:val="000000"/>
    </w:rPr>
  </w:style>
  <w:style w:type="paragraph" w:customStyle="1" w:styleId="Body1">
    <w:name w:val="Body"/>
    <w:next w:val="Bodyfff1"/>
    <w:pPr>
      <w:spacing w:before="200" w:line="288" w:lineRule="auto"/>
    </w:pPr>
    <w:rPr>
      <w:rFonts w:ascii="Helvetica Neue" w:hAnsi="Helvetica Neue" w:cs="Arial Unicode MS"/>
      <w:color w:val="000000"/>
    </w:rPr>
  </w:style>
  <w:style w:type="character" w:customStyle="1" w:styleId="Emphasis3">
    <w:name w:val="Emphasis.3"/>
    <w:rPr>
      <w:b/>
      <w:bCs/>
      <w:lang w:val="en-US"/>
    </w:rPr>
  </w:style>
  <w:style w:type="paragraph" w:styleId="Zaglavlje">
    <w:name w:val="header"/>
    <w:basedOn w:val="Normal"/>
    <w:link w:val="ZaglavljeChar"/>
    <w:uiPriority w:val="99"/>
    <w:unhideWhenUsed/>
    <w:rsid w:val="00D83C85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D83C85"/>
    <w:rPr>
      <w:sz w:val="24"/>
      <w:szCs w:val="24"/>
    </w:rPr>
  </w:style>
  <w:style w:type="paragraph" w:styleId="Podnoje">
    <w:name w:val="footer"/>
    <w:basedOn w:val="Normal"/>
    <w:link w:val="PodnojeChar"/>
    <w:uiPriority w:val="99"/>
    <w:unhideWhenUsed/>
    <w:rsid w:val="00D83C85"/>
    <w:pPr>
      <w:tabs>
        <w:tab w:val="center" w:pos="4536"/>
        <w:tab w:val="right" w:pos="9072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D83C85"/>
    <w:rPr>
      <w:sz w:val="24"/>
      <w:szCs w:val="24"/>
    </w:rPr>
  </w:style>
  <w:style w:type="character" w:customStyle="1" w:styleId="PodnaslovChar">
    <w:name w:val="Podnaslov Char"/>
    <w:basedOn w:val="Zadanifontodlomka"/>
    <w:link w:val="Podnaslov"/>
    <w:rsid w:val="00274A9E"/>
    <w:rPr>
      <w:rFonts w:ascii="Helvetica Neue Light" w:hAnsi="Helvetica Neue Light" w:cs="Arial Unicode MS"/>
      <w:color w:val="000000"/>
      <w:sz w:val="36"/>
      <w:szCs w:val="36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1526F5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1526F5"/>
    <w:rPr>
      <w:rFonts w:ascii="Segoe UI" w:hAnsi="Segoe UI" w:cs="Segoe UI"/>
      <w:sz w:val="18"/>
      <w:szCs w:val="18"/>
    </w:rPr>
  </w:style>
  <w:style w:type="character" w:styleId="Naglaeno">
    <w:name w:val="Strong"/>
    <w:basedOn w:val="Zadanifontodlomka"/>
    <w:uiPriority w:val="22"/>
    <w:qFormat/>
    <w:rsid w:val="008D1DFF"/>
    <w:rPr>
      <w:b/>
      <w:bCs/>
    </w:rPr>
  </w:style>
  <w:style w:type="paragraph" w:customStyle="1" w:styleId="xgmail-body3">
    <w:name w:val="x_gmail-body3"/>
    <w:basedOn w:val="Normal"/>
    <w:rsid w:val="008D1DF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tr-TR" w:eastAsia="tr-TR"/>
    </w:rPr>
  </w:style>
  <w:style w:type="character" w:customStyle="1" w:styleId="xgmail-red9">
    <w:name w:val="x_gmail-red9"/>
    <w:basedOn w:val="Zadanifontodlomka"/>
    <w:rsid w:val="008D1DFF"/>
  </w:style>
  <w:style w:type="character" w:customStyle="1" w:styleId="xgmail-red15">
    <w:name w:val="x_gmail-red15"/>
    <w:basedOn w:val="Zadanifontodlomka"/>
    <w:rsid w:val="008D1DFF"/>
  </w:style>
  <w:style w:type="character" w:styleId="SlijeenaHiperveza">
    <w:name w:val="FollowedHyperlink"/>
    <w:basedOn w:val="Zadanifontodlomka"/>
    <w:uiPriority w:val="99"/>
    <w:semiHidden/>
    <w:unhideWhenUsed/>
    <w:rsid w:val="001154D7"/>
    <w:rPr>
      <w:color w:val="FF00FF" w:themeColor="followedHyperlink"/>
      <w:u w:val="single"/>
    </w:rPr>
  </w:style>
  <w:style w:type="character" w:customStyle="1" w:styleId="gmail-w8qarf">
    <w:name w:val="gmail-w8qarf"/>
    <w:basedOn w:val="Zadanifontodlomka"/>
    <w:rsid w:val="008552F4"/>
  </w:style>
  <w:style w:type="character" w:customStyle="1" w:styleId="gmail-lrzxr">
    <w:name w:val="gmail-lrzxr"/>
    <w:basedOn w:val="Zadanifontodlomka"/>
    <w:rsid w:val="008552F4"/>
  </w:style>
  <w:style w:type="character" w:styleId="Referencakomentara">
    <w:name w:val="annotation reference"/>
    <w:basedOn w:val="Zadanifontodlomka"/>
    <w:uiPriority w:val="99"/>
    <w:semiHidden/>
    <w:unhideWhenUsed/>
    <w:rsid w:val="00BC662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BC6628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BC6628"/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BC662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BC6628"/>
    <w:rPr>
      <w:b/>
      <w:bCs/>
    </w:rPr>
  </w:style>
  <w:style w:type="paragraph" w:styleId="Revizija">
    <w:name w:val="Revision"/>
    <w:hidden/>
    <w:uiPriority w:val="99"/>
    <w:semiHidden/>
    <w:rsid w:val="00FA064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0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07_For_Sale_Scooter">
  <a:themeElements>
    <a:clrScheme name="07_For_Sale_Scooter">
      <a:dk1>
        <a:srgbClr val="000000"/>
      </a:dk1>
      <a:lt1>
        <a:srgbClr val="FFFFFF"/>
      </a:lt1>
      <a:dk2>
        <a:srgbClr val="7F7F7F"/>
      </a:dk2>
      <a:lt2>
        <a:srgbClr val="E6E6E6"/>
      </a:lt2>
      <a:accent1>
        <a:srgbClr val="00A3DA"/>
      </a:accent1>
      <a:accent2>
        <a:srgbClr val="629C11"/>
      </a:accent2>
      <a:accent3>
        <a:srgbClr val="FFB223"/>
      </a:accent3>
      <a:accent4>
        <a:srgbClr val="FF6600"/>
      </a:accent4>
      <a:accent5>
        <a:srgbClr val="F52B27"/>
      </a:accent5>
      <a:accent6>
        <a:srgbClr val="644D9F"/>
      </a:accent6>
      <a:hlink>
        <a:srgbClr val="0000FF"/>
      </a:hlink>
      <a:folHlink>
        <a:srgbClr val="FF00FF"/>
      </a:folHlink>
    </a:clrScheme>
    <a:fontScheme name="07_For_Sale_Scooter">
      <a:majorFont>
        <a:latin typeface="Helvetica Neue Light"/>
        <a:ea typeface="Helvetica Neue Light"/>
        <a:cs typeface="Helvetica Neue Light"/>
      </a:majorFont>
      <a:minorFont>
        <a:latin typeface="Helvetica Neue Light"/>
        <a:ea typeface="Helvetica Neue Light"/>
        <a:cs typeface="Helvetica Neue Light"/>
      </a:minorFont>
    </a:fontScheme>
    <a:fmtScheme name="07_For_Sale_Scoo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6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"/>
            <a:ea typeface="Helvetica Neue"/>
            <a:cs typeface="Helvetica Neue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7F7F7F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2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Georgia"/>
            <a:ea typeface="Georgia"/>
            <a:cs typeface="Georgia"/>
            <a:sym typeface="Georg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858DD-D72A-47A5-8AE8-A67529EB2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16</Words>
  <Characters>96</Characters>
  <Application>Microsoft Office Word</Application>
  <DocSecurity>0</DocSecurity>
  <Lines>1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RP-Santé</Company>
  <LinksUpToDate>false</LinksUpToDate>
  <CharactersWithSpaces>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van Devaux</dc:creator>
  <cp:lastModifiedBy>POTOCNJAK INES</cp:lastModifiedBy>
  <cp:revision>13</cp:revision>
  <cp:lastPrinted>2019-12-11T10:35:00Z</cp:lastPrinted>
  <dcterms:created xsi:type="dcterms:W3CDTF">2020-03-06T09:19:00Z</dcterms:created>
  <dcterms:modified xsi:type="dcterms:W3CDTF">2020-03-06T09:42:00Z</dcterms:modified>
</cp:coreProperties>
</file>